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65C192" w14:textId="77777777" w:rsidR="00245E1D" w:rsidRPr="004128C5" w:rsidRDefault="00845977">
      <w:pPr>
        <w:pStyle w:val="BodyText"/>
        <w:spacing w:before="6"/>
        <w:rPr>
          <w:rFonts w:ascii="Times New Roman"/>
          <w:sz w:val="20"/>
          <w:lang w:val="es-AR"/>
        </w:rPr>
      </w:pPr>
      <w:r>
        <w:rPr>
          <w:lang w:val="es-AR"/>
        </w:rPr>
        <w:pict w14:anchorId="4CEEAC4C">
          <v:shapetype id="_x0000_t202" coordsize="21600,21600" o:spt="202" path="m,l,21600r21600,l21600,xe">
            <v:stroke joinstyle="miter"/>
            <v:path gradientshapeok="t" o:connecttype="rect"/>
          </v:shapetype>
          <v:shape id="_x0000_s2292" type="#_x0000_t202" style="position:absolute;margin-left:572.1pt;margin-top:703pt;width:26.6pt;height:39.75pt;z-index:251674112;mso-position-horizontal-relative:page;mso-position-vertical-relative:page" filled="f" stroked="f">
            <v:textbox style="layout-flow:vertical;mso-layout-flow-alt:bottom-to-top" inset="0,0,0,0">
              <w:txbxContent>
                <w:p w14:paraId="0159E931" w14:textId="77777777" w:rsidR="00245E1D" w:rsidRDefault="00CB48E6">
                  <w:pPr>
                    <w:spacing w:before="5"/>
                    <w:ind w:left="20"/>
                    <w:rPr>
                      <w:rFonts w:ascii="Arial"/>
                      <w:sz w:val="44"/>
                    </w:rPr>
                  </w:pPr>
                  <w:r>
                    <w:rPr>
                      <w:rFonts w:ascii="Arial"/>
                    </w:rPr>
                    <w:t>Page</w:t>
                  </w:r>
                  <w:r>
                    <w:rPr>
                      <w:rFonts w:ascii="Arial"/>
                      <w:sz w:val="44"/>
                    </w:rPr>
                    <w:t>1</w:t>
                  </w:r>
                </w:p>
              </w:txbxContent>
            </v:textbox>
            <w10:wrap anchorx="page" anchory="page"/>
          </v:shape>
        </w:pict>
      </w:r>
    </w:p>
    <w:p w14:paraId="30BFECEF" w14:textId="78A43F94" w:rsidR="00245E1D" w:rsidRPr="004128C5" w:rsidRDefault="00845977">
      <w:pPr>
        <w:pStyle w:val="Heading1"/>
        <w:spacing w:before="35"/>
        <w:ind w:left="2551"/>
        <w:rPr>
          <w:rFonts w:ascii="Calibri" w:hAnsi="Calibri"/>
          <w:lang w:val="es-AR"/>
        </w:rPr>
      </w:pPr>
      <w:r>
        <w:rPr>
          <w:lang w:val="es-AR"/>
        </w:rPr>
        <w:pict w14:anchorId="7B54B7CC">
          <v:shape id="_x0000_s2291" style="position:absolute;left:0;text-align:left;margin-left:52.55pt;margin-top:26pt;width:507.2pt;height:.1pt;z-index:-251643392;mso-wrap-distance-left:0;mso-wrap-distance-right:0;mso-position-horizontal-relative:page" coordorigin="1051,520" coordsize="10144,0" path="m1051,520r10144,e" filled="f" strokecolor="#001f5b" strokeweight="1pt">
            <v:path arrowok="t"/>
            <w10:wrap type="topAndBottom" anchorx="page"/>
          </v:shape>
        </w:pict>
      </w:r>
      <w:r w:rsidR="00FE5E57" w:rsidRPr="004128C5">
        <w:rPr>
          <w:rFonts w:ascii="Calibri" w:hAnsi="Calibri"/>
          <w:color w:val="001F5B"/>
          <w:lang w:val="es-AR"/>
        </w:rPr>
        <w:t xml:space="preserve">Infancia Temprana </w:t>
      </w:r>
      <w:r w:rsidR="00CB48E6" w:rsidRPr="004128C5">
        <w:rPr>
          <w:rFonts w:ascii="Calibri" w:hAnsi="Calibri"/>
          <w:color w:val="001F5B"/>
          <w:lang w:val="es-AR"/>
        </w:rPr>
        <w:t xml:space="preserve">T.E.A.C.H. </w:t>
      </w:r>
      <w:r w:rsidR="00FE5E57" w:rsidRPr="004128C5">
        <w:rPr>
          <w:rFonts w:ascii="Calibri" w:hAnsi="Calibri"/>
          <w:color w:val="001F5B"/>
          <w:lang w:val="es-AR"/>
        </w:rPr>
        <w:t xml:space="preserve">de </w:t>
      </w:r>
      <w:r w:rsidR="00CB48E6" w:rsidRPr="004128C5">
        <w:rPr>
          <w:rFonts w:ascii="Calibri" w:hAnsi="Calibri"/>
          <w:color w:val="001F5B"/>
          <w:lang w:val="es-AR"/>
        </w:rPr>
        <w:t>COLORADO</w:t>
      </w:r>
    </w:p>
    <w:p w14:paraId="4DF16012" w14:textId="77777777" w:rsidR="00245E1D" w:rsidRPr="004128C5" w:rsidRDefault="00245E1D">
      <w:pPr>
        <w:pStyle w:val="BodyText"/>
        <w:spacing w:before="9"/>
        <w:rPr>
          <w:b/>
          <w:sz w:val="6"/>
          <w:lang w:val="es-AR"/>
        </w:rPr>
      </w:pPr>
    </w:p>
    <w:p w14:paraId="3FFF64D0" w14:textId="14B28481" w:rsidR="00245E1D" w:rsidRPr="004128C5" w:rsidRDefault="004128C5">
      <w:pPr>
        <w:pStyle w:val="Heading2"/>
        <w:spacing w:before="91"/>
        <w:ind w:left="0" w:right="149"/>
        <w:jc w:val="center"/>
        <w:rPr>
          <w:rFonts w:ascii="Arial"/>
          <w:lang w:val="es-AR"/>
        </w:rPr>
      </w:pPr>
      <w:r w:rsidRPr="004128C5">
        <w:rPr>
          <w:rFonts w:ascii="Arial"/>
          <w:color w:val="AE272E"/>
          <w:lang w:val="es-AR"/>
        </w:rPr>
        <w:t>Aplicaci</w:t>
      </w:r>
      <w:r w:rsidRPr="004128C5">
        <w:rPr>
          <w:rFonts w:ascii="Arial"/>
          <w:color w:val="AE272E"/>
          <w:lang w:val="es-AR"/>
        </w:rPr>
        <w:t>ó</w:t>
      </w:r>
      <w:r w:rsidRPr="004128C5">
        <w:rPr>
          <w:rFonts w:ascii="Arial"/>
          <w:color w:val="AE272E"/>
          <w:lang w:val="es-AR"/>
        </w:rPr>
        <w:t>n</w:t>
      </w:r>
      <w:r w:rsidR="00FE5E57" w:rsidRPr="004128C5">
        <w:rPr>
          <w:rFonts w:ascii="Arial"/>
          <w:color w:val="AE272E"/>
          <w:lang w:val="es-AR"/>
        </w:rPr>
        <w:t xml:space="preserve"> para la Beca</w:t>
      </w:r>
    </w:p>
    <w:p w14:paraId="43CB43F9" w14:textId="6BD74620" w:rsidR="00245E1D" w:rsidRPr="004128C5" w:rsidRDefault="00FE5E57">
      <w:pPr>
        <w:spacing w:before="244"/>
        <w:ind w:right="130"/>
        <w:jc w:val="center"/>
        <w:rPr>
          <w:b/>
          <w:i/>
          <w:sz w:val="18"/>
          <w:lang w:val="es-AR"/>
        </w:rPr>
      </w:pPr>
      <w:r w:rsidRPr="004128C5">
        <w:rPr>
          <w:b/>
          <w:i/>
          <w:sz w:val="18"/>
          <w:lang w:val="es-AR"/>
        </w:rPr>
        <w:t>(Se requiere toda la información, complete la solicitud completa)</w:t>
      </w:r>
    </w:p>
    <w:p w14:paraId="67FB7B13" w14:textId="77777777" w:rsidR="00245E1D" w:rsidRPr="004128C5" w:rsidRDefault="00245E1D">
      <w:pPr>
        <w:pStyle w:val="BodyText"/>
        <w:spacing w:before="12"/>
        <w:rPr>
          <w:b/>
          <w:i/>
          <w:sz w:val="9"/>
          <w:lang w:val="es-AR"/>
        </w:rPr>
      </w:pPr>
    </w:p>
    <w:tbl>
      <w:tblPr>
        <w:tblW w:w="0" w:type="auto"/>
        <w:tblInd w:w="205" w:type="dxa"/>
        <w:tblBorders>
          <w:top w:val="single" w:sz="4" w:space="0" w:color="7E7E7E"/>
          <w:left w:val="single" w:sz="4" w:space="0" w:color="7E7E7E"/>
          <w:bottom w:val="single" w:sz="4" w:space="0" w:color="7E7E7E"/>
          <w:right w:val="single" w:sz="4" w:space="0" w:color="7E7E7E"/>
          <w:insideH w:val="single" w:sz="4" w:space="0" w:color="7E7E7E"/>
          <w:insideV w:val="single" w:sz="4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12"/>
        <w:gridCol w:w="5487"/>
      </w:tblGrid>
      <w:tr w:rsidR="00245E1D" w:rsidRPr="004128C5" w14:paraId="6B002141" w14:textId="77777777">
        <w:trPr>
          <w:trHeight w:val="417"/>
        </w:trPr>
        <w:tc>
          <w:tcPr>
            <w:tcW w:w="4712" w:type="dxa"/>
            <w:tcBorders>
              <w:bottom w:val="single" w:sz="6" w:space="0" w:color="7E7E7E"/>
            </w:tcBorders>
          </w:tcPr>
          <w:p w14:paraId="35AD7D04" w14:textId="517D51A8" w:rsidR="00245E1D" w:rsidRPr="004128C5" w:rsidRDefault="00CB48E6">
            <w:pPr>
              <w:pStyle w:val="TableParagraph"/>
              <w:spacing w:before="120"/>
              <w:ind w:left="110"/>
              <w:rPr>
                <w:lang w:val="es-AR"/>
              </w:rPr>
            </w:pPr>
            <w:r w:rsidRPr="004128C5">
              <w:rPr>
                <w:lang w:val="es-AR"/>
              </w:rPr>
              <w:t>N</w:t>
            </w:r>
            <w:r w:rsidR="00FE5E57" w:rsidRPr="004128C5">
              <w:rPr>
                <w:lang w:val="es-AR"/>
              </w:rPr>
              <w:t>ombre</w:t>
            </w:r>
            <w:r w:rsidRPr="004128C5">
              <w:rPr>
                <w:lang w:val="es-AR"/>
              </w:rPr>
              <w:t>:</w:t>
            </w:r>
          </w:p>
        </w:tc>
        <w:tc>
          <w:tcPr>
            <w:tcW w:w="5487" w:type="dxa"/>
            <w:tcBorders>
              <w:bottom w:val="single" w:sz="6" w:space="0" w:color="7E7E7E"/>
            </w:tcBorders>
          </w:tcPr>
          <w:p w14:paraId="5BA1D89F" w14:textId="42F766BA" w:rsidR="00245E1D" w:rsidRPr="004128C5" w:rsidRDefault="00FE5E57">
            <w:pPr>
              <w:pStyle w:val="TableParagraph"/>
              <w:spacing w:before="120"/>
              <w:ind w:left="110"/>
              <w:rPr>
                <w:lang w:val="es-AR"/>
              </w:rPr>
            </w:pPr>
            <w:r w:rsidRPr="004128C5">
              <w:rPr>
                <w:lang w:val="es-AR"/>
              </w:rPr>
              <w:t>Número de Seguro Social</w:t>
            </w:r>
            <w:r w:rsidR="00CB48E6" w:rsidRPr="004128C5">
              <w:rPr>
                <w:lang w:val="es-AR"/>
              </w:rPr>
              <w:t>:</w:t>
            </w:r>
          </w:p>
        </w:tc>
      </w:tr>
      <w:tr w:rsidR="00245E1D" w:rsidRPr="004128C5" w14:paraId="01321BED" w14:textId="77777777">
        <w:trPr>
          <w:trHeight w:val="417"/>
        </w:trPr>
        <w:tc>
          <w:tcPr>
            <w:tcW w:w="4712" w:type="dxa"/>
            <w:tcBorders>
              <w:top w:val="single" w:sz="6" w:space="0" w:color="7E7E7E"/>
            </w:tcBorders>
          </w:tcPr>
          <w:p w14:paraId="7F089E1D" w14:textId="2F2F2B09" w:rsidR="00245E1D" w:rsidRPr="004128C5" w:rsidRDefault="004128C5">
            <w:pPr>
              <w:pStyle w:val="TableParagraph"/>
              <w:spacing w:before="118"/>
              <w:ind w:left="110"/>
              <w:rPr>
                <w:lang w:val="es-AR"/>
              </w:rPr>
            </w:pPr>
            <w:r w:rsidRPr="004128C5">
              <w:rPr>
                <w:lang w:val="es-AR"/>
              </w:rPr>
              <w:t>Dirección</w:t>
            </w:r>
            <w:r w:rsidR="00CB48E6" w:rsidRPr="004128C5">
              <w:rPr>
                <w:lang w:val="es-AR"/>
              </w:rPr>
              <w:t>:</w:t>
            </w:r>
          </w:p>
        </w:tc>
        <w:tc>
          <w:tcPr>
            <w:tcW w:w="5487" w:type="dxa"/>
            <w:tcBorders>
              <w:top w:val="single" w:sz="6" w:space="0" w:color="7E7E7E"/>
            </w:tcBorders>
          </w:tcPr>
          <w:p w14:paraId="08A6C722" w14:textId="4BE50B02" w:rsidR="00245E1D" w:rsidRPr="004128C5" w:rsidRDefault="00CB48E6">
            <w:pPr>
              <w:pStyle w:val="TableParagraph"/>
              <w:spacing w:before="118"/>
              <w:ind w:left="110"/>
              <w:rPr>
                <w:lang w:val="es-AR"/>
              </w:rPr>
            </w:pPr>
            <w:r w:rsidRPr="004128C5">
              <w:rPr>
                <w:lang w:val="es-AR"/>
              </w:rPr>
              <w:t>Ci</w:t>
            </w:r>
            <w:r w:rsidR="00FE5E57" w:rsidRPr="004128C5">
              <w:rPr>
                <w:lang w:val="es-AR"/>
              </w:rPr>
              <w:t>udad</w:t>
            </w:r>
            <w:r w:rsidRPr="004128C5">
              <w:rPr>
                <w:lang w:val="es-AR"/>
              </w:rPr>
              <w:t>:</w:t>
            </w:r>
          </w:p>
        </w:tc>
      </w:tr>
      <w:tr w:rsidR="00245E1D" w:rsidRPr="004128C5" w14:paraId="1EFEA725" w14:textId="77777777">
        <w:trPr>
          <w:trHeight w:val="425"/>
        </w:trPr>
        <w:tc>
          <w:tcPr>
            <w:tcW w:w="4712" w:type="dxa"/>
          </w:tcPr>
          <w:p w14:paraId="7A660BE4" w14:textId="5048AFF7" w:rsidR="00245E1D" w:rsidRPr="004128C5" w:rsidRDefault="00CB48E6">
            <w:pPr>
              <w:pStyle w:val="TableParagraph"/>
              <w:spacing w:before="120"/>
              <w:ind w:left="110"/>
              <w:rPr>
                <w:lang w:val="es-AR"/>
              </w:rPr>
            </w:pPr>
            <w:r w:rsidRPr="004128C5">
              <w:rPr>
                <w:lang w:val="es-AR"/>
              </w:rPr>
              <w:t>Co</w:t>
            </w:r>
            <w:r w:rsidR="00FE5E57" w:rsidRPr="004128C5">
              <w:rPr>
                <w:lang w:val="es-AR"/>
              </w:rPr>
              <w:t>ndado</w:t>
            </w:r>
            <w:r w:rsidRPr="004128C5">
              <w:rPr>
                <w:lang w:val="es-AR"/>
              </w:rPr>
              <w:t>:</w:t>
            </w:r>
          </w:p>
        </w:tc>
        <w:tc>
          <w:tcPr>
            <w:tcW w:w="5487" w:type="dxa"/>
          </w:tcPr>
          <w:p w14:paraId="37E31DE5" w14:textId="3F146112" w:rsidR="00245E1D" w:rsidRPr="004128C5" w:rsidRDefault="004128C5">
            <w:pPr>
              <w:pStyle w:val="TableParagraph"/>
              <w:spacing w:before="120"/>
              <w:ind w:left="110"/>
              <w:rPr>
                <w:lang w:val="es-AR"/>
              </w:rPr>
            </w:pPr>
            <w:r w:rsidRPr="004128C5">
              <w:rPr>
                <w:lang w:val="es-AR"/>
              </w:rPr>
              <w:t>Código</w:t>
            </w:r>
            <w:r w:rsidR="00FE5E57" w:rsidRPr="004128C5">
              <w:rPr>
                <w:lang w:val="es-AR"/>
              </w:rPr>
              <w:t xml:space="preserve"> Postal</w:t>
            </w:r>
            <w:r w:rsidR="00CB48E6" w:rsidRPr="004128C5">
              <w:rPr>
                <w:lang w:val="es-AR"/>
              </w:rPr>
              <w:t>:</w:t>
            </w:r>
          </w:p>
        </w:tc>
      </w:tr>
      <w:tr w:rsidR="00245E1D" w:rsidRPr="004128C5" w14:paraId="791F1CE1" w14:textId="77777777">
        <w:trPr>
          <w:trHeight w:val="420"/>
        </w:trPr>
        <w:tc>
          <w:tcPr>
            <w:tcW w:w="4712" w:type="dxa"/>
          </w:tcPr>
          <w:p w14:paraId="2A5EFED3" w14:textId="7A21010E" w:rsidR="00245E1D" w:rsidRPr="004128C5" w:rsidRDefault="004128C5">
            <w:pPr>
              <w:pStyle w:val="TableParagraph"/>
              <w:spacing w:before="120"/>
              <w:ind w:left="110"/>
              <w:rPr>
                <w:lang w:val="es-AR"/>
              </w:rPr>
            </w:pPr>
            <w:r w:rsidRPr="004128C5">
              <w:rPr>
                <w:lang w:val="es-AR"/>
              </w:rPr>
              <w:t>Teléfono</w:t>
            </w:r>
            <w:r w:rsidR="00FE5E57" w:rsidRPr="004128C5">
              <w:rPr>
                <w:lang w:val="es-AR"/>
              </w:rPr>
              <w:t xml:space="preserve"> de la Casa</w:t>
            </w:r>
            <w:r w:rsidR="00CB48E6" w:rsidRPr="004128C5">
              <w:rPr>
                <w:lang w:val="es-AR"/>
              </w:rPr>
              <w:t>:</w:t>
            </w:r>
          </w:p>
        </w:tc>
        <w:tc>
          <w:tcPr>
            <w:tcW w:w="5487" w:type="dxa"/>
          </w:tcPr>
          <w:p w14:paraId="1962A9F7" w14:textId="12E6200B" w:rsidR="00245E1D" w:rsidRPr="004128C5" w:rsidRDefault="00CB48E6">
            <w:pPr>
              <w:pStyle w:val="TableParagraph"/>
              <w:spacing w:before="120"/>
              <w:ind w:left="110"/>
              <w:rPr>
                <w:lang w:val="es-AR"/>
              </w:rPr>
            </w:pPr>
            <w:r w:rsidRPr="004128C5">
              <w:rPr>
                <w:lang w:val="es-AR"/>
              </w:rPr>
              <w:t>Cel</w:t>
            </w:r>
            <w:r w:rsidR="00FE5E57" w:rsidRPr="004128C5">
              <w:rPr>
                <w:lang w:val="es-AR"/>
              </w:rPr>
              <w:t>ular</w:t>
            </w:r>
            <w:r w:rsidRPr="004128C5">
              <w:rPr>
                <w:lang w:val="es-AR"/>
              </w:rPr>
              <w:t>:</w:t>
            </w:r>
          </w:p>
        </w:tc>
      </w:tr>
      <w:tr w:rsidR="00245E1D" w:rsidRPr="004128C5" w14:paraId="5B32E254" w14:textId="77777777">
        <w:trPr>
          <w:trHeight w:val="425"/>
        </w:trPr>
        <w:tc>
          <w:tcPr>
            <w:tcW w:w="4712" w:type="dxa"/>
          </w:tcPr>
          <w:p w14:paraId="39A3CDC3" w14:textId="2B3925EE" w:rsidR="00245E1D" w:rsidRPr="004128C5" w:rsidRDefault="004128C5">
            <w:pPr>
              <w:pStyle w:val="TableParagraph"/>
              <w:spacing w:before="121"/>
              <w:ind w:left="110"/>
              <w:rPr>
                <w:lang w:val="es-AR"/>
              </w:rPr>
            </w:pPr>
            <w:r w:rsidRPr="004128C5">
              <w:rPr>
                <w:lang w:val="es-AR"/>
              </w:rPr>
              <w:t>Teléfono</w:t>
            </w:r>
            <w:r w:rsidR="00FE5E57" w:rsidRPr="004128C5">
              <w:rPr>
                <w:lang w:val="es-AR"/>
              </w:rPr>
              <w:t xml:space="preserve"> del Trabajo:</w:t>
            </w:r>
          </w:p>
        </w:tc>
        <w:tc>
          <w:tcPr>
            <w:tcW w:w="5487" w:type="dxa"/>
          </w:tcPr>
          <w:p w14:paraId="5C198C94" w14:textId="54336786" w:rsidR="00245E1D" w:rsidRPr="004128C5" w:rsidRDefault="00FE5E57">
            <w:pPr>
              <w:pStyle w:val="TableParagraph"/>
              <w:spacing w:before="121"/>
              <w:ind w:left="110"/>
              <w:rPr>
                <w:lang w:val="es-AR"/>
              </w:rPr>
            </w:pPr>
            <w:r w:rsidRPr="004128C5">
              <w:rPr>
                <w:lang w:val="es-AR"/>
              </w:rPr>
              <w:t xml:space="preserve">Correo </w:t>
            </w:r>
            <w:r w:rsidR="004128C5" w:rsidRPr="004128C5">
              <w:rPr>
                <w:lang w:val="es-AR"/>
              </w:rPr>
              <w:t>Electrónico</w:t>
            </w:r>
            <w:r w:rsidR="00CB48E6" w:rsidRPr="004128C5">
              <w:rPr>
                <w:lang w:val="es-AR"/>
              </w:rPr>
              <w:t>:</w:t>
            </w:r>
          </w:p>
        </w:tc>
      </w:tr>
      <w:tr w:rsidR="00245E1D" w:rsidRPr="004128C5" w14:paraId="04AC722F" w14:textId="77777777">
        <w:trPr>
          <w:trHeight w:val="420"/>
        </w:trPr>
        <w:tc>
          <w:tcPr>
            <w:tcW w:w="4712" w:type="dxa"/>
          </w:tcPr>
          <w:p w14:paraId="4A21A52E" w14:textId="0D21C0EA" w:rsidR="00245E1D" w:rsidRPr="004128C5" w:rsidRDefault="00FE5E57">
            <w:pPr>
              <w:pStyle w:val="TableParagraph"/>
              <w:spacing w:before="120"/>
              <w:ind w:left="110"/>
              <w:rPr>
                <w:lang w:val="es-AR"/>
              </w:rPr>
            </w:pPr>
            <w:r w:rsidRPr="004128C5">
              <w:rPr>
                <w:lang w:val="es-AR"/>
              </w:rPr>
              <w:t>Fecha de Nacimiento</w:t>
            </w:r>
            <w:r w:rsidR="00CB48E6" w:rsidRPr="004128C5">
              <w:rPr>
                <w:lang w:val="es-AR"/>
              </w:rPr>
              <w:t>:</w:t>
            </w:r>
          </w:p>
        </w:tc>
        <w:tc>
          <w:tcPr>
            <w:tcW w:w="5487" w:type="dxa"/>
          </w:tcPr>
          <w:p w14:paraId="07CAA86F" w14:textId="02D1D65B" w:rsidR="00245E1D" w:rsidRPr="004128C5" w:rsidRDefault="00215CB3">
            <w:pPr>
              <w:pStyle w:val="TableParagraph"/>
              <w:tabs>
                <w:tab w:val="left" w:pos="1135"/>
                <w:tab w:val="left" w:pos="2335"/>
                <w:tab w:val="left" w:pos="3384"/>
              </w:tabs>
              <w:spacing w:before="120"/>
              <w:ind w:left="110"/>
              <w:rPr>
                <w:lang w:val="es-AR"/>
              </w:rPr>
            </w:pPr>
            <w:r w:rsidRPr="004128C5">
              <w:rPr>
                <w:lang w:val="es-AR"/>
              </w:rPr>
              <w:t>Género</w:t>
            </w:r>
            <w:r w:rsidR="00CB48E6" w:rsidRPr="004128C5">
              <w:rPr>
                <w:lang w:val="es-AR"/>
              </w:rPr>
              <w:t>:</w:t>
            </w:r>
            <w:r w:rsidR="00CB48E6" w:rsidRPr="004128C5">
              <w:rPr>
                <w:lang w:val="es-AR"/>
              </w:rPr>
              <w:tab/>
            </w:r>
            <w:r w:rsidR="00CB48E6" w:rsidRPr="004128C5">
              <w:rPr>
                <w:sz w:val="18"/>
                <w:szCs w:val="18"/>
                <w:lang w:val="es-AR"/>
              </w:rPr>
              <w:t>Fem</w:t>
            </w:r>
            <w:r w:rsidR="00FE5E57" w:rsidRPr="004128C5">
              <w:rPr>
                <w:sz w:val="18"/>
                <w:szCs w:val="18"/>
                <w:lang w:val="es-AR"/>
              </w:rPr>
              <w:t>enino</w:t>
            </w:r>
            <w:r w:rsidR="00CB48E6" w:rsidRPr="004128C5">
              <w:rPr>
                <w:sz w:val="18"/>
                <w:szCs w:val="18"/>
                <w:lang w:val="es-AR"/>
              </w:rPr>
              <w:tab/>
              <w:t>M</w:t>
            </w:r>
            <w:r w:rsidR="00FE5E57" w:rsidRPr="004128C5">
              <w:rPr>
                <w:sz w:val="18"/>
                <w:szCs w:val="18"/>
                <w:lang w:val="es-AR"/>
              </w:rPr>
              <w:t>asculino</w:t>
            </w:r>
            <w:r w:rsidR="00CB48E6" w:rsidRPr="004128C5">
              <w:rPr>
                <w:sz w:val="18"/>
                <w:szCs w:val="18"/>
                <w:lang w:val="es-AR"/>
              </w:rPr>
              <w:tab/>
              <w:t>N</w:t>
            </w:r>
            <w:r w:rsidRPr="004128C5">
              <w:rPr>
                <w:sz w:val="18"/>
                <w:szCs w:val="18"/>
                <w:lang w:val="es-AR"/>
              </w:rPr>
              <w:t>eutral</w:t>
            </w:r>
          </w:p>
        </w:tc>
      </w:tr>
      <w:tr w:rsidR="00245E1D" w:rsidRPr="004128C5" w14:paraId="03DF6FC3" w14:textId="77777777">
        <w:trPr>
          <w:trHeight w:val="420"/>
        </w:trPr>
        <w:tc>
          <w:tcPr>
            <w:tcW w:w="4712" w:type="dxa"/>
          </w:tcPr>
          <w:p w14:paraId="66A52FF7" w14:textId="588917A0" w:rsidR="00245E1D" w:rsidRPr="004128C5" w:rsidRDefault="00CE2880">
            <w:pPr>
              <w:pStyle w:val="TableParagraph"/>
              <w:spacing w:before="120"/>
              <w:ind w:left="110"/>
              <w:rPr>
                <w:lang w:val="es-AR"/>
              </w:rPr>
            </w:pPr>
            <w:r w:rsidRPr="004128C5">
              <w:rPr>
                <w:lang w:val="es-AR"/>
              </w:rPr>
              <w:t>Número</w:t>
            </w:r>
            <w:r w:rsidR="00FE5E57" w:rsidRPr="004128C5">
              <w:rPr>
                <w:lang w:val="es-AR"/>
              </w:rPr>
              <w:t xml:space="preserve"> de </w:t>
            </w:r>
            <w:r w:rsidR="004128C5" w:rsidRPr="004128C5">
              <w:rPr>
                <w:lang w:val="es-AR"/>
              </w:rPr>
              <w:t>Identificación</w:t>
            </w:r>
            <w:r w:rsidR="00FE5E57" w:rsidRPr="004128C5">
              <w:rPr>
                <w:lang w:val="es-AR"/>
              </w:rPr>
              <w:t xml:space="preserve"> del Estudiante</w:t>
            </w:r>
            <w:r w:rsidR="00CB48E6" w:rsidRPr="004128C5">
              <w:rPr>
                <w:lang w:val="es-AR"/>
              </w:rPr>
              <w:t>:</w:t>
            </w:r>
          </w:p>
        </w:tc>
        <w:tc>
          <w:tcPr>
            <w:tcW w:w="5487" w:type="dxa"/>
          </w:tcPr>
          <w:p w14:paraId="6A2E0E17" w14:textId="6C72D9FD" w:rsidR="00245E1D" w:rsidRPr="004128C5" w:rsidRDefault="00215CB3">
            <w:pPr>
              <w:pStyle w:val="TableParagraph"/>
              <w:spacing w:before="120"/>
              <w:ind w:left="110"/>
              <w:rPr>
                <w:lang w:val="es-AR"/>
              </w:rPr>
            </w:pPr>
            <w:r w:rsidRPr="004128C5">
              <w:rPr>
                <w:lang w:val="es-AR"/>
              </w:rPr>
              <w:t>Fecha</w:t>
            </w:r>
            <w:r w:rsidR="00CB48E6" w:rsidRPr="004128C5">
              <w:rPr>
                <w:lang w:val="es-AR"/>
              </w:rPr>
              <w:t>:</w:t>
            </w:r>
          </w:p>
        </w:tc>
      </w:tr>
    </w:tbl>
    <w:p w14:paraId="08E988CD" w14:textId="69DD73C9" w:rsidR="00787961" w:rsidRPr="004128C5" w:rsidRDefault="00845977">
      <w:pPr>
        <w:spacing w:before="79" w:line="430" w:lineRule="atLeast"/>
        <w:ind w:left="921" w:right="2852" w:hanging="721"/>
        <w:rPr>
          <w:lang w:val="es-AR"/>
        </w:rPr>
      </w:pPr>
      <w:r>
        <w:rPr>
          <w:lang w:val="es-AR"/>
        </w:rPr>
        <w:pict w14:anchorId="7C1C054A">
          <v:group id="_x0000_s2279" style="position:absolute;left:0;text-align:left;margin-left:53.35pt;margin-top:32.05pt;width:14.65pt;height:59pt;z-index:-251720192;mso-position-horizontal-relative:page;mso-position-vertical-relative:text" coordorigin="1067,641" coordsize="293,1180">
            <v:shape id="_x0000_s2290" style="position:absolute;left:1100;top:660;width:245;height:1125" coordorigin="1101,660" coordsize="245,1125" o:spt="100" adj="0,,0" path="m1101,905r245,l1346,660r-245,l1101,905xm1101,1195r235,l1336,960r-235,l1101,1195xm1101,1485r245,l1346,1240r-245,l1101,1485xm1101,1785r245,l1346,1540r-245,l1101,1785xe" filled="f">
              <v:stroke joinstyle="round"/>
              <v:formulas/>
              <v:path arrowok="t" o:connecttype="segments"/>
            </v:shape>
            <v:rect id="_x0000_s2289" style="position:absolute;left:1066;top:641;width:283;height:7" stroked="f"/>
            <v:rect id="_x0000_s2288" style="position:absolute;left:1076;top:651;width:263;height:254" filled="f" strokeweight="1pt"/>
            <v:rect id="_x0000_s2287" style="position:absolute;left:1066;top:647;width:293;height:274" stroked="f"/>
            <v:rect id="_x0000_s2286" style="position:absolute;left:1076;top:656;width:272;height:255" filled="f" strokeweight=".34753mm"/>
            <v:rect id="_x0000_s2285" style="position:absolute;left:1066;top:1235;width:291;height:266" stroked="f"/>
            <v:rect id="_x0000_s2284" style="position:absolute;left:1076;top:1245;width:271;height:246" filled="f" strokeweight="1pt"/>
            <v:rect id="_x0000_s2283" style="position:absolute;left:1066;top:1529;width:291;height:291" stroked="f"/>
            <v:rect id="_x0000_s2282" style="position:absolute;left:1076;top:1539;width:271;height:271" filled="f" strokeweight=".35275mm"/>
            <v:rect id="_x0000_s2281" style="position:absolute;left:1066;top:945;width:293;height:274" stroked="f"/>
            <v:rect id="_x0000_s2280" style="position:absolute;left:1076;top:955;width:273;height:254" filled="f" strokeweight="1pt"/>
            <w10:wrap anchorx="page"/>
          </v:group>
        </w:pict>
      </w:r>
      <w:r>
        <w:rPr>
          <w:lang w:val="es-AR"/>
        </w:rPr>
        <w:pict w14:anchorId="5A03F592">
          <v:rect id="_x0000_s2278" style="position:absolute;left:0;text-align:left;margin-left:332.85pt;margin-top:-36.25pt;width:12.7pt;height:11.8pt;z-index:-251713024;mso-position-horizontal-relative:page;mso-position-vertical-relative:text" filled="f" strokeweight="1pt">
            <w10:wrap anchorx="page"/>
          </v:rect>
        </w:pict>
      </w:r>
      <w:r>
        <w:rPr>
          <w:lang w:val="es-AR"/>
        </w:rPr>
        <w:pict w14:anchorId="64F0CE75">
          <v:rect id="_x0000_s2277" style="position:absolute;left:0;text-align:left;margin-left:391.4pt;margin-top:-36.4pt;width:12.7pt;height:11.8pt;z-index:-251712000;mso-position-horizontal-relative:page;mso-position-vertical-relative:text" filled="f" strokeweight=".35275mm">
            <w10:wrap anchorx="page"/>
          </v:rect>
        </w:pict>
      </w:r>
      <w:r>
        <w:rPr>
          <w:lang w:val="es-AR"/>
        </w:rPr>
        <w:pict w14:anchorId="052D5857">
          <v:rect id="_x0000_s2276" style="position:absolute;left:0;text-align:left;margin-left:443.2pt;margin-top:-35.9pt;width:12.7pt;height:11.8pt;z-index:-251710976;mso-position-horizontal-relative:page;mso-position-vertical-relative:text" filled="f" strokeweight="1pt">
            <w10:wrap anchorx="page"/>
          </v:rect>
        </w:pict>
      </w:r>
      <w:r w:rsidR="00787961" w:rsidRPr="004128C5">
        <w:rPr>
          <w:lang w:val="es-AR"/>
        </w:rPr>
        <w:t xml:space="preserve">Solicito la siguiente beca (consulte </w:t>
      </w:r>
      <w:r w:rsidR="00AB03D6" w:rsidRPr="004128C5">
        <w:rPr>
          <w:lang w:val="es-AR"/>
        </w:rPr>
        <w:t>la</w:t>
      </w:r>
      <w:r w:rsidR="00AB03D6">
        <w:rPr>
          <w:lang w:val="es-AR"/>
        </w:rPr>
        <w:t xml:space="preserve"> </w:t>
      </w:r>
      <w:r w:rsidR="00AB03D6" w:rsidRPr="004128C5">
        <w:rPr>
          <w:lang w:val="es-AR"/>
        </w:rPr>
        <w:t>página</w:t>
      </w:r>
      <w:r w:rsidR="00787961" w:rsidRPr="004128C5">
        <w:rPr>
          <w:lang w:val="es-AR"/>
        </w:rPr>
        <w:t xml:space="preserve"> </w:t>
      </w:r>
      <w:r w:rsidR="00F80587">
        <w:rPr>
          <w:lang w:val="es-AR"/>
        </w:rPr>
        <w:t xml:space="preserve">7 </w:t>
      </w:r>
      <w:r w:rsidR="00F80587" w:rsidRPr="004128C5">
        <w:rPr>
          <w:lang w:val="es-AR"/>
        </w:rPr>
        <w:t>para</w:t>
      </w:r>
      <w:r w:rsidR="00787961" w:rsidRPr="004128C5">
        <w:rPr>
          <w:lang w:val="es-AR"/>
        </w:rPr>
        <w:t xml:space="preserve"> ver la descripción):</w:t>
      </w:r>
      <w:r w:rsidR="00CB48E6" w:rsidRPr="004128C5">
        <w:rPr>
          <w:lang w:val="es-AR"/>
        </w:rPr>
        <w:t xml:space="preserve"> </w:t>
      </w:r>
    </w:p>
    <w:p w14:paraId="2DCF326E" w14:textId="21A9320A" w:rsidR="00245E1D" w:rsidRPr="004128C5" w:rsidRDefault="00787961">
      <w:pPr>
        <w:spacing w:before="79" w:line="430" w:lineRule="atLeast"/>
        <w:ind w:left="921" w:right="2852" w:hanging="721"/>
        <w:rPr>
          <w:lang w:val="es-AR"/>
        </w:rPr>
      </w:pPr>
      <w:r w:rsidRPr="004128C5">
        <w:rPr>
          <w:lang w:val="es-AR"/>
        </w:rPr>
        <w:t xml:space="preserve">              Credencial de la Infancia Temprana</w:t>
      </w:r>
    </w:p>
    <w:p w14:paraId="00CE6E59" w14:textId="282E616A" w:rsidR="00245E1D" w:rsidRPr="004128C5" w:rsidRDefault="00787961">
      <w:pPr>
        <w:spacing w:before="12" w:line="268" w:lineRule="auto"/>
        <w:ind w:left="921" w:right="6862"/>
        <w:rPr>
          <w:lang w:val="es-AR"/>
        </w:rPr>
      </w:pPr>
      <w:r w:rsidRPr="004128C5">
        <w:rPr>
          <w:lang w:val="es-AR"/>
        </w:rPr>
        <w:t>Cualificaciones del Director/a</w:t>
      </w:r>
      <w:r w:rsidR="00CB48E6" w:rsidRPr="004128C5">
        <w:rPr>
          <w:lang w:val="es-AR"/>
        </w:rPr>
        <w:t xml:space="preserve"> </w:t>
      </w:r>
    </w:p>
    <w:p w14:paraId="165BDA1B" w14:textId="47850862" w:rsidR="00787961" w:rsidRPr="004128C5" w:rsidRDefault="00787961">
      <w:pPr>
        <w:spacing w:before="12" w:line="268" w:lineRule="auto"/>
        <w:ind w:left="921" w:right="6862"/>
        <w:rPr>
          <w:lang w:val="es-AR"/>
        </w:rPr>
      </w:pPr>
      <w:r w:rsidRPr="004128C5">
        <w:rPr>
          <w:lang w:val="es-AR"/>
        </w:rPr>
        <w:t>T</w:t>
      </w:r>
      <w:r w:rsidR="00AB03D6">
        <w:rPr>
          <w:lang w:val="es-AR"/>
        </w:rPr>
        <w:t>í</w:t>
      </w:r>
      <w:r w:rsidRPr="004128C5">
        <w:rPr>
          <w:lang w:val="es-AR"/>
        </w:rPr>
        <w:t>tulo Técnico</w:t>
      </w:r>
    </w:p>
    <w:p w14:paraId="0A6BEB48" w14:textId="2DC7D886" w:rsidR="00245E1D" w:rsidRPr="004128C5" w:rsidRDefault="00787961">
      <w:pPr>
        <w:spacing w:line="267" w:lineRule="exact"/>
        <w:ind w:left="921"/>
        <w:rPr>
          <w:lang w:val="es-AR"/>
        </w:rPr>
      </w:pPr>
      <w:r w:rsidRPr="004128C5">
        <w:rPr>
          <w:lang w:val="es-AR"/>
        </w:rPr>
        <w:t>Licenciatura</w:t>
      </w:r>
    </w:p>
    <w:p w14:paraId="692DDD4E" w14:textId="16EAC0CA" w:rsidR="00245E1D" w:rsidRPr="004128C5" w:rsidRDefault="00845977">
      <w:pPr>
        <w:spacing w:before="123"/>
        <w:ind w:left="200"/>
        <w:rPr>
          <w:b/>
          <w:sz w:val="24"/>
          <w:lang w:val="es-AR"/>
        </w:rPr>
      </w:pPr>
      <w:r>
        <w:rPr>
          <w:lang w:val="es-AR"/>
        </w:rPr>
        <w:pict w14:anchorId="37A2C26B">
          <v:shape id="_x0000_s2275" style="position:absolute;left:0;text-align:left;margin-left:161.1pt;margin-top:29.35pt;width:9.75pt;height:34.25pt;z-index:-251719168;mso-position-horizontal-relative:page" coordorigin="3222,587" coordsize="195,685" o:spt="100" adj="0,,0" path="m3222,782r195,l3417,587r-195,l3222,782xm3222,1027r195,l3417,832r-195,l3222,1027xm3222,1272r195,l3417,1077r-195,l3222,1272xe" filled="f">
            <v:stroke joinstyle="round"/>
            <v:formulas/>
            <v:path arrowok="t" o:connecttype="segments"/>
            <w10:wrap anchorx="page"/>
          </v:shape>
        </w:pict>
      </w:r>
      <w:r>
        <w:rPr>
          <w:lang w:val="es-AR"/>
        </w:rPr>
        <w:pict w14:anchorId="7A096147">
          <v:shape id="_x0000_s2274" style="position:absolute;left:0;text-align:left;margin-left:349.15pt;margin-top:29.35pt;width:9.75pt;height:34.25pt;z-index:-251718144;mso-position-horizontal-relative:page" coordorigin="6983,587" coordsize="195,685" o:spt="100" adj="0,,0" path="m6983,782r195,l7178,587r-195,l6983,782xm6983,1027r195,l7178,832r-195,l6983,1027xm6983,1272r195,l7178,1077r-195,l6983,1272xe" filled="f">
            <v:stroke joinstyle="round"/>
            <v:formulas/>
            <v:path arrowok="t" o:connecttype="segments"/>
            <w10:wrap anchorx="page"/>
          </v:shape>
        </w:pict>
      </w:r>
      <w:r>
        <w:rPr>
          <w:lang w:val="es-AR"/>
        </w:rPr>
        <w:pict w14:anchorId="54E5DBE6">
          <v:shape id="_x0000_s2273" style="position:absolute;left:0;text-align:left;margin-left:161.1pt;margin-top:79.6pt;width:9.75pt;height:34.3pt;z-index:-251717120;mso-position-horizontal-relative:page" coordorigin="3222,1592" coordsize="195,686" o:spt="100" adj="0,,0" path="m3222,1787r195,l3417,1592r-195,l3222,1787xm3222,2032r195,l3417,1836r-195,l3222,2032xm3222,2277r195,l3417,2082r-195,l3222,2277xe" filled="f">
            <v:stroke joinstyle="round"/>
            <v:formulas/>
            <v:path arrowok="t" o:connecttype="segments"/>
            <w10:wrap anchorx="page"/>
          </v:shape>
        </w:pict>
      </w:r>
      <w:r>
        <w:rPr>
          <w:lang w:val="es-AR"/>
        </w:rPr>
        <w:pict w14:anchorId="1131F12E">
          <v:shape id="_x0000_s2272" style="position:absolute;left:0;text-align:left;margin-left:349.15pt;margin-top:79.6pt;width:9.75pt;height:34.3pt;z-index:-251716096;mso-position-horizontal-relative:page" coordorigin="6983,1592" coordsize="195,686" o:spt="100" adj="0,,0" path="m6983,1787r195,l7178,1592r-195,l6983,1787xm6983,2032r195,l7178,1836r-195,l6983,2032xm6983,2277r195,l7178,2082r-195,l6983,2277xe" filled="f">
            <v:stroke joinstyle="round"/>
            <v:formulas/>
            <v:path arrowok="t" o:connecttype="segments"/>
            <w10:wrap anchorx="page"/>
          </v:shape>
        </w:pict>
      </w:r>
      <w:bookmarkStart w:id="0" w:name="Employment_Status"/>
      <w:bookmarkEnd w:id="0"/>
      <w:r w:rsidR="00CB48E6" w:rsidRPr="004128C5">
        <w:rPr>
          <w:b/>
          <w:color w:val="001644"/>
          <w:sz w:val="24"/>
          <w:lang w:val="es-AR"/>
        </w:rPr>
        <w:t>Emp</w:t>
      </w:r>
      <w:r w:rsidR="00787961" w:rsidRPr="004128C5">
        <w:rPr>
          <w:b/>
          <w:color w:val="001644"/>
          <w:sz w:val="24"/>
          <w:lang w:val="es-AR"/>
        </w:rPr>
        <w:t>leo</w:t>
      </w:r>
    </w:p>
    <w:p w14:paraId="1F8FEEDD" w14:textId="77777777" w:rsidR="00245E1D" w:rsidRPr="004128C5" w:rsidRDefault="00245E1D">
      <w:pPr>
        <w:pStyle w:val="BodyText"/>
        <w:spacing w:before="6"/>
        <w:rPr>
          <w:b/>
          <w:sz w:val="11"/>
          <w:lang w:val="es-AR"/>
        </w:rPr>
      </w:pPr>
    </w:p>
    <w:tbl>
      <w:tblPr>
        <w:tblW w:w="0" w:type="auto"/>
        <w:tblInd w:w="2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13"/>
        <w:gridCol w:w="3298"/>
        <w:gridCol w:w="4779"/>
      </w:tblGrid>
      <w:tr w:rsidR="00245E1D" w:rsidRPr="00AB03D6" w14:paraId="79B2B1A1" w14:textId="77777777">
        <w:trPr>
          <w:trHeight w:val="995"/>
        </w:trPr>
        <w:tc>
          <w:tcPr>
            <w:tcW w:w="2013" w:type="dxa"/>
            <w:tcBorders>
              <w:top w:val="single" w:sz="4" w:space="0" w:color="7E7E7E"/>
              <w:bottom w:val="single" w:sz="4" w:space="0" w:color="7E7E7E"/>
            </w:tcBorders>
          </w:tcPr>
          <w:p w14:paraId="6FCB5745" w14:textId="77777777" w:rsidR="00245E1D" w:rsidRPr="004128C5" w:rsidRDefault="00245E1D">
            <w:pPr>
              <w:pStyle w:val="TableParagraph"/>
              <w:spacing w:before="7"/>
              <w:ind w:left="0"/>
              <w:rPr>
                <w:b/>
                <w:sz w:val="19"/>
                <w:lang w:val="es-AR"/>
              </w:rPr>
            </w:pPr>
          </w:p>
          <w:p w14:paraId="66DFDABD" w14:textId="65F84E19" w:rsidR="00245E1D" w:rsidRPr="004128C5" w:rsidRDefault="00CA7ECC">
            <w:pPr>
              <w:pStyle w:val="TableParagraph"/>
              <w:ind w:left="642" w:right="123" w:hanging="485"/>
              <w:rPr>
                <w:b/>
                <w:sz w:val="20"/>
                <w:lang w:val="es-AR"/>
              </w:rPr>
            </w:pPr>
            <w:r w:rsidRPr="004128C5">
              <w:rPr>
                <w:b/>
                <w:sz w:val="20"/>
                <w:lang w:val="es-AR"/>
              </w:rPr>
              <w:t>¿Cuál es tu título de trabajo actual?</w:t>
            </w:r>
          </w:p>
        </w:tc>
        <w:tc>
          <w:tcPr>
            <w:tcW w:w="3298" w:type="dxa"/>
            <w:tcBorders>
              <w:top w:val="single" w:sz="4" w:space="0" w:color="7E7E7E"/>
              <w:bottom w:val="single" w:sz="4" w:space="0" w:color="7E7E7E"/>
            </w:tcBorders>
          </w:tcPr>
          <w:p w14:paraId="4FB2FA85" w14:textId="7CB7EC8A" w:rsidR="00CA7ECC" w:rsidRPr="009219B0" w:rsidRDefault="00CA7ECC">
            <w:pPr>
              <w:pStyle w:val="TableParagraph"/>
              <w:ind w:left="450" w:right="1367"/>
              <w:rPr>
                <w:b/>
                <w:sz w:val="20"/>
                <w:lang w:val="es-AR"/>
              </w:rPr>
            </w:pPr>
            <w:r w:rsidRPr="009219B0">
              <w:rPr>
                <w:b/>
                <w:sz w:val="20"/>
                <w:lang w:val="es-AR"/>
              </w:rPr>
              <w:t>Maestro Principal</w:t>
            </w:r>
          </w:p>
          <w:p w14:paraId="34D77B6C" w14:textId="0D0C1766" w:rsidR="00245E1D" w:rsidRPr="009219B0" w:rsidRDefault="00CB48E6" w:rsidP="00CA7ECC">
            <w:pPr>
              <w:pStyle w:val="TableParagraph"/>
              <w:ind w:left="450" w:right="827"/>
              <w:rPr>
                <w:b/>
                <w:sz w:val="20"/>
                <w:lang w:val="es-AR"/>
              </w:rPr>
            </w:pPr>
            <w:r w:rsidRPr="009219B0">
              <w:rPr>
                <w:b/>
                <w:sz w:val="20"/>
                <w:lang w:val="es-AR"/>
              </w:rPr>
              <w:t>A</w:t>
            </w:r>
            <w:r w:rsidR="00CA7ECC" w:rsidRPr="009219B0">
              <w:rPr>
                <w:b/>
                <w:sz w:val="20"/>
                <w:lang w:val="es-AR"/>
              </w:rPr>
              <w:t>yudante del Maestro</w:t>
            </w:r>
          </w:p>
          <w:p w14:paraId="49A6B440" w14:textId="3EC5F685" w:rsidR="00245E1D" w:rsidRPr="004128C5" w:rsidRDefault="00CB48E6">
            <w:pPr>
              <w:pStyle w:val="TableParagraph"/>
              <w:spacing w:before="1"/>
              <w:ind w:left="450"/>
              <w:rPr>
                <w:b/>
                <w:sz w:val="20"/>
                <w:lang w:val="es-AR"/>
              </w:rPr>
            </w:pPr>
            <w:r w:rsidRPr="009219B0">
              <w:rPr>
                <w:b/>
                <w:sz w:val="20"/>
                <w:lang w:val="es-AR"/>
              </w:rPr>
              <w:t>Director/Administ</w:t>
            </w:r>
            <w:r w:rsidR="00CA7ECC" w:rsidRPr="009219B0">
              <w:rPr>
                <w:b/>
                <w:sz w:val="20"/>
                <w:lang w:val="es-AR"/>
              </w:rPr>
              <w:t>rador</w:t>
            </w:r>
          </w:p>
        </w:tc>
        <w:tc>
          <w:tcPr>
            <w:tcW w:w="4779" w:type="dxa"/>
            <w:tcBorders>
              <w:top w:val="single" w:sz="4" w:space="0" w:color="7E7E7E"/>
              <w:bottom w:val="single" w:sz="4" w:space="0" w:color="7E7E7E"/>
            </w:tcBorders>
          </w:tcPr>
          <w:p w14:paraId="1B5DE92C" w14:textId="6F13CBF6" w:rsidR="00245E1D" w:rsidRPr="009219B0" w:rsidRDefault="00CD48CA">
            <w:pPr>
              <w:pStyle w:val="TableParagraph"/>
              <w:spacing w:line="244" w:lineRule="exact"/>
              <w:ind w:left="913"/>
              <w:rPr>
                <w:b/>
                <w:sz w:val="20"/>
                <w:lang w:val="es-AR"/>
              </w:rPr>
            </w:pPr>
            <w:r w:rsidRPr="009219B0">
              <w:rPr>
                <w:b/>
                <w:sz w:val="20"/>
                <w:lang w:val="es-AR"/>
              </w:rPr>
              <w:t>Proveedor del Cuidado Infantil</w:t>
            </w:r>
          </w:p>
          <w:p w14:paraId="7CC7025D" w14:textId="7B9B4E75" w:rsidR="00245E1D" w:rsidRPr="004128C5" w:rsidRDefault="00B96788" w:rsidP="00B96788">
            <w:pPr>
              <w:pStyle w:val="TableParagraph"/>
              <w:spacing w:before="1"/>
              <w:ind w:left="913" w:right="747"/>
              <w:rPr>
                <w:b/>
                <w:sz w:val="20"/>
                <w:lang w:val="es-AR"/>
              </w:rPr>
            </w:pPr>
            <w:r w:rsidRPr="009219B0">
              <w:rPr>
                <w:b/>
                <w:sz w:val="20"/>
                <w:lang w:val="es-AR"/>
              </w:rPr>
              <w:t>Personal Profesional no Docente Personal Asistente no Docente</w:t>
            </w:r>
          </w:p>
        </w:tc>
      </w:tr>
      <w:tr w:rsidR="00245E1D" w:rsidRPr="004128C5" w14:paraId="716FA68B" w14:textId="77777777">
        <w:trPr>
          <w:trHeight w:val="1335"/>
        </w:trPr>
        <w:tc>
          <w:tcPr>
            <w:tcW w:w="2013" w:type="dxa"/>
            <w:tcBorders>
              <w:top w:val="single" w:sz="4" w:space="0" w:color="7E7E7E"/>
              <w:bottom w:val="single" w:sz="4" w:space="0" w:color="7E7E7E"/>
            </w:tcBorders>
          </w:tcPr>
          <w:p w14:paraId="57555377" w14:textId="77777777" w:rsidR="00245E1D" w:rsidRPr="004128C5" w:rsidRDefault="00245E1D">
            <w:pPr>
              <w:pStyle w:val="TableParagraph"/>
              <w:spacing w:before="8"/>
              <w:ind w:left="0"/>
              <w:rPr>
                <w:b/>
                <w:sz w:val="19"/>
                <w:lang w:val="es-AR"/>
              </w:rPr>
            </w:pPr>
          </w:p>
          <w:p w14:paraId="20CB9BDF" w14:textId="6C7EBE28" w:rsidR="006E11E6" w:rsidRPr="004128C5" w:rsidRDefault="006E11E6" w:rsidP="006E11E6">
            <w:pPr>
              <w:pStyle w:val="TableParagraph"/>
              <w:spacing w:before="5" w:line="235" w:lineRule="auto"/>
              <w:ind w:left="137" w:right="125"/>
              <w:jc w:val="center"/>
              <w:rPr>
                <w:b/>
                <w:sz w:val="20"/>
                <w:lang w:val="es-AR"/>
              </w:rPr>
            </w:pPr>
            <w:r w:rsidRPr="004128C5">
              <w:rPr>
                <w:b/>
                <w:sz w:val="20"/>
                <w:lang w:val="es-AR"/>
              </w:rPr>
              <w:t>¿A qué edades enseña?</w:t>
            </w:r>
          </w:p>
          <w:p w14:paraId="01B073FD" w14:textId="3E277608" w:rsidR="00245E1D" w:rsidRPr="004128C5" w:rsidRDefault="006E11E6" w:rsidP="006E11E6">
            <w:pPr>
              <w:pStyle w:val="TableParagraph"/>
              <w:spacing w:before="5" w:line="235" w:lineRule="auto"/>
              <w:ind w:left="137" w:right="125"/>
              <w:jc w:val="center"/>
              <w:rPr>
                <w:b/>
                <w:sz w:val="20"/>
                <w:lang w:val="es-AR"/>
              </w:rPr>
            </w:pPr>
            <w:r w:rsidRPr="004128C5">
              <w:rPr>
                <w:b/>
                <w:sz w:val="20"/>
                <w:lang w:val="es-AR"/>
              </w:rPr>
              <w:t>(Por favor marque todos los que apliquen)</w:t>
            </w:r>
          </w:p>
        </w:tc>
        <w:tc>
          <w:tcPr>
            <w:tcW w:w="3298" w:type="dxa"/>
            <w:tcBorders>
              <w:top w:val="single" w:sz="4" w:space="0" w:color="7E7E7E"/>
              <w:bottom w:val="single" w:sz="4" w:space="0" w:color="7E7E7E"/>
            </w:tcBorders>
          </w:tcPr>
          <w:p w14:paraId="695E6AFA" w14:textId="46A3A848" w:rsidR="00245E1D" w:rsidRPr="004128C5" w:rsidRDefault="006E11E6">
            <w:pPr>
              <w:pStyle w:val="TableParagraph"/>
              <w:spacing w:line="244" w:lineRule="exact"/>
              <w:ind w:left="450"/>
              <w:rPr>
                <w:sz w:val="20"/>
                <w:lang w:val="es-AR"/>
              </w:rPr>
            </w:pPr>
            <w:r w:rsidRPr="004128C5">
              <w:rPr>
                <w:sz w:val="20"/>
                <w:lang w:val="es-AR"/>
              </w:rPr>
              <w:t>Bebes</w:t>
            </w:r>
            <w:r w:rsidR="00CB48E6" w:rsidRPr="004128C5">
              <w:rPr>
                <w:sz w:val="20"/>
                <w:lang w:val="es-AR"/>
              </w:rPr>
              <w:t xml:space="preserve"> (0-12 </w:t>
            </w:r>
            <w:r w:rsidRPr="004128C5">
              <w:rPr>
                <w:sz w:val="20"/>
                <w:lang w:val="es-AR"/>
              </w:rPr>
              <w:t>meses</w:t>
            </w:r>
            <w:r w:rsidR="00CB48E6" w:rsidRPr="004128C5">
              <w:rPr>
                <w:sz w:val="20"/>
                <w:lang w:val="es-AR"/>
              </w:rPr>
              <w:t>)</w:t>
            </w:r>
          </w:p>
          <w:p w14:paraId="663AF042" w14:textId="05F481C2" w:rsidR="00245E1D" w:rsidRPr="004128C5" w:rsidRDefault="006E11E6">
            <w:pPr>
              <w:pStyle w:val="TableParagraph"/>
              <w:spacing w:before="1"/>
              <w:ind w:left="450"/>
              <w:rPr>
                <w:sz w:val="20"/>
                <w:lang w:val="es-AR"/>
              </w:rPr>
            </w:pPr>
            <w:r w:rsidRPr="004128C5">
              <w:rPr>
                <w:sz w:val="20"/>
                <w:lang w:val="es-AR"/>
              </w:rPr>
              <w:t xml:space="preserve">Niños/as </w:t>
            </w:r>
            <w:r w:rsidR="00CB48E6" w:rsidRPr="004128C5">
              <w:rPr>
                <w:sz w:val="20"/>
                <w:lang w:val="es-AR"/>
              </w:rPr>
              <w:t>(13-36</w:t>
            </w:r>
            <w:r w:rsidR="00CB48E6" w:rsidRPr="004128C5">
              <w:rPr>
                <w:spacing w:val="-13"/>
                <w:sz w:val="20"/>
                <w:lang w:val="es-AR"/>
              </w:rPr>
              <w:t xml:space="preserve"> </w:t>
            </w:r>
            <w:r w:rsidR="00CB48E6" w:rsidRPr="004128C5">
              <w:rPr>
                <w:sz w:val="20"/>
                <w:lang w:val="es-AR"/>
              </w:rPr>
              <w:t>m</w:t>
            </w:r>
            <w:r w:rsidRPr="004128C5">
              <w:rPr>
                <w:sz w:val="20"/>
                <w:lang w:val="es-AR"/>
              </w:rPr>
              <w:t>eses</w:t>
            </w:r>
            <w:r w:rsidR="00CB48E6" w:rsidRPr="004128C5">
              <w:rPr>
                <w:sz w:val="20"/>
                <w:lang w:val="es-AR"/>
              </w:rPr>
              <w:t>)</w:t>
            </w:r>
          </w:p>
          <w:p w14:paraId="7E1FF2FB" w14:textId="1D89DBB3" w:rsidR="00245E1D" w:rsidRPr="004128C5" w:rsidRDefault="00CB48E6">
            <w:pPr>
              <w:pStyle w:val="TableParagraph"/>
              <w:spacing w:before="1"/>
              <w:ind w:left="450"/>
              <w:rPr>
                <w:sz w:val="20"/>
                <w:lang w:val="es-AR"/>
              </w:rPr>
            </w:pPr>
            <w:r w:rsidRPr="004128C5">
              <w:rPr>
                <w:sz w:val="20"/>
                <w:lang w:val="es-AR"/>
              </w:rPr>
              <w:t>Pre</w:t>
            </w:r>
            <w:r w:rsidR="006E11E6" w:rsidRPr="004128C5">
              <w:rPr>
                <w:sz w:val="20"/>
                <w:lang w:val="es-AR"/>
              </w:rPr>
              <w:t>escolar</w:t>
            </w:r>
            <w:r w:rsidRPr="004128C5">
              <w:rPr>
                <w:sz w:val="20"/>
                <w:lang w:val="es-AR"/>
              </w:rPr>
              <w:t xml:space="preserve"> (2.5-3</w:t>
            </w:r>
            <w:r w:rsidRPr="004128C5">
              <w:rPr>
                <w:spacing w:val="-11"/>
                <w:sz w:val="20"/>
                <w:lang w:val="es-AR"/>
              </w:rPr>
              <w:t xml:space="preserve"> </w:t>
            </w:r>
            <w:r w:rsidR="006E11E6" w:rsidRPr="004128C5">
              <w:rPr>
                <w:sz w:val="20"/>
                <w:lang w:val="es-AR"/>
              </w:rPr>
              <w:t>años</w:t>
            </w:r>
            <w:r w:rsidRPr="004128C5">
              <w:rPr>
                <w:sz w:val="20"/>
                <w:lang w:val="es-AR"/>
              </w:rPr>
              <w:t>)</w:t>
            </w:r>
          </w:p>
        </w:tc>
        <w:tc>
          <w:tcPr>
            <w:tcW w:w="4779" w:type="dxa"/>
            <w:tcBorders>
              <w:top w:val="single" w:sz="4" w:space="0" w:color="7E7E7E"/>
              <w:bottom w:val="single" w:sz="4" w:space="0" w:color="7E7E7E"/>
            </w:tcBorders>
          </w:tcPr>
          <w:p w14:paraId="2AB993AD" w14:textId="58C6F977" w:rsidR="00245E1D" w:rsidRPr="004128C5" w:rsidRDefault="00CB48E6" w:rsidP="006E11E6">
            <w:pPr>
              <w:pStyle w:val="TableParagraph"/>
              <w:ind w:left="913" w:right="1467"/>
              <w:rPr>
                <w:sz w:val="20"/>
                <w:lang w:val="es-AR"/>
              </w:rPr>
            </w:pPr>
            <w:r w:rsidRPr="004128C5">
              <w:rPr>
                <w:sz w:val="20"/>
                <w:lang w:val="es-AR"/>
              </w:rPr>
              <w:t>Pr</w:t>
            </w:r>
            <w:r w:rsidR="006E11E6" w:rsidRPr="004128C5">
              <w:rPr>
                <w:sz w:val="20"/>
                <w:lang w:val="es-AR"/>
              </w:rPr>
              <w:t xml:space="preserve">eescolar </w:t>
            </w:r>
            <w:r w:rsidRPr="004128C5">
              <w:rPr>
                <w:sz w:val="20"/>
                <w:lang w:val="es-AR"/>
              </w:rPr>
              <w:t xml:space="preserve">(4-5 </w:t>
            </w:r>
            <w:r w:rsidR="006E11E6" w:rsidRPr="004128C5">
              <w:rPr>
                <w:sz w:val="20"/>
                <w:lang w:val="es-AR"/>
              </w:rPr>
              <w:t>años</w:t>
            </w:r>
            <w:r w:rsidRPr="004128C5">
              <w:rPr>
                <w:sz w:val="20"/>
                <w:lang w:val="es-AR"/>
              </w:rPr>
              <w:t xml:space="preserve">) </w:t>
            </w:r>
            <w:r w:rsidR="006E11E6" w:rsidRPr="004128C5">
              <w:rPr>
                <w:sz w:val="20"/>
                <w:lang w:val="es-AR"/>
              </w:rPr>
              <w:t xml:space="preserve">Edad Escolar </w:t>
            </w:r>
            <w:r w:rsidRPr="004128C5">
              <w:rPr>
                <w:sz w:val="20"/>
                <w:lang w:val="es-AR"/>
              </w:rPr>
              <w:t>(</w:t>
            </w:r>
            <w:r w:rsidR="006E11E6" w:rsidRPr="004128C5">
              <w:rPr>
                <w:sz w:val="20"/>
                <w:lang w:val="es-AR"/>
              </w:rPr>
              <w:t>mayor de 5 años</w:t>
            </w:r>
            <w:r w:rsidRPr="004128C5">
              <w:rPr>
                <w:sz w:val="20"/>
                <w:lang w:val="es-AR"/>
              </w:rPr>
              <w:t>)</w:t>
            </w:r>
          </w:p>
          <w:p w14:paraId="2C631D81" w14:textId="40039FD3" w:rsidR="00245E1D" w:rsidRPr="004128C5" w:rsidRDefault="00CB48E6">
            <w:pPr>
              <w:pStyle w:val="TableParagraph"/>
              <w:spacing w:before="1"/>
              <w:ind w:left="913"/>
              <w:rPr>
                <w:sz w:val="20"/>
                <w:lang w:val="es-AR"/>
              </w:rPr>
            </w:pPr>
            <w:r w:rsidRPr="004128C5">
              <w:rPr>
                <w:sz w:val="20"/>
                <w:lang w:val="es-AR"/>
              </w:rPr>
              <w:t>Director/Administr</w:t>
            </w:r>
            <w:r w:rsidR="006E11E6" w:rsidRPr="004128C5">
              <w:rPr>
                <w:sz w:val="20"/>
                <w:lang w:val="es-AR"/>
              </w:rPr>
              <w:t>ador</w:t>
            </w:r>
          </w:p>
        </w:tc>
      </w:tr>
      <w:tr w:rsidR="00245E1D" w:rsidRPr="004128C5" w14:paraId="52932CD2" w14:textId="77777777">
        <w:trPr>
          <w:trHeight w:val="1075"/>
        </w:trPr>
        <w:tc>
          <w:tcPr>
            <w:tcW w:w="2013" w:type="dxa"/>
            <w:tcBorders>
              <w:top w:val="single" w:sz="4" w:space="0" w:color="7E7E7E"/>
              <w:bottom w:val="single" w:sz="4" w:space="0" w:color="7E7E7E"/>
            </w:tcBorders>
          </w:tcPr>
          <w:p w14:paraId="635503AD" w14:textId="77777777" w:rsidR="00245E1D" w:rsidRPr="004128C5" w:rsidRDefault="00245E1D">
            <w:pPr>
              <w:pStyle w:val="TableParagraph"/>
              <w:spacing w:before="7"/>
              <w:ind w:left="0"/>
              <w:rPr>
                <w:b/>
                <w:sz w:val="19"/>
                <w:lang w:val="es-AR"/>
              </w:rPr>
            </w:pPr>
          </w:p>
          <w:p w14:paraId="4F7AF450" w14:textId="260ACAD8" w:rsidR="00245E1D" w:rsidRPr="004128C5" w:rsidRDefault="006E11E6">
            <w:pPr>
              <w:pStyle w:val="TableParagraph"/>
              <w:spacing w:before="1"/>
              <w:ind w:left="202" w:right="190" w:firstLine="2"/>
              <w:jc w:val="center"/>
              <w:rPr>
                <w:b/>
                <w:sz w:val="20"/>
                <w:lang w:val="es-AR"/>
              </w:rPr>
            </w:pPr>
            <w:r w:rsidRPr="004128C5">
              <w:rPr>
                <w:b/>
                <w:sz w:val="20"/>
                <w:lang w:val="es-AR"/>
              </w:rPr>
              <w:t>¿Cuánto tiempo ha trabajado en el campo de la infancia temprana?</w:t>
            </w:r>
          </w:p>
        </w:tc>
        <w:tc>
          <w:tcPr>
            <w:tcW w:w="3298" w:type="dxa"/>
            <w:tcBorders>
              <w:top w:val="single" w:sz="4" w:space="0" w:color="7E7E7E"/>
              <w:bottom w:val="single" w:sz="4" w:space="0" w:color="7E7E7E"/>
            </w:tcBorders>
          </w:tcPr>
          <w:p w14:paraId="193F0CA5" w14:textId="77777777" w:rsidR="006E11E6" w:rsidRPr="004128C5" w:rsidRDefault="006E11E6" w:rsidP="006E11E6">
            <w:pPr>
              <w:pStyle w:val="TableParagraph"/>
              <w:ind w:left="450" w:right="1277"/>
              <w:rPr>
                <w:sz w:val="20"/>
                <w:lang w:val="es-AR"/>
              </w:rPr>
            </w:pPr>
          </w:p>
          <w:p w14:paraId="3AFB938E" w14:textId="40D8003D" w:rsidR="00245E1D" w:rsidRPr="004128C5" w:rsidRDefault="006E11E6" w:rsidP="006E11E6">
            <w:pPr>
              <w:pStyle w:val="TableParagraph"/>
              <w:ind w:left="450" w:right="1277"/>
              <w:rPr>
                <w:sz w:val="20"/>
                <w:lang w:val="es-AR"/>
              </w:rPr>
            </w:pPr>
            <w:r w:rsidRPr="004128C5">
              <w:rPr>
                <w:sz w:val="20"/>
                <w:lang w:val="es-AR"/>
              </w:rPr>
              <w:t>Menos de</w:t>
            </w:r>
            <w:r w:rsidR="00CB48E6" w:rsidRPr="004128C5">
              <w:rPr>
                <w:sz w:val="20"/>
                <w:lang w:val="es-AR"/>
              </w:rPr>
              <w:t xml:space="preserve"> 2 </w:t>
            </w:r>
            <w:r w:rsidR="004128C5" w:rsidRPr="004128C5">
              <w:rPr>
                <w:sz w:val="20"/>
                <w:lang w:val="es-AR"/>
              </w:rPr>
              <w:t>años</w:t>
            </w:r>
            <w:r w:rsidR="00CB48E6" w:rsidRPr="004128C5">
              <w:rPr>
                <w:sz w:val="20"/>
                <w:lang w:val="es-AR"/>
              </w:rPr>
              <w:t xml:space="preserve"> 2-5 </w:t>
            </w:r>
            <w:r w:rsidRPr="004128C5">
              <w:rPr>
                <w:sz w:val="20"/>
                <w:lang w:val="es-AR"/>
              </w:rPr>
              <w:t>anos</w:t>
            </w:r>
          </w:p>
        </w:tc>
        <w:tc>
          <w:tcPr>
            <w:tcW w:w="4779" w:type="dxa"/>
            <w:tcBorders>
              <w:top w:val="single" w:sz="4" w:space="0" w:color="7E7E7E"/>
              <w:bottom w:val="single" w:sz="4" w:space="0" w:color="7E7E7E"/>
            </w:tcBorders>
          </w:tcPr>
          <w:p w14:paraId="6058770A" w14:textId="77A7EAF4" w:rsidR="00245E1D" w:rsidRPr="004128C5" w:rsidRDefault="00CB48E6">
            <w:pPr>
              <w:pStyle w:val="TableParagraph"/>
              <w:spacing w:line="244" w:lineRule="exact"/>
              <w:ind w:left="913"/>
              <w:rPr>
                <w:sz w:val="20"/>
                <w:lang w:val="es-AR"/>
              </w:rPr>
            </w:pPr>
            <w:r w:rsidRPr="004128C5">
              <w:rPr>
                <w:sz w:val="20"/>
                <w:lang w:val="es-AR"/>
              </w:rPr>
              <w:t xml:space="preserve">6-10 </w:t>
            </w:r>
            <w:r w:rsidR="006E11E6" w:rsidRPr="004128C5">
              <w:rPr>
                <w:sz w:val="20"/>
                <w:lang w:val="es-AR"/>
              </w:rPr>
              <w:t>años</w:t>
            </w:r>
          </w:p>
          <w:p w14:paraId="3CDBAD46" w14:textId="27D2A037" w:rsidR="00245E1D" w:rsidRPr="004128C5" w:rsidRDefault="00CB48E6">
            <w:pPr>
              <w:pStyle w:val="TableParagraph"/>
              <w:spacing w:before="1"/>
              <w:ind w:left="913"/>
              <w:rPr>
                <w:sz w:val="20"/>
                <w:lang w:val="es-AR"/>
              </w:rPr>
            </w:pPr>
            <w:r w:rsidRPr="004128C5">
              <w:rPr>
                <w:sz w:val="20"/>
                <w:lang w:val="es-AR"/>
              </w:rPr>
              <w:t xml:space="preserve">10+ </w:t>
            </w:r>
            <w:r w:rsidR="006E11E6" w:rsidRPr="004128C5">
              <w:rPr>
                <w:sz w:val="20"/>
                <w:lang w:val="es-AR"/>
              </w:rPr>
              <w:t>años</w:t>
            </w:r>
          </w:p>
        </w:tc>
      </w:tr>
    </w:tbl>
    <w:p w14:paraId="732B5EAF" w14:textId="77777777" w:rsidR="00245E1D" w:rsidRPr="004128C5" w:rsidRDefault="00245E1D">
      <w:pPr>
        <w:pStyle w:val="BodyText"/>
        <w:spacing w:before="12"/>
        <w:rPr>
          <w:b/>
          <w:sz w:val="31"/>
          <w:lang w:val="es-AR"/>
        </w:rPr>
      </w:pPr>
    </w:p>
    <w:p w14:paraId="61DC5D14" w14:textId="2E95C209" w:rsidR="00245E1D" w:rsidRPr="004128C5" w:rsidRDefault="00845977">
      <w:pPr>
        <w:tabs>
          <w:tab w:val="left" w:pos="5962"/>
          <w:tab w:val="left" w:pos="7878"/>
        </w:tabs>
        <w:spacing w:line="348" w:lineRule="auto"/>
        <w:ind w:left="200" w:right="2739"/>
        <w:jc w:val="both"/>
        <w:rPr>
          <w:lang w:val="es-AR"/>
        </w:rPr>
      </w:pPr>
      <w:r>
        <w:rPr>
          <w:lang w:val="es-AR"/>
        </w:rPr>
        <w:pict w14:anchorId="43FE3765">
          <v:shape id="_x0000_s2271" style="position:absolute;left:0;text-align:left;margin-left:161.1pt;margin-top:-72.8pt;width:9.75pt;height:22pt;z-index:-251715072;mso-position-horizontal-relative:page" coordorigin="3222,-1456" coordsize="195,440" o:spt="100" adj="0,,0" path="m3222,-1261r195,l3417,-1456r-195,l3222,-1261xm3222,-1016r195,l3417,-1211r-195,l3222,-1016xe" filled="f">
            <v:stroke joinstyle="round"/>
            <v:formulas/>
            <v:path arrowok="t" o:connecttype="segments"/>
            <w10:wrap anchorx="page"/>
          </v:shape>
        </w:pict>
      </w:r>
      <w:r>
        <w:rPr>
          <w:lang w:val="es-AR"/>
        </w:rPr>
        <w:pict w14:anchorId="0A9FF4B0">
          <v:shape id="_x0000_s2270" style="position:absolute;left:0;text-align:left;margin-left:349.15pt;margin-top:-72.8pt;width:9.75pt;height:22pt;z-index:-251714048;mso-position-horizontal-relative:page" coordorigin="6983,-1456" coordsize="195,440" o:spt="100" adj="0,,0" path="m6983,-1261r195,l7178,-1456r-195,l6983,-1261xm6983,-1016r195,l7178,-1211r-195,l6983,-1016xe" filled="f">
            <v:stroke joinstyle="round"/>
            <v:formulas/>
            <v:path arrowok="t" o:connecttype="segments"/>
            <w10:wrap anchorx="page"/>
          </v:shape>
        </w:pict>
      </w:r>
      <w:r w:rsidR="004128C5" w:rsidRPr="004128C5">
        <w:rPr>
          <w:lang w:val="es-AR"/>
        </w:rPr>
        <w:t>¿Cuántos niños hay en su salón de clases o en su hogar de cuidado infantil?</w:t>
      </w:r>
      <w:r w:rsidR="00CB48E6" w:rsidRPr="004128C5">
        <w:rPr>
          <w:lang w:val="es-AR"/>
        </w:rPr>
        <w:t xml:space="preserve">    </w:t>
      </w:r>
      <w:r w:rsidR="00CB48E6" w:rsidRPr="004128C5">
        <w:rPr>
          <w:spacing w:val="-6"/>
          <w:lang w:val="es-AR"/>
        </w:rPr>
        <w:t xml:space="preserve"> </w:t>
      </w:r>
      <w:r w:rsidR="00CB48E6" w:rsidRPr="004128C5">
        <w:rPr>
          <w:u w:val="single"/>
          <w:lang w:val="es-AR"/>
        </w:rPr>
        <w:t xml:space="preserve"> </w:t>
      </w:r>
      <w:r w:rsidR="00CB48E6" w:rsidRPr="004128C5">
        <w:rPr>
          <w:u w:val="single"/>
          <w:lang w:val="es-AR"/>
        </w:rPr>
        <w:tab/>
      </w:r>
      <w:r w:rsidR="00CB48E6" w:rsidRPr="004128C5">
        <w:rPr>
          <w:lang w:val="es-AR"/>
        </w:rPr>
        <w:t xml:space="preserve"> </w:t>
      </w:r>
      <w:r w:rsidR="004128C5" w:rsidRPr="004128C5">
        <w:rPr>
          <w:lang w:val="es-AR"/>
        </w:rPr>
        <w:t>¿Cuántas horas por semana trabaja?</w:t>
      </w:r>
      <w:r w:rsidR="00CB48E6" w:rsidRPr="004128C5">
        <w:rPr>
          <w:lang w:val="es-AR"/>
        </w:rPr>
        <w:tab/>
      </w:r>
      <w:r w:rsidR="00CB48E6" w:rsidRPr="004128C5">
        <w:rPr>
          <w:u w:val="single"/>
          <w:lang w:val="es-AR"/>
        </w:rPr>
        <w:t xml:space="preserve"> </w:t>
      </w:r>
      <w:r w:rsidR="00CB48E6" w:rsidRPr="004128C5">
        <w:rPr>
          <w:u w:val="single"/>
          <w:lang w:val="es-AR"/>
        </w:rPr>
        <w:tab/>
      </w:r>
    </w:p>
    <w:p w14:paraId="6155DABB" w14:textId="7C4CB258" w:rsidR="004128C5" w:rsidRDefault="004128C5">
      <w:pPr>
        <w:tabs>
          <w:tab w:val="left" w:pos="5962"/>
          <w:tab w:val="left" w:pos="7878"/>
        </w:tabs>
        <w:spacing w:line="348" w:lineRule="auto"/>
        <w:ind w:left="200" w:right="2739"/>
        <w:jc w:val="both"/>
        <w:rPr>
          <w:lang w:val="es-AR"/>
        </w:rPr>
      </w:pPr>
      <w:r w:rsidRPr="004128C5">
        <w:rPr>
          <w:lang w:val="es-AR"/>
        </w:rPr>
        <w:t>¿Cuántos meses al año trabaja?</w:t>
      </w:r>
      <w:r>
        <w:rPr>
          <w:lang w:val="es-AR"/>
        </w:rPr>
        <w:t xml:space="preserve">                                                           _________________</w:t>
      </w:r>
    </w:p>
    <w:p w14:paraId="5DEBABB2" w14:textId="31FD8AFB" w:rsidR="00245E1D" w:rsidRPr="004128C5" w:rsidRDefault="004128C5">
      <w:pPr>
        <w:tabs>
          <w:tab w:val="left" w:pos="5962"/>
          <w:tab w:val="left" w:pos="7878"/>
        </w:tabs>
        <w:spacing w:line="348" w:lineRule="auto"/>
        <w:ind w:left="200" w:right="2739"/>
        <w:jc w:val="both"/>
        <w:rPr>
          <w:lang w:val="es-AR"/>
        </w:rPr>
      </w:pPr>
      <w:r w:rsidRPr="004128C5">
        <w:rPr>
          <w:lang w:val="es-ES"/>
        </w:rPr>
        <w:t xml:space="preserve"> </w:t>
      </w:r>
      <w:r w:rsidRPr="004128C5">
        <w:rPr>
          <w:lang w:val="es-AR"/>
        </w:rPr>
        <w:t>¿Fecha de inicio de empleo en la instalación actual?</w:t>
      </w:r>
      <w:r w:rsidR="00CB48E6" w:rsidRPr="004128C5">
        <w:rPr>
          <w:lang w:val="es-AR"/>
        </w:rPr>
        <w:tab/>
      </w:r>
      <w:r w:rsidR="00CB48E6" w:rsidRPr="004128C5">
        <w:rPr>
          <w:u w:val="single"/>
          <w:lang w:val="es-AR"/>
        </w:rPr>
        <w:t xml:space="preserve"> </w:t>
      </w:r>
      <w:r w:rsidR="00CB48E6" w:rsidRPr="004128C5">
        <w:rPr>
          <w:u w:val="single"/>
          <w:lang w:val="es-AR"/>
        </w:rPr>
        <w:tab/>
      </w:r>
      <w:r w:rsidR="00CB48E6" w:rsidRPr="004128C5">
        <w:rPr>
          <w:lang w:val="es-AR"/>
        </w:rPr>
        <w:t xml:space="preserve"> </w:t>
      </w:r>
      <w:r w:rsidRPr="004128C5">
        <w:rPr>
          <w:lang w:val="es-AR"/>
        </w:rPr>
        <w:t>¿Cuál es su salario por hora actual?</w:t>
      </w:r>
      <w:r w:rsidR="00CB48E6" w:rsidRPr="004128C5">
        <w:rPr>
          <w:lang w:val="es-AR"/>
        </w:rPr>
        <w:tab/>
      </w:r>
      <w:r w:rsidR="00CB48E6" w:rsidRPr="004128C5">
        <w:rPr>
          <w:u w:val="single"/>
          <w:lang w:val="es-AR"/>
        </w:rPr>
        <w:t xml:space="preserve"> </w:t>
      </w:r>
      <w:r w:rsidR="00CB48E6" w:rsidRPr="004128C5">
        <w:rPr>
          <w:u w:val="single"/>
          <w:lang w:val="es-AR"/>
        </w:rPr>
        <w:tab/>
      </w:r>
    </w:p>
    <w:p w14:paraId="3526A6ED" w14:textId="77777777" w:rsidR="00245E1D" w:rsidRPr="004128C5" w:rsidRDefault="00245E1D">
      <w:pPr>
        <w:spacing w:line="348" w:lineRule="auto"/>
        <w:jc w:val="both"/>
        <w:rPr>
          <w:lang w:val="es-AR"/>
        </w:rPr>
        <w:sectPr w:rsidR="00245E1D" w:rsidRPr="004128C5">
          <w:headerReference w:type="default" r:id="rId6"/>
          <w:footerReference w:type="default" r:id="rId7"/>
          <w:type w:val="continuous"/>
          <w:pgSz w:w="12240" w:h="15840"/>
          <w:pgMar w:top="1580" w:right="740" w:bottom="840" w:left="880" w:header="537" w:footer="641" w:gutter="0"/>
          <w:cols w:space="720"/>
        </w:sectPr>
      </w:pPr>
    </w:p>
    <w:p w14:paraId="48D59815" w14:textId="708DA6E1" w:rsidR="00245E1D" w:rsidRPr="004128C5" w:rsidRDefault="00845977" w:rsidP="00AA26CB">
      <w:pPr>
        <w:pStyle w:val="BodyText"/>
        <w:rPr>
          <w:sz w:val="20"/>
          <w:lang w:val="es-AR"/>
        </w:rPr>
      </w:pPr>
      <w:r>
        <w:rPr>
          <w:lang w:val="es-AR"/>
        </w:rPr>
        <w:lastRenderedPageBreak/>
        <w:pict w14:anchorId="357AB2FE">
          <v:shape id="_x0000_s2269" type="#_x0000_t202" style="position:absolute;margin-left:572.1pt;margin-top:703pt;width:26.6pt;height:39.75pt;z-index:251681280;mso-position-horizontal-relative:page;mso-position-vertical-relative:page" filled="f" stroked="f">
            <v:textbox style="layout-flow:vertical;mso-layout-flow-alt:bottom-to-top" inset="0,0,0,0">
              <w:txbxContent>
                <w:p w14:paraId="2FE6D043" w14:textId="77777777" w:rsidR="00245E1D" w:rsidRDefault="00CB48E6">
                  <w:pPr>
                    <w:spacing w:before="5"/>
                    <w:ind w:left="20"/>
                    <w:rPr>
                      <w:rFonts w:ascii="Arial"/>
                      <w:sz w:val="44"/>
                    </w:rPr>
                  </w:pPr>
                  <w:r>
                    <w:rPr>
                      <w:rFonts w:ascii="Arial"/>
                    </w:rPr>
                    <w:t>Page</w:t>
                  </w:r>
                  <w:r>
                    <w:rPr>
                      <w:rFonts w:ascii="Arial"/>
                      <w:sz w:val="44"/>
                    </w:rPr>
                    <w:t>2</w:t>
                  </w:r>
                </w:p>
              </w:txbxContent>
            </v:textbox>
            <w10:wrap anchorx="page" anchory="page"/>
          </v:shape>
        </w:pict>
      </w:r>
    </w:p>
    <w:p w14:paraId="453832F9" w14:textId="05DFB62E" w:rsidR="00245E1D" w:rsidRPr="004128C5" w:rsidRDefault="004128C5">
      <w:pPr>
        <w:spacing w:before="52"/>
        <w:ind w:left="200"/>
        <w:rPr>
          <w:b/>
          <w:sz w:val="24"/>
          <w:lang w:val="es-AR"/>
        </w:rPr>
      </w:pPr>
      <w:bookmarkStart w:id="1" w:name="Demographics"/>
      <w:bookmarkEnd w:id="1"/>
      <w:r w:rsidRPr="004128C5">
        <w:rPr>
          <w:b/>
          <w:color w:val="001644"/>
          <w:sz w:val="24"/>
          <w:lang w:val="es-AR"/>
        </w:rPr>
        <w:t>Demografía</w:t>
      </w:r>
    </w:p>
    <w:p w14:paraId="18085007" w14:textId="4C5F23A9" w:rsidR="00245E1D" w:rsidRPr="004128C5" w:rsidRDefault="00AA26CB">
      <w:pPr>
        <w:spacing w:before="121"/>
        <w:ind w:left="200"/>
        <w:rPr>
          <w:lang w:val="es-AR"/>
        </w:rPr>
      </w:pPr>
      <w:r w:rsidRPr="004128C5">
        <w:rPr>
          <w:lang w:val="es-AR"/>
        </w:rPr>
        <w:t>¿Se considera usted Latinx?</w:t>
      </w:r>
    </w:p>
    <w:p w14:paraId="11F2E0A8" w14:textId="77777777" w:rsidR="00245E1D" w:rsidRPr="004128C5" w:rsidRDefault="00845977">
      <w:pPr>
        <w:spacing w:before="142"/>
        <w:ind w:left="921"/>
        <w:rPr>
          <w:lang w:val="es-AR"/>
        </w:rPr>
      </w:pPr>
      <w:r>
        <w:rPr>
          <w:lang w:val="es-AR"/>
        </w:rPr>
        <w:pict w14:anchorId="3F3196CF">
          <v:group id="_x0000_s2265" style="position:absolute;left:0;text-align:left;margin-left:53.95pt;margin-top:5.45pt;width:14.15pt;height:14.55pt;z-index:251680256;mso-position-horizontal-relative:page" coordorigin="1079,109" coordsize="283,291">
            <v:rect id="_x0000_s2268" style="position:absolute;left:1100;top:131;width:245;height:245" filled="f"/>
            <v:rect id="_x0000_s2267" style="position:absolute;left:1079;top:108;width:283;height:291" stroked="f"/>
            <v:rect id="_x0000_s2266" style="position:absolute;left:1089;top:118;width:263;height:271" filled="f" strokeweight="1pt"/>
            <w10:wrap anchorx="page"/>
          </v:group>
        </w:pict>
      </w:r>
      <w:r w:rsidR="00CB48E6" w:rsidRPr="004128C5">
        <w:rPr>
          <w:lang w:val="es-AR"/>
        </w:rPr>
        <w:t>No</w:t>
      </w:r>
    </w:p>
    <w:p w14:paraId="2DA144C8" w14:textId="023AEA21" w:rsidR="00245E1D" w:rsidRPr="004128C5" w:rsidRDefault="00845977">
      <w:pPr>
        <w:spacing w:before="151" w:line="590" w:lineRule="auto"/>
        <w:ind w:left="200" w:right="1815" w:firstLine="720"/>
        <w:rPr>
          <w:lang w:val="es-AR"/>
        </w:rPr>
      </w:pPr>
      <w:r>
        <w:rPr>
          <w:lang w:val="es-AR"/>
        </w:rPr>
        <w:pict w14:anchorId="63270E87">
          <v:shape id="_x0000_s2258" type="#_x0000_t202" style="position:absolute;left:0;text-align:left;margin-left:69.3pt;margin-top:66.45pt;width:469.85pt;height:119.15pt;z-index:251682304;mso-position-horizontal-relative:page" filled="f" stroked="f">
            <v:textbox style="mso-next-textbox:#_x0000_s2258" inset="0,0,0,0">
              <w:txbxContent>
                <w:tbl>
                  <w:tblPr>
                    <w:tblW w:w="0" w:type="auto"/>
                    <w:tblInd w:w="7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8731"/>
                  </w:tblGrid>
                  <w:tr w:rsidR="00245E1D" w:rsidRPr="00AB03D6" w14:paraId="0322EBE6" w14:textId="77777777">
                    <w:trPr>
                      <w:trHeight w:val="407"/>
                    </w:trPr>
                    <w:tc>
                      <w:tcPr>
                        <w:tcW w:w="8731" w:type="dxa"/>
                      </w:tcPr>
                      <w:p w14:paraId="0AB2A9A6" w14:textId="7ACD965F" w:rsidR="00245E1D" w:rsidRPr="001C2F71" w:rsidRDefault="001C2F71">
                        <w:pPr>
                          <w:pStyle w:val="TableParagraph"/>
                          <w:tabs>
                            <w:tab w:val="left" w:pos="5267"/>
                          </w:tabs>
                          <w:spacing w:line="257" w:lineRule="exact"/>
                          <w:ind w:left="225"/>
                          <w:rPr>
                            <w:lang w:val="es-ES"/>
                          </w:rPr>
                        </w:pPr>
                        <w:r w:rsidRPr="001C2F71">
                          <w:rPr>
                            <w:lang w:val="es-ES"/>
                          </w:rPr>
                          <w:t>Blanco</w:t>
                        </w:r>
                        <w:r w:rsidR="00CB48E6" w:rsidRPr="001C2F71">
                          <w:rPr>
                            <w:lang w:val="es-ES"/>
                          </w:rPr>
                          <w:tab/>
                        </w:r>
                        <w:r w:rsidRPr="001C2F71">
                          <w:rPr>
                            <w:lang w:val="es-ES"/>
                          </w:rPr>
                          <w:t>Indio Americano o de Alas</w:t>
                        </w:r>
                        <w:r>
                          <w:rPr>
                            <w:lang w:val="es-ES"/>
                          </w:rPr>
                          <w:t>ka</w:t>
                        </w:r>
                      </w:p>
                    </w:tc>
                  </w:tr>
                  <w:tr w:rsidR="00245E1D" w:rsidRPr="00AB03D6" w14:paraId="0BDE64B8" w14:textId="77777777">
                    <w:trPr>
                      <w:trHeight w:val="530"/>
                    </w:trPr>
                    <w:tc>
                      <w:tcPr>
                        <w:tcW w:w="8731" w:type="dxa"/>
                      </w:tcPr>
                      <w:p w14:paraId="6DC07892" w14:textId="5C10BF0A" w:rsidR="00245E1D" w:rsidRPr="00F35D84" w:rsidRDefault="001C2F71">
                        <w:pPr>
                          <w:pStyle w:val="TableParagraph"/>
                          <w:tabs>
                            <w:tab w:val="left" w:pos="5317"/>
                          </w:tabs>
                          <w:spacing w:before="110"/>
                          <w:ind w:left="225"/>
                          <w:rPr>
                            <w:lang w:val="es-ES"/>
                          </w:rPr>
                        </w:pPr>
                        <w:r w:rsidRPr="00F35D84">
                          <w:rPr>
                            <w:lang w:val="es-ES"/>
                          </w:rPr>
                          <w:t>Negro o Americano Africano</w:t>
                        </w:r>
                        <w:r w:rsidR="00F35D84" w:rsidRPr="00F35D84">
                          <w:rPr>
                            <w:lang w:val="es-ES"/>
                          </w:rPr>
                          <w:t xml:space="preserve">                                                   O</w:t>
                        </w:r>
                        <w:r w:rsidR="00F35D84">
                          <w:rPr>
                            <w:lang w:val="es-ES"/>
                          </w:rPr>
                          <w:t xml:space="preserve">tro, dos o </w:t>
                        </w:r>
                        <w:r w:rsidR="004128C5">
                          <w:rPr>
                            <w:lang w:val="es-ES"/>
                          </w:rPr>
                          <w:t>más</w:t>
                        </w:r>
                        <w:r w:rsidR="00F35D84">
                          <w:rPr>
                            <w:lang w:val="es-ES"/>
                          </w:rPr>
                          <w:t xml:space="preserve"> razas</w:t>
                        </w:r>
                      </w:p>
                    </w:tc>
                  </w:tr>
                  <w:tr w:rsidR="00245E1D" w:rsidRPr="00AB03D6" w14:paraId="0E5BA6D0" w14:textId="77777777">
                    <w:trPr>
                      <w:trHeight w:val="530"/>
                    </w:trPr>
                    <w:tc>
                      <w:tcPr>
                        <w:tcW w:w="8731" w:type="dxa"/>
                      </w:tcPr>
                      <w:p w14:paraId="6DCA8BA2" w14:textId="5C204577" w:rsidR="00245E1D" w:rsidRPr="00F35D84" w:rsidRDefault="00F35D84">
                        <w:pPr>
                          <w:pStyle w:val="TableParagraph"/>
                          <w:spacing w:before="110"/>
                          <w:ind w:left="225"/>
                          <w:rPr>
                            <w:lang w:val="es-ES"/>
                          </w:rPr>
                        </w:pPr>
                        <w:r w:rsidRPr="00F35D84">
                          <w:rPr>
                            <w:lang w:val="es-ES"/>
                          </w:rPr>
                          <w:t>Nativo de Hawái o de las islas del Pacífico (incluye samoano, chamorro u otr</w:t>
                        </w:r>
                        <w:r>
                          <w:rPr>
                            <w:lang w:val="es-ES"/>
                          </w:rPr>
                          <w:t>a isla</w:t>
                        </w:r>
                        <w:r w:rsidRPr="00F35D84">
                          <w:rPr>
                            <w:lang w:val="es-ES"/>
                          </w:rPr>
                          <w:t xml:space="preserve"> del Pacífico)</w:t>
                        </w:r>
                      </w:p>
                    </w:tc>
                  </w:tr>
                  <w:tr w:rsidR="00245E1D" w:rsidRPr="00AB03D6" w14:paraId="46E0A733" w14:textId="77777777">
                    <w:trPr>
                      <w:trHeight w:val="535"/>
                    </w:trPr>
                    <w:tc>
                      <w:tcPr>
                        <w:tcW w:w="8731" w:type="dxa"/>
                      </w:tcPr>
                      <w:p w14:paraId="6D1B2ED6" w14:textId="3D486B41" w:rsidR="00245E1D" w:rsidRPr="00EA6313" w:rsidRDefault="00EA6313">
                        <w:pPr>
                          <w:pStyle w:val="TableParagraph"/>
                          <w:spacing w:before="110"/>
                          <w:ind w:left="225"/>
                          <w:rPr>
                            <w:lang w:val="es-ES"/>
                          </w:rPr>
                        </w:pPr>
                        <w:r w:rsidRPr="00EA6313">
                          <w:rPr>
                            <w:lang w:val="es-ES"/>
                          </w:rPr>
                          <w:t>Asiático (incluye indio asiático, japonés, chino, coreano, vietnamita, filipino u otro asiático)</w:t>
                        </w:r>
                      </w:p>
                    </w:tc>
                  </w:tr>
                  <w:tr w:rsidR="00245E1D" w14:paraId="19503168" w14:textId="77777777">
                    <w:trPr>
                      <w:trHeight w:val="380"/>
                    </w:trPr>
                    <w:tc>
                      <w:tcPr>
                        <w:tcW w:w="8731" w:type="dxa"/>
                      </w:tcPr>
                      <w:p w14:paraId="337B3941" w14:textId="481955EA" w:rsidR="00245E1D" w:rsidRDefault="00CB48E6">
                        <w:pPr>
                          <w:pStyle w:val="TableParagraph"/>
                          <w:spacing w:before="115" w:line="244" w:lineRule="exact"/>
                          <w:ind w:left="200"/>
                        </w:pPr>
                        <w:r>
                          <w:t>Ot</w:t>
                        </w:r>
                        <w:r w:rsidR="00EA6313">
                          <w:t>ra Raza</w:t>
                        </w:r>
                        <w:r>
                          <w:t>:</w:t>
                        </w:r>
                      </w:p>
                    </w:tc>
                  </w:tr>
                </w:tbl>
                <w:p w14:paraId="34841E80" w14:textId="77777777" w:rsidR="00245E1D" w:rsidRDefault="00245E1D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>
        <w:rPr>
          <w:lang w:val="es-AR"/>
        </w:rPr>
        <w:pict w14:anchorId="6C73698D">
          <v:group id="_x0000_s2261" style="position:absolute;left:0;text-align:left;margin-left:53.95pt;margin-top:6.5pt;width:14.15pt;height:13.7pt;z-index:-251709952;mso-position-horizontal-relative:page" coordorigin="1079,130" coordsize="283,274">
            <v:rect id="_x0000_s2264" style="position:absolute;left:1100;top:140;width:245;height:245" filled="f"/>
            <v:rect id="_x0000_s2263" style="position:absolute;left:1079;top:129;width:283;height:274" stroked="f"/>
            <v:rect id="_x0000_s2262" style="position:absolute;left:1089;top:139;width:263;height:254" filled="f" strokeweight="1pt"/>
            <w10:wrap anchorx="page"/>
          </v:group>
        </w:pict>
      </w:r>
      <w:r>
        <w:rPr>
          <w:lang w:val="es-AR"/>
        </w:rPr>
        <w:pict w14:anchorId="22A524B6">
          <v:rect id="_x0000_s2260" style="position:absolute;left:0;text-align:left;margin-left:60.55pt;margin-top:66.8pt;width:11pt;height:11pt;z-index:-251708928;mso-position-horizontal-relative:page" filled="f">
            <w10:wrap anchorx="page"/>
          </v:rect>
        </w:pict>
      </w:r>
      <w:r>
        <w:rPr>
          <w:lang w:val="es-AR"/>
        </w:rPr>
        <w:pict w14:anchorId="347E0F8B">
          <v:rect id="_x0000_s2259" style="position:absolute;left:0;text-align:left;margin-left:315.15pt;margin-top:66.8pt;width:11pt;height:11pt;z-index:-251707904;mso-position-horizontal-relative:page" filled="f">
            <w10:wrap anchorx="page"/>
          </v:rect>
        </w:pict>
      </w:r>
      <w:r w:rsidR="00AA26CB" w:rsidRPr="004128C5">
        <w:rPr>
          <w:lang w:val="es-AR"/>
        </w:rPr>
        <w:t>Sí (esto incluye mexicano, mexicoamericano, chicano, puertorriqueño, cubano, español)</w:t>
      </w:r>
      <w:r w:rsidR="00CB48E6" w:rsidRPr="004128C5">
        <w:rPr>
          <w:lang w:val="es-AR"/>
        </w:rPr>
        <w:t xml:space="preserve"> </w:t>
      </w:r>
      <w:r w:rsidR="00AA26CB" w:rsidRPr="004128C5">
        <w:rPr>
          <w:lang w:val="es-AR"/>
        </w:rPr>
        <w:t>Se considera…?</w:t>
      </w:r>
    </w:p>
    <w:p w14:paraId="1ED86587" w14:textId="77777777" w:rsidR="00245E1D" w:rsidRPr="004128C5" w:rsidRDefault="00845977">
      <w:pPr>
        <w:pStyle w:val="BodyText"/>
        <w:spacing w:before="5"/>
        <w:rPr>
          <w:sz w:val="28"/>
          <w:lang w:val="es-AR"/>
        </w:rPr>
      </w:pPr>
      <w:r>
        <w:rPr>
          <w:lang w:val="es-AR"/>
        </w:rPr>
        <w:pict w14:anchorId="6C65325F">
          <v:rect id="_x0000_s2257" style="position:absolute;margin-left:60.55pt;margin-top:19.7pt;width:11pt;height:11pt;z-index:-251641344;mso-wrap-distance-left:0;mso-wrap-distance-right:0;mso-position-horizontal-relative:page" filled="f">
            <w10:wrap type="topAndBottom" anchorx="page"/>
          </v:rect>
        </w:pict>
      </w:r>
      <w:r>
        <w:rPr>
          <w:lang w:val="es-AR"/>
        </w:rPr>
        <w:pict w14:anchorId="014A64D8">
          <v:rect id="_x0000_s2256" style="position:absolute;margin-left:315.15pt;margin-top:19.7pt;width:11pt;height:11pt;z-index:-251640320;mso-wrap-distance-left:0;mso-wrap-distance-right:0;mso-position-horizontal-relative:page" filled="f">
            <w10:wrap type="topAndBottom" anchorx="page"/>
          </v:rect>
        </w:pict>
      </w:r>
      <w:r>
        <w:rPr>
          <w:lang w:val="es-AR"/>
        </w:rPr>
        <w:pict w14:anchorId="1E0B6F8A">
          <v:rect id="_x0000_s2255" style="position:absolute;margin-left:60.55pt;margin-top:46.25pt;width:11pt;height:11pt;z-index:-251639296;mso-wrap-distance-left:0;mso-wrap-distance-right:0;mso-position-horizontal-relative:page" filled="f">
            <w10:wrap type="topAndBottom" anchorx="page"/>
          </v:rect>
        </w:pict>
      </w:r>
      <w:r>
        <w:rPr>
          <w:lang w:val="es-AR"/>
        </w:rPr>
        <w:pict w14:anchorId="37C2B609">
          <v:rect id="_x0000_s2254" style="position:absolute;margin-left:60.55pt;margin-top:72.75pt;width:11pt;height:11pt;z-index:-251638272;mso-wrap-distance-left:0;mso-wrap-distance-right:0;mso-position-horizontal-relative:page" filled="f">
            <w10:wrap type="topAndBottom" anchorx="page"/>
          </v:rect>
        </w:pict>
      </w:r>
      <w:r>
        <w:rPr>
          <w:lang w:val="es-AR"/>
        </w:rPr>
        <w:pict w14:anchorId="43CE3F63">
          <v:rect id="_x0000_s2253" style="position:absolute;margin-left:60.55pt;margin-top:99.25pt;width:11.75pt;height:11.75pt;z-index:-251637248;mso-wrap-distance-left:0;mso-wrap-distance-right:0;mso-position-horizontal-relative:page" filled="f">
            <w10:wrap type="topAndBottom" anchorx="page"/>
          </v:rect>
        </w:pict>
      </w:r>
    </w:p>
    <w:p w14:paraId="6EBBC0B6" w14:textId="77777777" w:rsidR="00245E1D" w:rsidRPr="004128C5" w:rsidRDefault="00245E1D">
      <w:pPr>
        <w:pStyle w:val="BodyText"/>
        <w:spacing w:before="6"/>
        <w:rPr>
          <w:sz w:val="18"/>
          <w:lang w:val="es-AR"/>
        </w:rPr>
      </w:pPr>
    </w:p>
    <w:p w14:paraId="33DCE9B3" w14:textId="77777777" w:rsidR="00245E1D" w:rsidRPr="004128C5" w:rsidRDefault="00245E1D">
      <w:pPr>
        <w:pStyle w:val="BodyText"/>
        <w:spacing w:before="6"/>
        <w:rPr>
          <w:sz w:val="18"/>
          <w:lang w:val="es-AR"/>
        </w:rPr>
      </w:pPr>
    </w:p>
    <w:p w14:paraId="3CFE3AF0" w14:textId="77777777" w:rsidR="00245E1D" w:rsidRPr="004128C5" w:rsidRDefault="00245E1D">
      <w:pPr>
        <w:pStyle w:val="BodyText"/>
        <w:spacing w:before="6"/>
        <w:rPr>
          <w:sz w:val="18"/>
          <w:lang w:val="es-AR"/>
        </w:rPr>
      </w:pPr>
    </w:p>
    <w:p w14:paraId="0027EAE6" w14:textId="77777777" w:rsidR="00245E1D" w:rsidRPr="004128C5" w:rsidRDefault="00245E1D">
      <w:pPr>
        <w:pStyle w:val="BodyText"/>
        <w:rPr>
          <w:sz w:val="22"/>
          <w:lang w:val="es-AR"/>
        </w:rPr>
      </w:pPr>
    </w:p>
    <w:p w14:paraId="166B27A3" w14:textId="77777777" w:rsidR="00245E1D" w:rsidRPr="004128C5" w:rsidRDefault="00245E1D">
      <w:pPr>
        <w:pStyle w:val="BodyText"/>
        <w:spacing w:before="9"/>
        <w:rPr>
          <w:sz w:val="30"/>
          <w:lang w:val="es-AR"/>
        </w:rPr>
      </w:pPr>
    </w:p>
    <w:p w14:paraId="27DC66E5" w14:textId="00D9A918" w:rsidR="00245E1D" w:rsidRPr="004128C5" w:rsidRDefault="00845977">
      <w:pPr>
        <w:ind w:left="200"/>
        <w:rPr>
          <w:lang w:val="es-AR"/>
        </w:rPr>
      </w:pPr>
      <w:r>
        <w:rPr>
          <w:lang w:val="es-AR"/>
        </w:rPr>
        <w:pict w14:anchorId="5A629F77">
          <v:rect id="_x0000_s2252" style="position:absolute;left:0;text-align:left;margin-left:60.55pt;margin-top:26.2pt;width:12.25pt;height:12.25pt;z-index:-251706880;mso-position-horizontal-relative:page" filled="f">
            <w10:wrap anchorx="page"/>
          </v:rect>
        </w:pict>
      </w:r>
      <w:r>
        <w:rPr>
          <w:lang w:val="es-AR"/>
        </w:rPr>
        <w:pict w14:anchorId="148C84A8">
          <v:rect id="_x0000_s2251" style="position:absolute;left:0;text-align:left;margin-left:132.55pt;margin-top:27.7pt;width:11pt;height:11pt;z-index:-251705856;mso-position-horizontal-relative:page" filled="f">
            <w10:wrap anchorx="page"/>
          </v:rect>
        </w:pict>
      </w:r>
      <w:r>
        <w:rPr>
          <w:lang w:val="es-AR"/>
        </w:rPr>
        <w:pict w14:anchorId="6DC9CE23">
          <v:rect id="_x0000_s2250" style="position:absolute;left:0;text-align:left;margin-left:209.85pt;margin-top:27.7pt;width:11pt;height:11pt;z-index:-251704832;mso-position-horizontal-relative:page" filled="f">
            <w10:wrap anchorx="page"/>
          </v:rect>
        </w:pict>
      </w:r>
      <w:r>
        <w:rPr>
          <w:lang w:val="es-AR"/>
        </w:rPr>
        <w:pict w14:anchorId="71F5FBE3">
          <v:rect id="_x0000_s2249" style="position:absolute;left:0;text-align:left;margin-left:281.15pt;margin-top:27.7pt;width:11pt;height:11pt;z-index:-251703808;mso-position-horizontal-relative:page" filled="f">
            <w10:wrap anchorx="page"/>
          </v:rect>
        </w:pict>
      </w:r>
      <w:r>
        <w:rPr>
          <w:lang w:val="es-AR"/>
        </w:rPr>
        <w:pict w14:anchorId="04CD3851">
          <v:rect id="_x0000_s2248" style="position:absolute;left:0;text-align:left;margin-left:358.4pt;margin-top:27.7pt;width:11pt;height:11pt;z-index:-251702784;mso-position-horizontal-relative:page" filled="f">
            <w10:wrap anchorx="page"/>
          </v:rect>
        </w:pict>
      </w:r>
      <w:r>
        <w:rPr>
          <w:lang w:val="es-AR"/>
        </w:rPr>
        <w:pict w14:anchorId="4FF630D9">
          <v:rect id="_x0000_s2247" style="position:absolute;left:0;text-align:left;margin-left:424.95pt;margin-top:27.7pt;width:11pt;height:11pt;z-index:-251701760;mso-position-horizontal-relative:page" filled="f">
            <w10:wrap anchorx="page"/>
          </v:rect>
        </w:pict>
      </w:r>
      <w:r>
        <w:rPr>
          <w:lang w:val="es-AR"/>
        </w:rPr>
        <w:pict w14:anchorId="32BCE23A">
          <v:rect id="_x0000_s2246" style="position:absolute;left:0;text-align:left;margin-left:484.95pt;margin-top:27.7pt;width:11pt;height:11pt;z-index:-251700736;mso-position-horizontal-relative:page" filled="f">
            <w10:wrap anchorx="page"/>
          </v:rect>
        </w:pict>
      </w:r>
      <w:r>
        <w:rPr>
          <w:lang w:val="es-AR"/>
        </w:rPr>
        <w:pict w14:anchorId="133FAC68">
          <v:rect id="_x0000_s2245" style="position:absolute;left:0;text-align:left;margin-left:60.55pt;margin-top:54.5pt;width:11pt;height:11pt;z-index:-251699712;mso-position-horizontal-relative:page" filled="f">
            <w10:wrap anchorx="page"/>
          </v:rect>
        </w:pict>
      </w:r>
      <w:r>
        <w:rPr>
          <w:lang w:val="es-AR"/>
        </w:rPr>
        <w:pict w14:anchorId="0CC5C363">
          <v:rect id="_x0000_s2244" style="position:absolute;left:0;text-align:left;margin-left:132.3pt;margin-top:53pt;width:12.25pt;height:12.25pt;z-index:-251698688;mso-position-horizontal-relative:page" filled="f">
            <w10:wrap anchorx="page"/>
          </v:rect>
        </w:pict>
      </w:r>
      <w:r>
        <w:rPr>
          <w:lang w:val="es-AR"/>
        </w:rPr>
        <w:pict w14:anchorId="19E569E2">
          <v:rect id="_x0000_s2243" style="position:absolute;left:0;text-align:left;margin-left:210.35pt;margin-top:54.5pt;width:11pt;height:11pt;z-index:-251697664;mso-position-horizontal-relative:page" filled="f">
            <w10:wrap anchorx="page"/>
          </v:rect>
        </w:pict>
      </w:r>
      <w:r>
        <w:rPr>
          <w:lang w:val="es-AR"/>
        </w:rPr>
        <w:pict w14:anchorId="111BD06E">
          <v:rect id="_x0000_s2242" style="position:absolute;left:0;text-align:left;margin-left:281.9pt;margin-top:54.5pt;width:11pt;height:11pt;z-index:-251696640;mso-position-horizontal-relative:page" filled="f">
            <w10:wrap anchorx="page"/>
          </v:rect>
        </w:pict>
      </w:r>
      <w:r>
        <w:rPr>
          <w:lang w:val="es-AR"/>
        </w:rPr>
        <w:pict w14:anchorId="7317D0D1">
          <v:rect id="_x0000_s2241" style="position:absolute;left:0;text-align:left;margin-left:358.9pt;margin-top:54.5pt;width:11pt;height:11pt;z-index:-251695616;mso-position-horizontal-relative:page" filled="f">
            <w10:wrap anchorx="page"/>
          </v:rect>
        </w:pict>
      </w:r>
      <w:r>
        <w:rPr>
          <w:lang w:val="es-AR"/>
        </w:rPr>
        <w:pict w14:anchorId="73B2DF5A">
          <v:rect id="_x0000_s2240" style="position:absolute;left:0;text-align:left;margin-left:425.2pt;margin-top:54.5pt;width:11pt;height:11pt;z-index:-251694592;mso-position-horizontal-relative:page" filled="f">
            <w10:wrap anchorx="page"/>
          </v:rect>
        </w:pict>
      </w:r>
      <w:r>
        <w:rPr>
          <w:lang w:val="es-AR"/>
        </w:rPr>
        <w:pict w14:anchorId="302F8299">
          <v:rect id="_x0000_s2239" style="position:absolute;left:0;text-align:left;margin-left:485.2pt;margin-top:54.5pt;width:11pt;height:11pt;z-index:-251693568;mso-position-horizontal-relative:page" filled="f">
            <w10:wrap anchorx="page"/>
          </v:rect>
        </w:pict>
      </w:r>
      <w:r>
        <w:rPr>
          <w:lang w:val="es-AR"/>
        </w:rPr>
        <w:pict w14:anchorId="29B1E7A6">
          <v:rect id="_x0000_s2238" style="position:absolute;left:0;text-align:left;margin-left:60.55pt;margin-top:81.5pt;width:11pt;height:11pt;z-index:-251692544;mso-position-horizontal-relative:page" filled="f">
            <w10:wrap anchorx="page"/>
          </v:rect>
        </w:pict>
      </w:r>
      <w:r>
        <w:rPr>
          <w:lang w:val="es-AR"/>
        </w:rPr>
        <w:pict w14:anchorId="29108A65">
          <v:rect id="_x0000_s2237" style="position:absolute;left:0;text-align:left;margin-left:133.3pt;margin-top:81.5pt;width:11pt;height:11pt;z-index:-251691520;mso-position-horizontal-relative:page" filled="f">
            <w10:wrap anchorx="page"/>
          </v:rect>
        </w:pict>
      </w:r>
      <w:r>
        <w:rPr>
          <w:lang w:val="es-AR"/>
        </w:rPr>
        <w:pict w14:anchorId="7A9A1C48">
          <v:rect id="_x0000_s2236" style="position:absolute;left:0;text-align:left;margin-left:210.85pt;margin-top:81.5pt;width:11pt;height:11pt;z-index:-251690496;mso-position-horizontal-relative:page" filled="f">
            <w10:wrap anchorx="page"/>
          </v:rect>
        </w:pict>
      </w:r>
      <w:r>
        <w:rPr>
          <w:lang w:val="es-AR"/>
        </w:rPr>
        <w:pict w14:anchorId="053BDCF6">
          <v:rect id="_x0000_s2235" style="position:absolute;left:0;text-align:left;margin-left:281.4pt;margin-top:80pt;width:12.25pt;height:12.25pt;z-index:-251689472;mso-position-horizontal-relative:page" filled="f">
            <w10:wrap anchorx="page"/>
          </v:rect>
        </w:pict>
      </w:r>
      <w:r>
        <w:rPr>
          <w:lang w:val="es-AR"/>
        </w:rPr>
        <w:pict w14:anchorId="649884EF">
          <v:rect id="_x0000_s2234" style="position:absolute;left:0;text-align:left;margin-left:358.9pt;margin-top:81.5pt;width:11pt;height:11pt;z-index:-251688448;mso-position-horizontal-relative:page" filled="f">
            <w10:wrap anchorx="page"/>
          </v:rect>
        </w:pict>
      </w:r>
      <w:r>
        <w:rPr>
          <w:lang w:val="es-AR"/>
        </w:rPr>
        <w:pict w14:anchorId="4A30AE2C">
          <v:rect id="_x0000_s2233" style="position:absolute;left:0;text-align:left;margin-left:60.55pt;margin-top:106.75pt;width:12.25pt;height:12.25pt;z-index:-251687424;mso-position-horizontal-relative:page" filled="f">
            <w10:wrap anchorx="page"/>
          </v:rect>
        </w:pict>
      </w:r>
      <w:r>
        <w:rPr>
          <w:lang w:val="es-AR"/>
        </w:rPr>
        <w:pict w14:anchorId="4896B6A9">
          <v:rect id="_x0000_s2232" style="position:absolute;left:0;text-align:left;margin-left:134.05pt;margin-top:108.25pt;width:11pt;height:11pt;z-index:-251686400;mso-position-horizontal-relative:page" filled="f">
            <w10:wrap anchorx="page"/>
          </v:rect>
        </w:pict>
      </w:r>
      <w:r>
        <w:rPr>
          <w:lang w:val="es-AR"/>
        </w:rPr>
        <w:pict w14:anchorId="58EA41B7">
          <v:rect id="_x0000_s2231" style="position:absolute;left:0;text-align:left;margin-left:210.6pt;margin-top:108.25pt;width:11pt;height:11pt;z-index:-251685376;mso-position-horizontal-relative:page" filled="f">
            <w10:wrap anchorx="page"/>
          </v:rect>
        </w:pict>
      </w:r>
      <w:r>
        <w:rPr>
          <w:lang w:val="es-AR"/>
        </w:rPr>
        <w:pict w14:anchorId="2DE7FEE5">
          <v:rect id="_x0000_s2230" style="position:absolute;left:0;text-align:left;margin-left:283.65pt;margin-top:108.25pt;width:11pt;height:11pt;z-index:-251684352;mso-position-horizontal-relative:page" filled="f">
            <w10:wrap anchorx="page"/>
          </v:rect>
        </w:pict>
      </w:r>
      <w:r w:rsidR="00410C4E" w:rsidRPr="004128C5">
        <w:rPr>
          <w:lang w:val="es-AR"/>
        </w:rPr>
        <w:t>¿Qué idiomas puede hablar con fluidez?</w:t>
      </w:r>
    </w:p>
    <w:p w14:paraId="4D641665" w14:textId="77777777" w:rsidR="00245E1D" w:rsidRPr="004128C5" w:rsidRDefault="00245E1D">
      <w:pPr>
        <w:pStyle w:val="BodyText"/>
        <w:spacing w:before="4"/>
        <w:rPr>
          <w:sz w:val="20"/>
          <w:lang w:val="es-AR"/>
        </w:rPr>
      </w:pPr>
    </w:p>
    <w:tbl>
      <w:tblPr>
        <w:tblW w:w="0" w:type="auto"/>
        <w:tblInd w:w="11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252"/>
      </w:tblGrid>
      <w:tr w:rsidR="00245E1D" w:rsidRPr="00AB03D6" w14:paraId="2DF4402A" w14:textId="77777777">
        <w:trPr>
          <w:trHeight w:val="440"/>
        </w:trPr>
        <w:tc>
          <w:tcPr>
            <w:tcW w:w="10252" w:type="dxa"/>
          </w:tcPr>
          <w:p w14:paraId="13BBFD61" w14:textId="60515369" w:rsidR="00245E1D" w:rsidRPr="004128C5" w:rsidRDefault="004128C5">
            <w:pPr>
              <w:pStyle w:val="TableParagraph"/>
              <w:tabs>
                <w:tab w:val="left" w:pos="2061"/>
                <w:tab w:val="left" w:pos="3656"/>
                <w:tab w:val="left" w:pos="5032"/>
                <w:tab w:val="left" w:pos="6577"/>
                <w:tab w:val="left" w:pos="7907"/>
                <w:tab w:val="left" w:pos="9108"/>
              </w:tabs>
              <w:spacing w:before="18"/>
              <w:ind w:left="675"/>
              <w:rPr>
                <w:lang w:val="es-AR"/>
              </w:rPr>
            </w:pPr>
            <w:r w:rsidRPr="004128C5">
              <w:rPr>
                <w:lang w:val="es-AR"/>
              </w:rPr>
              <w:t>Árabe</w:t>
            </w:r>
            <w:r w:rsidR="00CB48E6" w:rsidRPr="004128C5">
              <w:rPr>
                <w:lang w:val="es-AR"/>
              </w:rPr>
              <w:tab/>
              <w:t>Armeni</w:t>
            </w:r>
            <w:r w:rsidR="00365E7E" w:rsidRPr="004128C5">
              <w:rPr>
                <w:lang w:val="es-AR"/>
              </w:rPr>
              <w:t>o</w:t>
            </w:r>
            <w:r w:rsidR="00CB48E6" w:rsidRPr="004128C5">
              <w:rPr>
                <w:lang w:val="es-AR"/>
              </w:rPr>
              <w:tab/>
              <w:t>Chin</w:t>
            </w:r>
            <w:r w:rsidR="00365E7E" w:rsidRPr="004128C5">
              <w:rPr>
                <w:lang w:val="es-AR"/>
              </w:rPr>
              <w:t>o</w:t>
            </w:r>
            <w:r w:rsidR="00CB48E6" w:rsidRPr="004128C5">
              <w:rPr>
                <w:lang w:val="es-AR"/>
              </w:rPr>
              <w:tab/>
              <w:t>Cr</w:t>
            </w:r>
            <w:r w:rsidR="00365E7E" w:rsidRPr="004128C5">
              <w:rPr>
                <w:lang w:val="es-AR"/>
              </w:rPr>
              <w:t>iollo</w:t>
            </w:r>
            <w:r w:rsidR="00CB48E6" w:rsidRPr="004128C5">
              <w:rPr>
                <w:lang w:val="es-AR"/>
              </w:rPr>
              <w:tab/>
              <w:t>Fr</w:t>
            </w:r>
            <w:r w:rsidR="00365E7E" w:rsidRPr="004128C5">
              <w:rPr>
                <w:lang w:val="es-AR"/>
              </w:rPr>
              <w:t>anc</w:t>
            </w:r>
            <w:r w:rsidR="00AB03D6">
              <w:rPr>
                <w:lang w:val="es-AR"/>
              </w:rPr>
              <w:t>é</w:t>
            </w:r>
            <w:r w:rsidR="00365E7E" w:rsidRPr="004128C5">
              <w:rPr>
                <w:lang w:val="es-AR"/>
              </w:rPr>
              <w:t>s</w:t>
            </w:r>
            <w:r w:rsidR="00CB48E6" w:rsidRPr="004128C5">
              <w:rPr>
                <w:lang w:val="es-AR"/>
              </w:rPr>
              <w:tab/>
              <w:t>Gr</w:t>
            </w:r>
            <w:r w:rsidR="00365E7E" w:rsidRPr="004128C5">
              <w:rPr>
                <w:lang w:val="es-AR"/>
              </w:rPr>
              <w:t>iego</w:t>
            </w:r>
            <w:r w:rsidR="00CB48E6" w:rsidRPr="004128C5">
              <w:rPr>
                <w:lang w:val="es-AR"/>
              </w:rPr>
              <w:tab/>
              <w:t>Hindi</w:t>
            </w:r>
          </w:p>
        </w:tc>
      </w:tr>
      <w:tr w:rsidR="00245E1D" w:rsidRPr="00AB03D6" w14:paraId="6FFF47F5" w14:textId="77777777">
        <w:trPr>
          <w:trHeight w:val="537"/>
        </w:trPr>
        <w:tc>
          <w:tcPr>
            <w:tcW w:w="10252" w:type="dxa"/>
          </w:tcPr>
          <w:p w14:paraId="0E4E6181" w14:textId="5DA654DD" w:rsidR="00245E1D" w:rsidRPr="004128C5" w:rsidRDefault="004128C5">
            <w:pPr>
              <w:pStyle w:val="TableParagraph"/>
              <w:tabs>
                <w:tab w:val="left" w:pos="2111"/>
                <w:tab w:val="left" w:pos="3616"/>
                <w:tab w:val="left" w:pos="5047"/>
                <w:tab w:val="left" w:pos="6587"/>
                <w:tab w:val="left" w:pos="7913"/>
                <w:tab w:val="left" w:pos="9113"/>
              </w:tabs>
              <w:spacing w:before="113"/>
              <w:ind w:left="620"/>
              <w:rPr>
                <w:lang w:val="es-AR"/>
              </w:rPr>
            </w:pPr>
            <w:r w:rsidRPr="004128C5">
              <w:rPr>
                <w:lang w:val="es-AR"/>
              </w:rPr>
              <w:t>Japonés</w:t>
            </w:r>
            <w:r w:rsidR="00CB48E6" w:rsidRPr="004128C5">
              <w:rPr>
                <w:lang w:val="es-AR"/>
              </w:rPr>
              <w:tab/>
            </w:r>
            <w:r w:rsidR="00365E7E" w:rsidRPr="004128C5">
              <w:rPr>
                <w:lang w:val="es-AR"/>
              </w:rPr>
              <w:t>C</w:t>
            </w:r>
            <w:r w:rsidR="00CB48E6" w:rsidRPr="004128C5">
              <w:rPr>
                <w:lang w:val="es-AR"/>
              </w:rPr>
              <w:t>orean</w:t>
            </w:r>
            <w:r w:rsidR="00365E7E" w:rsidRPr="004128C5">
              <w:rPr>
                <w:lang w:val="es-AR"/>
              </w:rPr>
              <w:t>o</w:t>
            </w:r>
            <w:r w:rsidR="00CB48E6" w:rsidRPr="004128C5">
              <w:rPr>
                <w:lang w:val="es-AR"/>
              </w:rPr>
              <w:tab/>
              <w:t>Lao</w:t>
            </w:r>
            <w:r w:rsidR="00365E7E" w:rsidRPr="004128C5">
              <w:rPr>
                <w:lang w:val="es-AR"/>
              </w:rPr>
              <w:t>siano</w:t>
            </w:r>
            <w:r w:rsidR="00CB48E6" w:rsidRPr="004128C5">
              <w:rPr>
                <w:lang w:val="es-AR"/>
              </w:rPr>
              <w:tab/>
            </w:r>
            <w:r w:rsidRPr="004128C5">
              <w:rPr>
                <w:lang w:val="es-AR"/>
              </w:rPr>
              <w:t>Mandarín</w:t>
            </w:r>
            <w:r w:rsidR="00CB48E6" w:rsidRPr="004128C5">
              <w:rPr>
                <w:lang w:val="es-AR"/>
              </w:rPr>
              <w:tab/>
              <w:t>Pers</w:t>
            </w:r>
            <w:r w:rsidR="00365E7E" w:rsidRPr="004128C5">
              <w:rPr>
                <w:lang w:val="es-AR"/>
              </w:rPr>
              <w:t>a</w:t>
            </w:r>
            <w:r w:rsidR="00CB48E6" w:rsidRPr="004128C5">
              <w:rPr>
                <w:lang w:val="es-AR"/>
              </w:rPr>
              <w:tab/>
              <w:t>Pol</w:t>
            </w:r>
            <w:r w:rsidR="00365E7E" w:rsidRPr="004128C5">
              <w:rPr>
                <w:lang w:val="es-AR"/>
              </w:rPr>
              <w:t>aco</w:t>
            </w:r>
            <w:r w:rsidR="00CB48E6" w:rsidRPr="004128C5">
              <w:rPr>
                <w:lang w:val="es-AR"/>
              </w:rPr>
              <w:tab/>
              <w:t>Rus</w:t>
            </w:r>
            <w:r w:rsidR="00365E7E" w:rsidRPr="004128C5">
              <w:rPr>
                <w:lang w:val="es-AR"/>
              </w:rPr>
              <w:t>o</w:t>
            </w:r>
          </w:p>
        </w:tc>
      </w:tr>
      <w:tr w:rsidR="00245E1D" w:rsidRPr="00AB03D6" w14:paraId="3DFCB36E" w14:textId="77777777">
        <w:trPr>
          <w:trHeight w:val="537"/>
        </w:trPr>
        <w:tc>
          <w:tcPr>
            <w:tcW w:w="10252" w:type="dxa"/>
          </w:tcPr>
          <w:p w14:paraId="2F7887C1" w14:textId="298FC291" w:rsidR="00245E1D" w:rsidRPr="004128C5" w:rsidRDefault="004128C5">
            <w:pPr>
              <w:pStyle w:val="TableParagraph"/>
              <w:tabs>
                <w:tab w:val="left" w:pos="1456"/>
                <w:tab w:val="left" w:pos="3006"/>
                <w:tab w:val="left" w:pos="4472"/>
                <w:tab w:val="left" w:pos="5967"/>
                <w:tab w:val="left" w:pos="9476"/>
              </w:tabs>
              <w:spacing w:before="115"/>
              <w:ind w:left="0" w:right="153"/>
              <w:jc w:val="right"/>
              <w:rPr>
                <w:lang w:val="es-AR"/>
              </w:rPr>
            </w:pPr>
            <w:r w:rsidRPr="004128C5">
              <w:rPr>
                <w:lang w:val="es-AR"/>
              </w:rPr>
              <w:t>Español</w:t>
            </w:r>
            <w:r w:rsidR="00CB48E6" w:rsidRPr="004128C5">
              <w:rPr>
                <w:lang w:val="es-AR"/>
              </w:rPr>
              <w:tab/>
              <w:t>Swahili</w:t>
            </w:r>
            <w:r w:rsidR="00CB48E6" w:rsidRPr="004128C5">
              <w:rPr>
                <w:lang w:val="es-AR"/>
              </w:rPr>
              <w:tab/>
              <w:t>Tagalo</w:t>
            </w:r>
            <w:r w:rsidR="00CB48E6" w:rsidRPr="004128C5">
              <w:rPr>
                <w:lang w:val="es-AR"/>
              </w:rPr>
              <w:tab/>
            </w:r>
            <w:r w:rsidRPr="004128C5">
              <w:rPr>
                <w:lang w:val="es-AR"/>
              </w:rPr>
              <w:t>Tailandés</w:t>
            </w:r>
            <w:r w:rsidR="00CB48E6" w:rsidRPr="004128C5">
              <w:rPr>
                <w:lang w:val="es-AR"/>
              </w:rPr>
              <w:tab/>
              <w:t xml:space="preserve">Tribal: </w:t>
            </w:r>
            <w:r w:rsidR="00CB48E6" w:rsidRPr="004128C5">
              <w:rPr>
                <w:u w:val="single"/>
                <w:lang w:val="es-AR"/>
              </w:rPr>
              <w:t xml:space="preserve"> </w:t>
            </w:r>
            <w:r w:rsidR="00CB48E6" w:rsidRPr="004128C5">
              <w:rPr>
                <w:u w:val="single"/>
                <w:lang w:val="es-AR"/>
              </w:rPr>
              <w:tab/>
            </w:r>
          </w:p>
        </w:tc>
      </w:tr>
      <w:tr w:rsidR="00245E1D" w:rsidRPr="004128C5" w14:paraId="1945C789" w14:textId="77777777">
        <w:trPr>
          <w:trHeight w:val="522"/>
        </w:trPr>
        <w:tc>
          <w:tcPr>
            <w:tcW w:w="10252" w:type="dxa"/>
          </w:tcPr>
          <w:p w14:paraId="227C6545" w14:textId="55C445C5" w:rsidR="00245E1D" w:rsidRPr="004128C5" w:rsidRDefault="00CB48E6">
            <w:pPr>
              <w:pStyle w:val="TableParagraph"/>
              <w:tabs>
                <w:tab w:val="left" w:pos="1416"/>
                <w:tab w:val="left" w:pos="2896"/>
                <w:tab w:val="left" w:pos="4407"/>
                <w:tab w:val="left" w:pos="9355"/>
              </w:tabs>
              <w:spacing w:before="113"/>
              <w:ind w:left="0" w:right="219"/>
              <w:jc w:val="right"/>
              <w:rPr>
                <w:lang w:val="es-AR"/>
              </w:rPr>
            </w:pPr>
            <w:r w:rsidRPr="004128C5">
              <w:rPr>
                <w:lang w:val="es-AR"/>
              </w:rPr>
              <w:t>Urdu</w:t>
            </w:r>
            <w:r w:rsidRPr="004128C5">
              <w:rPr>
                <w:lang w:val="es-AR"/>
              </w:rPr>
              <w:tab/>
              <w:t>Vietnam</w:t>
            </w:r>
            <w:r w:rsidR="00365E7E" w:rsidRPr="004128C5">
              <w:rPr>
                <w:lang w:val="es-AR"/>
              </w:rPr>
              <w:t>ita</w:t>
            </w:r>
            <w:r w:rsidRPr="004128C5">
              <w:rPr>
                <w:lang w:val="es-AR"/>
              </w:rPr>
              <w:tab/>
              <w:t>Yiddish</w:t>
            </w:r>
            <w:r w:rsidRPr="004128C5">
              <w:rPr>
                <w:lang w:val="es-AR"/>
              </w:rPr>
              <w:tab/>
              <w:t>Ot</w:t>
            </w:r>
            <w:r w:rsidR="00365E7E" w:rsidRPr="004128C5">
              <w:rPr>
                <w:lang w:val="es-AR"/>
              </w:rPr>
              <w:t>ro</w:t>
            </w:r>
            <w:r w:rsidRPr="004128C5">
              <w:rPr>
                <w:lang w:val="es-AR"/>
              </w:rPr>
              <w:t xml:space="preserve">: </w:t>
            </w:r>
            <w:r w:rsidRPr="004128C5">
              <w:rPr>
                <w:u w:val="single"/>
                <w:lang w:val="es-AR"/>
              </w:rPr>
              <w:t xml:space="preserve"> </w:t>
            </w:r>
            <w:r w:rsidRPr="004128C5">
              <w:rPr>
                <w:u w:val="single"/>
                <w:lang w:val="es-AR"/>
              </w:rPr>
              <w:tab/>
            </w:r>
          </w:p>
        </w:tc>
      </w:tr>
      <w:tr w:rsidR="00245E1D" w:rsidRPr="00AB03D6" w14:paraId="38C19A84" w14:textId="77777777">
        <w:trPr>
          <w:trHeight w:val="365"/>
        </w:trPr>
        <w:tc>
          <w:tcPr>
            <w:tcW w:w="10252" w:type="dxa"/>
          </w:tcPr>
          <w:p w14:paraId="2504807A" w14:textId="5332B049" w:rsidR="00245E1D" w:rsidRPr="004128C5" w:rsidRDefault="000E512D">
            <w:pPr>
              <w:pStyle w:val="TableParagraph"/>
              <w:tabs>
                <w:tab w:val="left" w:pos="9867"/>
              </w:tabs>
              <w:spacing w:before="100" w:line="244" w:lineRule="exact"/>
              <w:ind w:left="200"/>
              <w:rPr>
                <w:lang w:val="es-AR"/>
              </w:rPr>
            </w:pPr>
            <w:r w:rsidRPr="004128C5">
              <w:rPr>
                <w:lang w:val="es-AR"/>
              </w:rPr>
              <w:t>¿Cuál es su idioma preferido para aprender?</w:t>
            </w:r>
            <w:r w:rsidR="00CB48E6" w:rsidRPr="004128C5">
              <w:rPr>
                <w:spacing w:val="-2"/>
                <w:lang w:val="es-AR"/>
              </w:rPr>
              <w:t xml:space="preserve"> </w:t>
            </w:r>
            <w:r w:rsidR="00CB48E6" w:rsidRPr="004128C5">
              <w:rPr>
                <w:u w:val="single"/>
                <w:lang w:val="es-AR"/>
              </w:rPr>
              <w:t xml:space="preserve"> </w:t>
            </w:r>
            <w:r w:rsidR="00CB48E6" w:rsidRPr="004128C5">
              <w:rPr>
                <w:u w:val="single"/>
                <w:lang w:val="es-AR"/>
              </w:rPr>
              <w:tab/>
            </w:r>
          </w:p>
        </w:tc>
      </w:tr>
    </w:tbl>
    <w:p w14:paraId="76519DC1" w14:textId="77777777" w:rsidR="00245E1D" w:rsidRPr="004128C5" w:rsidRDefault="00245E1D">
      <w:pPr>
        <w:spacing w:line="244" w:lineRule="exact"/>
        <w:rPr>
          <w:lang w:val="es-AR"/>
        </w:rPr>
        <w:sectPr w:rsidR="00245E1D" w:rsidRPr="004128C5">
          <w:pgSz w:w="12240" w:h="15840"/>
          <w:pgMar w:top="1580" w:right="740" w:bottom="840" w:left="880" w:header="537" w:footer="641" w:gutter="0"/>
          <w:cols w:space="720"/>
        </w:sectPr>
      </w:pPr>
    </w:p>
    <w:p w14:paraId="341DF338" w14:textId="77777777" w:rsidR="00245E1D" w:rsidRPr="004128C5" w:rsidRDefault="00845977">
      <w:pPr>
        <w:pStyle w:val="BodyText"/>
        <w:spacing w:before="8"/>
        <w:rPr>
          <w:sz w:val="8"/>
          <w:lang w:val="es-AR"/>
        </w:rPr>
      </w:pPr>
      <w:r>
        <w:rPr>
          <w:lang w:val="es-AR"/>
        </w:rPr>
        <w:lastRenderedPageBreak/>
        <w:pict w14:anchorId="382A62DF">
          <v:rect id="_x0000_s2229" style="position:absolute;margin-left:60.55pt;margin-top:624.7pt;width:11pt;height:11pt;z-index:-251665920;mso-position-horizontal-relative:page;mso-position-vertical-relative:page" filled="f">
            <w10:wrap anchorx="page" anchory="page"/>
          </v:rect>
        </w:pict>
      </w:r>
      <w:r>
        <w:rPr>
          <w:lang w:val="es-AR"/>
        </w:rPr>
        <w:pict w14:anchorId="4D1FCA05">
          <v:rect id="_x0000_s2228" style="position:absolute;margin-left:312.4pt;margin-top:624.45pt;width:12.25pt;height:12.25pt;z-index:-251664896;mso-position-horizontal-relative:page;mso-position-vertical-relative:page" filled="f">
            <w10:wrap anchorx="page" anchory="page"/>
          </v:rect>
        </w:pict>
      </w:r>
      <w:r>
        <w:rPr>
          <w:lang w:val="es-AR"/>
        </w:rPr>
        <w:pict w14:anchorId="579606D2">
          <v:rect id="_x0000_s2227" style="position:absolute;margin-left:60.55pt;margin-top:681.7pt;width:11pt;height:11pt;z-index:-251663872;mso-position-horizontal-relative:page;mso-position-vertical-relative:page" filled="f">
            <w10:wrap anchorx="page" anchory="page"/>
          </v:rect>
        </w:pict>
      </w:r>
      <w:r>
        <w:rPr>
          <w:lang w:val="es-AR"/>
        </w:rPr>
        <w:pict w14:anchorId="31907A6F">
          <v:rect id="_x0000_s2226" style="position:absolute;margin-left:312.4pt;margin-top:681.7pt;width:11pt;height:11pt;z-index:-251662848;mso-position-horizontal-relative:page;mso-position-vertical-relative:page" filled="f">
            <w10:wrap anchorx="page" anchory="page"/>
          </v:rect>
        </w:pict>
      </w:r>
      <w:r>
        <w:rPr>
          <w:lang w:val="es-AR"/>
        </w:rPr>
        <w:pict w14:anchorId="0EB5CD7E">
          <v:shape id="_x0000_s2225" type="#_x0000_t202" style="position:absolute;margin-left:572.1pt;margin-top:703pt;width:26.6pt;height:39.75pt;z-index:251688448;mso-position-horizontal-relative:page;mso-position-vertical-relative:page" filled="f" stroked="f">
            <v:textbox style="layout-flow:vertical;mso-layout-flow-alt:bottom-to-top" inset="0,0,0,0">
              <w:txbxContent>
                <w:p w14:paraId="5D7840AA" w14:textId="77777777" w:rsidR="00245E1D" w:rsidRDefault="00CB48E6">
                  <w:pPr>
                    <w:spacing w:before="5"/>
                    <w:ind w:left="20"/>
                    <w:rPr>
                      <w:rFonts w:ascii="Arial"/>
                      <w:sz w:val="44"/>
                    </w:rPr>
                  </w:pPr>
                  <w:r>
                    <w:rPr>
                      <w:rFonts w:ascii="Arial"/>
                    </w:rPr>
                    <w:t>Page</w:t>
                  </w:r>
                  <w:r>
                    <w:rPr>
                      <w:rFonts w:ascii="Arial"/>
                      <w:sz w:val="44"/>
                    </w:rPr>
                    <w:t>3</w:t>
                  </w:r>
                </w:p>
              </w:txbxContent>
            </v:textbox>
            <w10:wrap anchorx="page" anchory="page"/>
          </v:shape>
        </w:pict>
      </w:r>
    </w:p>
    <w:p w14:paraId="7C0879CA" w14:textId="7804AEDF" w:rsidR="00245E1D" w:rsidRPr="004128C5" w:rsidRDefault="000E512D">
      <w:pPr>
        <w:spacing w:before="44"/>
        <w:ind w:left="200"/>
        <w:rPr>
          <w:b/>
          <w:sz w:val="28"/>
          <w:lang w:val="es-AR"/>
        </w:rPr>
      </w:pPr>
      <w:bookmarkStart w:id="2" w:name="Family_Structure"/>
      <w:bookmarkEnd w:id="2"/>
      <w:r w:rsidRPr="004128C5">
        <w:rPr>
          <w:b/>
          <w:color w:val="AE272E"/>
          <w:sz w:val="28"/>
          <w:lang w:val="es-AR"/>
        </w:rPr>
        <w:t>Estructura Familiar</w:t>
      </w:r>
    </w:p>
    <w:p w14:paraId="6C354167" w14:textId="06F6E86B" w:rsidR="00245E1D" w:rsidRPr="004128C5" w:rsidRDefault="005815F7">
      <w:pPr>
        <w:tabs>
          <w:tab w:val="left" w:pos="8947"/>
        </w:tabs>
        <w:spacing w:before="125"/>
        <w:ind w:left="200"/>
        <w:rPr>
          <w:lang w:val="es-AR"/>
        </w:rPr>
      </w:pPr>
      <w:r w:rsidRPr="004128C5">
        <w:rPr>
          <w:lang w:val="es-AR"/>
        </w:rPr>
        <w:t>Tamaño de la Familia (Número total de personas en su hogar, incluido usted mismo):</w:t>
      </w:r>
      <w:r w:rsidR="00CB48E6" w:rsidRPr="004128C5">
        <w:rPr>
          <w:lang w:val="es-AR"/>
        </w:rPr>
        <w:t xml:space="preserve"> </w:t>
      </w:r>
      <w:r w:rsidR="00CB48E6" w:rsidRPr="004128C5">
        <w:rPr>
          <w:u w:val="single"/>
          <w:lang w:val="es-AR"/>
        </w:rPr>
        <w:t xml:space="preserve"> </w:t>
      </w:r>
      <w:r w:rsidR="00CB48E6" w:rsidRPr="004128C5">
        <w:rPr>
          <w:u w:val="single"/>
          <w:lang w:val="es-AR"/>
        </w:rPr>
        <w:tab/>
      </w:r>
    </w:p>
    <w:p w14:paraId="521AF28B" w14:textId="475FC072" w:rsidR="00245E1D" w:rsidRPr="004128C5" w:rsidRDefault="00845977">
      <w:pPr>
        <w:spacing w:before="118"/>
        <w:ind w:left="200"/>
        <w:rPr>
          <w:sz w:val="24"/>
          <w:lang w:val="es-AR"/>
        </w:rPr>
      </w:pPr>
      <w:r>
        <w:rPr>
          <w:lang w:val="es-AR"/>
        </w:rPr>
        <w:pict w14:anchorId="6F991417">
          <v:group id="_x0000_s2218" style="position:absolute;left:0;text-align:left;margin-left:266.75pt;margin-top:22.85pt;width:18.45pt;height:39.15pt;z-index:-251682304;mso-position-horizontal-relative:page" coordorigin="5335,457" coordsize="369,783">
            <v:rect id="_x0000_s2224" style="position:absolute;left:5422;top:551;width:220;height:220" filled="f"/>
            <v:rect id="_x0000_s2223" style="position:absolute;left:5334;top:456;width:360;height:360" stroked="f"/>
            <v:rect id="_x0000_s2222" style="position:absolute;left:5344;top:466;width:340;height:340" filled="f" strokeweight="1pt"/>
            <v:rect id="_x0000_s2221" style="position:absolute;left:5422;top:941;width:220;height:220" filled="f"/>
            <v:rect id="_x0000_s2220" style="position:absolute;left:5343;top:879;width:360;height:360" stroked="f"/>
            <v:rect id="_x0000_s2219" style="position:absolute;left:5353;top:889;width:340;height:340" filled="f" strokeweight="1pt"/>
            <w10:wrap anchorx="page"/>
          </v:group>
        </w:pict>
      </w:r>
      <w:bookmarkStart w:id="3" w:name="Family_Type:"/>
      <w:bookmarkEnd w:id="3"/>
      <w:r w:rsidR="005815F7" w:rsidRPr="004128C5">
        <w:rPr>
          <w:color w:val="001644"/>
          <w:sz w:val="24"/>
          <w:lang w:val="es-AR"/>
        </w:rPr>
        <w:t>Tipo de Familia</w:t>
      </w:r>
      <w:r w:rsidR="00CB48E6" w:rsidRPr="004128C5">
        <w:rPr>
          <w:color w:val="001644"/>
          <w:sz w:val="24"/>
          <w:lang w:val="es-AR"/>
        </w:rPr>
        <w:t>:</w:t>
      </w:r>
    </w:p>
    <w:p w14:paraId="6ED7AE83" w14:textId="79550304" w:rsidR="00245E1D" w:rsidRPr="004128C5" w:rsidRDefault="00845977">
      <w:pPr>
        <w:tabs>
          <w:tab w:val="left" w:pos="4842"/>
        </w:tabs>
        <w:spacing w:before="121"/>
        <w:ind w:left="620"/>
        <w:rPr>
          <w:lang w:val="es-AR"/>
        </w:rPr>
      </w:pPr>
      <w:r>
        <w:rPr>
          <w:lang w:val="es-AR"/>
        </w:rPr>
        <w:pict w14:anchorId="5EA4B4D5">
          <v:group id="_x0000_s2211" style="position:absolute;left:0;text-align:left;margin-left:51.35pt;margin-top:3.6pt;width:18pt;height:38.3pt;z-index:-251683328;mso-position-horizontal-relative:page" coordorigin="1027,72" coordsize="360,766">
            <v:rect id="_x0000_s2217" style="position:absolute;left:1100;top:140;width:220;height:220" filled="f"/>
            <v:rect id="_x0000_s2216" style="position:absolute;left:1027;top:71;width:360;height:360" stroked="f"/>
            <v:rect id="_x0000_s2215" style="position:absolute;left:1037;top:81;width:340;height:340" filled="f" strokeweight="1pt"/>
            <v:rect id="_x0000_s2214" style="position:absolute;left:1100;top:530;width:220;height:220" filled="f"/>
            <v:rect id="_x0000_s2213" style="position:absolute;left:1027;top:477;width:360;height:360" stroked="f"/>
            <v:rect id="_x0000_s2212" style="position:absolute;left:1037;top:487;width:340;height:340" filled="f" strokeweight="1pt"/>
            <w10:wrap anchorx="page"/>
          </v:group>
        </w:pict>
      </w:r>
      <w:r w:rsidR="00CB48E6" w:rsidRPr="004128C5">
        <w:rPr>
          <w:lang w:val="es-AR"/>
        </w:rPr>
        <w:t>S</w:t>
      </w:r>
      <w:r w:rsidR="005815F7" w:rsidRPr="004128C5">
        <w:rPr>
          <w:lang w:val="es-AR"/>
        </w:rPr>
        <w:t>oltero/a sin hijos</w:t>
      </w:r>
      <w:r w:rsidR="00CB48E6" w:rsidRPr="004128C5">
        <w:rPr>
          <w:lang w:val="es-AR"/>
        </w:rPr>
        <w:tab/>
      </w:r>
      <w:bookmarkStart w:id="4" w:name="_Hlk93901452"/>
      <w:r w:rsidR="00CE2880">
        <w:rPr>
          <w:lang w:val="es-AR"/>
        </w:rPr>
        <w:t xml:space="preserve"> </w:t>
      </w:r>
      <w:r w:rsidR="005815F7" w:rsidRPr="004128C5">
        <w:rPr>
          <w:lang w:val="es-AR"/>
        </w:rPr>
        <w:t>Madre/padre solter</w:t>
      </w:r>
      <w:r w:rsidR="00CE2880">
        <w:rPr>
          <w:lang w:val="es-AR"/>
        </w:rPr>
        <w:t>a</w:t>
      </w:r>
      <w:r w:rsidR="005815F7" w:rsidRPr="004128C5">
        <w:rPr>
          <w:lang w:val="es-AR"/>
        </w:rPr>
        <w:t>/o o abuelo/a</w:t>
      </w:r>
      <w:bookmarkEnd w:id="4"/>
    </w:p>
    <w:p w14:paraId="306A39D2" w14:textId="393E5DB5" w:rsidR="000D1295" w:rsidRPr="004128C5" w:rsidRDefault="00845977" w:rsidP="000D1295">
      <w:pPr>
        <w:tabs>
          <w:tab w:val="left" w:pos="4942"/>
        </w:tabs>
        <w:spacing w:before="121" w:line="345" w:lineRule="auto"/>
        <w:ind w:left="200" w:right="1800" w:firstLine="420"/>
        <w:rPr>
          <w:lang w:val="es-AR"/>
        </w:rPr>
      </w:pPr>
      <w:r>
        <w:rPr>
          <w:lang w:val="es-AR"/>
        </w:rPr>
        <w:pict w14:anchorId="6FBA4098">
          <v:group id="_x0000_s2207" style="position:absolute;left:0;text-align:left;margin-left:51.35pt;margin-top:42.35pt;width:18pt;height:18pt;z-index:-251681280;mso-position-horizontal-relative:page" coordorigin="1027,847" coordsize="360,360">
            <v:rect id="_x0000_s2210" style="position:absolute;left:1100;top:916;width:220;height:220" filled="f"/>
            <v:rect id="_x0000_s2209" style="position:absolute;left:1027;top:846;width:360;height:360" stroked="f"/>
            <v:rect id="_x0000_s2208" style="position:absolute;left:1037;top:856;width:340;height:340" filled="f" strokeweight="1pt"/>
            <w10:wrap anchorx="page"/>
          </v:group>
        </w:pict>
      </w:r>
      <w:r>
        <w:rPr>
          <w:lang w:val="es-AR"/>
        </w:rPr>
        <w:pict w14:anchorId="574CF2AA">
          <v:group id="_x0000_s2203" style="position:absolute;left:0;text-align:left;margin-left:268pt;margin-top:42.8pt;width:18pt;height:18pt;z-index:-251680256;mso-position-horizontal-relative:page" coordorigin="5360,856" coordsize="360,360">
            <v:rect id="_x0000_s2206" style="position:absolute;left:5422;top:916;width:220;height:220" filled="f"/>
            <v:rect id="_x0000_s2205" style="position:absolute;left:5360;top:855;width:360;height:360" stroked="f"/>
            <v:rect id="_x0000_s2204" style="position:absolute;left:5370;top:865;width:340;height:340" filled="f" strokeweight="1pt"/>
            <w10:wrap anchorx="page"/>
          </v:group>
        </w:pict>
      </w:r>
      <w:r w:rsidR="005815F7" w:rsidRPr="004128C5">
        <w:rPr>
          <w:lang w:val="es-AR"/>
        </w:rPr>
        <w:t>Casado/a sin hijos</w:t>
      </w:r>
      <w:r w:rsidR="00CB48E6" w:rsidRPr="004128C5">
        <w:rPr>
          <w:lang w:val="es-AR"/>
        </w:rPr>
        <w:tab/>
      </w:r>
      <w:r w:rsidR="005815F7" w:rsidRPr="004128C5">
        <w:rPr>
          <w:lang w:val="es-AR"/>
        </w:rPr>
        <w:t>Madre/</w:t>
      </w:r>
      <w:r w:rsidR="00CE2880" w:rsidRPr="004128C5">
        <w:rPr>
          <w:lang w:val="es-AR"/>
        </w:rPr>
        <w:t>padre casad</w:t>
      </w:r>
      <w:r w:rsidR="00CE2880">
        <w:rPr>
          <w:lang w:val="es-AR"/>
        </w:rPr>
        <w:t>a</w:t>
      </w:r>
      <w:r w:rsidR="005815F7" w:rsidRPr="004128C5">
        <w:rPr>
          <w:lang w:val="es-AR"/>
        </w:rPr>
        <w:t>/o o abuelo/a</w:t>
      </w:r>
    </w:p>
    <w:p w14:paraId="634EC6A2" w14:textId="1F12D460" w:rsidR="00245E1D" w:rsidRPr="004128C5" w:rsidRDefault="000D1295" w:rsidP="000D1295">
      <w:pPr>
        <w:tabs>
          <w:tab w:val="left" w:pos="4942"/>
        </w:tabs>
        <w:spacing w:before="121" w:line="345" w:lineRule="auto"/>
        <w:ind w:left="200" w:right="1800" w:firstLine="420"/>
        <w:rPr>
          <w:lang w:val="es-AR"/>
        </w:rPr>
      </w:pPr>
      <w:r w:rsidRPr="004128C5">
        <w:rPr>
          <w:lang w:val="es-AR"/>
        </w:rPr>
        <w:t>¿Alguno de sus padres o hermanos y hermanas ha asistido a la universidad?</w:t>
      </w:r>
    </w:p>
    <w:p w14:paraId="6027162F" w14:textId="1428A0EC" w:rsidR="00245E1D" w:rsidRPr="004128C5" w:rsidRDefault="000D1295">
      <w:pPr>
        <w:tabs>
          <w:tab w:val="left" w:pos="4942"/>
        </w:tabs>
        <w:spacing w:before="2"/>
        <w:ind w:left="620"/>
        <w:rPr>
          <w:lang w:val="es-AR"/>
        </w:rPr>
      </w:pPr>
      <w:r w:rsidRPr="004128C5">
        <w:rPr>
          <w:lang w:val="es-AR"/>
        </w:rPr>
        <w:t>Sí</w:t>
      </w:r>
      <w:r w:rsidR="00CB48E6" w:rsidRPr="004128C5">
        <w:rPr>
          <w:lang w:val="es-AR"/>
        </w:rPr>
        <w:tab/>
      </w:r>
      <w:r w:rsidR="00CB48E6" w:rsidRPr="004128C5">
        <w:rPr>
          <w:spacing w:val="-3"/>
          <w:lang w:val="es-AR"/>
        </w:rPr>
        <w:t>No</w:t>
      </w:r>
    </w:p>
    <w:p w14:paraId="568AE10A" w14:textId="6B98DB76" w:rsidR="00245E1D" w:rsidRPr="004128C5" w:rsidRDefault="000D1295">
      <w:pPr>
        <w:spacing w:before="122"/>
        <w:ind w:left="200"/>
        <w:rPr>
          <w:lang w:val="es-AR"/>
        </w:rPr>
      </w:pPr>
      <w:r w:rsidRPr="004128C5">
        <w:rPr>
          <w:lang w:val="es-AR"/>
        </w:rPr>
        <w:t>¿Alguno de sus padres o hermanos y hermanas tiene un título universitario?</w:t>
      </w:r>
    </w:p>
    <w:p w14:paraId="28E81FEA" w14:textId="410255CF" w:rsidR="00245E1D" w:rsidRPr="004128C5" w:rsidRDefault="00845977">
      <w:pPr>
        <w:tabs>
          <w:tab w:val="left" w:pos="4942"/>
        </w:tabs>
        <w:spacing w:before="121"/>
        <w:ind w:left="640"/>
        <w:rPr>
          <w:lang w:val="es-AR"/>
        </w:rPr>
      </w:pPr>
      <w:r>
        <w:rPr>
          <w:lang w:val="es-AR"/>
        </w:rPr>
        <w:pict w14:anchorId="3E064FE1">
          <v:group id="_x0000_s2199" style="position:absolute;left:0;text-align:left;margin-left:51.8pt;margin-top:3.4pt;width:18pt;height:18pt;z-index:251683328;mso-position-horizontal-relative:page" coordorigin="1036,68" coordsize="360,360">
            <v:rect id="_x0000_s2202" style="position:absolute;left:1100;top:140;width:220;height:220" filled="f"/>
            <v:rect id="_x0000_s2201" style="position:absolute;left:1035;top:68;width:360;height:360" stroked="f"/>
            <v:rect id="_x0000_s2200" style="position:absolute;left:1045;top:78;width:340;height:340" filled="f" strokeweight="1pt"/>
            <w10:wrap anchorx="page"/>
          </v:group>
        </w:pict>
      </w:r>
      <w:r>
        <w:rPr>
          <w:lang w:val="es-AR"/>
        </w:rPr>
        <w:pict w14:anchorId="133348B4">
          <v:group id="_x0000_s2195" style="position:absolute;left:0;text-align:left;margin-left:268pt;margin-top:3.4pt;width:18pt;height:18pt;z-index:-251679232;mso-position-horizontal-relative:page" coordorigin="5360,68" coordsize="360,360">
            <v:rect id="_x0000_s2198" style="position:absolute;left:5422;top:140;width:220;height:220" filled="f"/>
            <v:rect id="_x0000_s2197" style="position:absolute;left:5360;top:68;width:360;height:360" stroked="f"/>
            <v:rect id="_x0000_s2196" style="position:absolute;left:5370;top:78;width:340;height:340" filled="f" strokeweight="1pt"/>
            <w10:wrap anchorx="page"/>
          </v:group>
        </w:pict>
      </w:r>
      <w:r w:rsidR="000D1295" w:rsidRPr="004128C5">
        <w:rPr>
          <w:lang w:val="es-AR"/>
        </w:rPr>
        <w:t>Sí</w:t>
      </w:r>
      <w:r w:rsidR="00CB48E6" w:rsidRPr="004128C5">
        <w:rPr>
          <w:lang w:val="es-AR"/>
        </w:rPr>
        <w:tab/>
      </w:r>
      <w:r w:rsidR="00CB48E6" w:rsidRPr="004128C5">
        <w:rPr>
          <w:spacing w:val="-3"/>
          <w:lang w:val="es-AR"/>
        </w:rPr>
        <w:t>No</w:t>
      </w:r>
    </w:p>
    <w:p w14:paraId="3494A51A" w14:textId="77777777" w:rsidR="00245E1D" w:rsidRPr="004128C5" w:rsidRDefault="00245E1D">
      <w:pPr>
        <w:pStyle w:val="BodyText"/>
        <w:spacing w:before="5"/>
        <w:rPr>
          <w:lang w:val="es-AR"/>
        </w:rPr>
      </w:pPr>
    </w:p>
    <w:p w14:paraId="458EAD96" w14:textId="378A2445" w:rsidR="00245E1D" w:rsidRPr="004128C5" w:rsidRDefault="004128C5">
      <w:pPr>
        <w:ind w:left="200"/>
        <w:rPr>
          <w:b/>
          <w:sz w:val="28"/>
          <w:lang w:val="es-AR"/>
        </w:rPr>
      </w:pPr>
      <w:bookmarkStart w:id="5" w:name="Education"/>
      <w:bookmarkEnd w:id="5"/>
      <w:r w:rsidRPr="004128C5">
        <w:rPr>
          <w:b/>
          <w:color w:val="AE272E"/>
          <w:sz w:val="28"/>
          <w:lang w:val="es-AR"/>
        </w:rPr>
        <w:t>Educación</w:t>
      </w:r>
    </w:p>
    <w:p w14:paraId="0DA636DA" w14:textId="0B59C015" w:rsidR="00245E1D" w:rsidRPr="004128C5" w:rsidRDefault="00845977">
      <w:pPr>
        <w:spacing w:before="121"/>
        <w:ind w:left="200"/>
        <w:rPr>
          <w:sz w:val="24"/>
          <w:lang w:val="es-AR"/>
        </w:rPr>
      </w:pPr>
      <w:r>
        <w:rPr>
          <w:lang w:val="es-AR"/>
        </w:rPr>
        <w:pict w14:anchorId="3178CC53">
          <v:group id="_x0000_s2188" style="position:absolute;left:0;text-align:left;margin-left:267.6pt;margin-top:23.65pt;width:18pt;height:78pt;z-index:-251678208;mso-position-horizontal-relative:page" coordorigin="5352,473" coordsize="360,1560">
            <v:rect id="_x0000_s2194" style="position:absolute;left:5422;top:554;width:220;height:220" filled="f"/>
            <v:rect id="_x0000_s2193" style="position:absolute;left:5351;top:472;width:360;height:360" stroked="f"/>
            <v:rect id="_x0000_s2192" style="position:absolute;left:5422;top:944;width:220;height:221" filled="f"/>
            <v:rect id="_x0000_s2191" style="position:absolute;left:5351;top:887;width:360;height:360" stroked="f"/>
            <v:shape id="_x0000_s2190" style="position:absolute;left:5397;top:1329;width:220;height:610" coordorigin="5398,1330" coordsize="220,610" o:spt="100" adj="0,,0" path="m5398,1550r220,l5618,1330r-220,l5398,1550xm5398,1940r220,l5618,1720r-220,l5398,1940xe" filled="f">
              <v:stroke joinstyle="round"/>
              <v:formulas/>
              <v:path arrowok="t" o:connecttype="segments"/>
            </v:shape>
            <v:shape id="_x0000_s2189" style="position:absolute;left:5351;top:1292;width:360;height:740" coordorigin="5352,1293" coordsize="360,740" o:spt="100" adj="0,,0" path="m5712,1673r-360,l5352,2033r360,l5712,1673t,-380l5352,1293r,360l5712,1653r,-360e" stroked="f">
              <v:stroke joinstyle="round"/>
              <v:formulas/>
              <v:path arrowok="t" o:connecttype="segments"/>
            </v:shape>
            <w10:wrap anchorx="page"/>
          </v:group>
        </w:pict>
      </w:r>
      <w:r>
        <w:rPr>
          <w:lang w:val="es-AR"/>
        </w:rPr>
        <w:pict w14:anchorId="02436911">
          <v:shape id="_x0000_s2187" type="#_x0000_t202" style="position:absolute;left:0;text-align:left;margin-left:267.6pt;margin-top:23.65pt;width:18.5pt;height:78pt;z-index:251689472;mso-position-horizontal-relative:page" filled="f" stroked="f">
            <v:textbox inset="0,0,0,0">
              <w:txbxContent>
                <w:tbl>
                  <w:tblPr>
                    <w:tblW w:w="0" w:type="auto"/>
                    <w:tblInd w:w="10" w:type="dxa"/>
                    <w:tblBorders>
                      <w:top w:val="single" w:sz="8" w:space="0" w:color="000000"/>
                      <w:left w:val="single" w:sz="8" w:space="0" w:color="000000"/>
                      <w:bottom w:val="single" w:sz="8" w:space="0" w:color="000000"/>
                      <w:right w:val="single" w:sz="8" w:space="0" w:color="000000"/>
                      <w:insideH w:val="single" w:sz="8" w:space="0" w:color="000000"/>
                      <w:insideV w:val="single" w:sz="8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340"/>
                  </w:tblGrid>
                  <w:tr w:rsidR="00245E1D" w14:paraId="7AC9C7D0" w14:textId="77777777">
                    <w:trPr>
                      <w:trHeight w:val="357"/>
                    </w:trPr>
                    <w:tc>
                      <w:tcPr>
                        <w:tcW w:w="340" w:type="dxa"/>
                      </w:tcPr>
                      <w:p w14:paraId="177B932C" w14:textId="77777777" w:rsidR="00245E1D" w:rsidRDefault="00245E1D">
                        <w:pPr>
                          <w:pStyle w:val="TableParagraph"/>
                          <w:ind w:left="0"/>
                          <w:rPr>
                            <w:rFonts w:ascii="Times New Roman"/>
                          </w:rPr>
                        </w:pPr>
                      </w:p>
                    </w:tc>
                  </w:tr>
                  <w:tr w:rsidR="00245E1D" w14:paraId="5F60AC6F" w14:textId="77777777">
                    <w:trPr>
                      <w:trHeight w:val="390"/>
                    </w:trPr>
                    <w:tc>
                      <w:tcPr>
                        <w:tcW w:w="340" w:type="dxa"/>
                      </w:tcPr>
                      <w:p w14:paraId="2A0365AF" w14:textId="77777777" w:rsidR="00245E1D" w:rsidRDefault="00245E1D">
                        <w:pPr>
                          <w:pStyle w:val="TableParagraph"/>
                          <w:ind w:left="0"/>
                          <w:rPr>
                            <w:rFonts w:ascii="Times New Roman"/>
                          </w:rPr>
                        </w:pPr>
                      </w:p>
                    </w:tc>
                  </w:tr>
                  <w:tr w:rsidR="00245E1D" w14:paraId="6EE2A916" w14:textId="77777777">
                    <w:trPr>
                      <w:trHeight w:val="352"/>
                    </w:trPr>
                    <w:tc>
                      <w:tcPr>
                        <w:tcW w:w="340" w:type="dxa"/>
                        <w:tcBorders>
                          <w:bottom w:val="double" w:sz="3" w:space="0" w:color="000000"/>
                        </w:tcBorders>
                      </w:tcPr>
                      <w:p w14:paraId="1AC41191" w14:textId="77777777" w:rsidR="00245E1D" w:rsidRDefault="00245E1D">
                        <w:pPr>
                          <w:pStyle w:val="TableParagraph"/>
                          <w:ind w:left="0"/>
                          <w:rPr>
                            <w:rFonts w:ascii="Times New Roman"/>
                          </w:rPr>
                        </w:pPr>
                      </w:p>
                    </w:tc>
                  </w:tr>
                  <w:tr w:rsidR="00245E1D" w14:paraId="568E1928" w14:textId="77777777">
                    <w:trPr>
                      <w:trHeight w:val="319"/>
                    </w:trPr>
                    <w:tc>
                      <w:tcPr>
                        <w:tcW w:w="340" w:type="dxa"/>
                        <w:tcBorders>
                          <w:top w:val="double" w:sz="3" w:space="0" w:color="000000"/>
                        </w:tcBorders>
                      </w:tcPr>
                      <w:p w14:paraId="087DA0CA" w14:textId="77777777" w:rsidR="00245E1D" w:rsidRDefault="00245E1D">
                        <w:pPr>
                          <w:pStyle w:val="TableParagraph"/>
                          <w:ind w:left="0"/>
                          <w:rPr>
                            <w:rFonts w:ascii="Times New Roman"/>
                          </w:rPr>
                        </w:pPr>
                      </w:p>
                    </w:tc>
                  </w:tr>
                </w:tbl>
                <w:p w14:paraId="24680114" w14:textId="77777777" w:rsidR="00245E1D" w:rsidRDefault="00245E1D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bookmarkStart w:id="6" w:name="Please_check_the_box_that_best_describes"/>
      <w:bookmarkEnd w:id="6"/>
      <w:r w:rsidR="009A1470" w:rsidRPr="004128C5">
        <w:rPr>
          <w:color w:val="001644"/>
          <w:sz w:val="24"/>
          <w:lang w:val="es-AR"/>
        </w:rPr>
        <w:t>Marque la casilla que mejor describa su historial educativo:</w:t>
      </w:r>
    </w:p>
    <w:p w14:paraId="3C92F720" w14:textId="54EC2ACD" w:rsidR="00245E1D" w:rsidRPr="004128C5" w:rsidRDefault="00845977">
      <w:pPr>
        <w:tabs>
          <w:tab w:val="left" w:pos="4892"/>
          <w:tab w:val="left" w:pos="8844"/>
        </w:tabs>
        <w:spacing w:before="122"/>
        <w:ind w:left="620"/>
        <w:rPr>
          <w:lang w:val="es-AR"/>
        </w:rPr>
      </w:pPr>
      <w:r>
        <w:rPr>
          <w:lang w:val="es-AR"/>
        </w:rPr>
        <w:pict w14:anchorId="6F226DA4">
          <v:group id="_x0000_s2177" style="position:absolute;left:0;text-align:left;margin-left:51.35pt;margin-top:4.3pt;width:18pt;height:56.45pt;z-index:251684352;mso-position-horizontal-relative:page" coordorigin="1027,86" coordsize="360,1129">
            <v:rect id="_x0000_s2186" style="position:absolute;left:1100;top:141;width:220;height:220" filled="f"/>
            <v:rect id="_x0000_s2185" style="position:absolute;left:1027;top:85;width:360;height:360" stroked="f"/>
            <v:rect id="_x0000_s2184" style="position:absolute;left:1037;top:95;width:340;height:340" filled="f" strokeweight="1pt"/>
            <v:rect id="_x0000_s2183" style="position:absolute;left:1100;top:531;width:220;height:221" filled="f"/>
            <v:rect id="_x0000_s2182" style="position:absolute;left:1027;top:465;width:360;height:360" stroked="f"/>
            <v:rect id="_x0000_s2181" style="position:absolute;left:1037;top:475;width:340;height:340" filled="f" strokeweight="1pt"/>
            <v:rect id="_x0000_s2180" style="position:absolute;left:1100;top:916;width:220;height:220" filled="f"/>
            <v:rect id="_x0000_s2179" style="position:absolute;left:1027;top:853;width:360;height:360" stroked="f"/>
            <v:rect id="_x0000_s2178" style="position:absolute;left:1037;top:863;width:340;height:340" filled="f" strokeweight="1pt"/>
            <w10:wrap anchorx="page"/>
          </v:group>
        </w:pict>
      </w:r>
      <w:r w:rsidR="009A1470" w:rsidRPr="004128C5">
        <w:rPr>
          <w:lang w:val="es-AR"/>
        </w:rPr>
        <w:t xml:space="preserve"> Sin diploma de escuela secundaria</w:t>
      </w:r>
      <w:r w:rsidR="00CB48E6" w:rsidRPr="004128C5">
        <w:rPr>
          <w:lang w:val="es-AR"/>
        </w:rPr>
        <w:tab/>
      </w:r>
      <w:r w:rsidR="009A1470" w:rsidRPr="004128C5">
        <w:rPr>
          <w:lang w:val="es-AR"/>
        </w:rPr>
        <w:t xml:space="preserve"> T</w:t>
      </w:r>
      <w:r w:rsidR="004128C5">
        <w:rPr>
          <w:lang w:val="es-AR"/>
        </w:rPr>
        <w:t>í</w:t>
      </w:r>
      <w:r w:rsidR="009A1470" w:rsidRPr="004128C5">
        <w:rPr>
          <w:lang w:val="es-AR"/>
        </w:rPr>
        <w:t>tulo Técnico</w:t>
      </w:r>
      <w:r w:rsidR="00CB48E6" w:rsidRPr="004128C5">
        <w:rPr>
          <w:spacing w:val="-3"/>
          <w:lang w:val="es-AR"/>
        </w:rPr>
        <w:t xml:space="preserve"> </w:t>
      </w:r>
      <w:r w:rsidR="00CB48E6" w:rsidRPr="004128C5">
        <w:rPr>
          <w:lang w:val="es-AR"/>
        </w:rPr>
        <w:t>(</w:t>
      </w:r>
      <w:r w:rsidR="009A1470" w:rsidRPr="004128C5">
        <w:rPr>
          <w:lang w:val="es-AR"/>
        </w:rPr>
        <w:t>Especialidad</w:t>
      </w:r>
      <w:r w:rsidR="00CB48E6" w:rsidRPr="004128C5">
        <w:rPr>
          <w:lang w:val="es-AR"/>
        </w:rPr>
        <w:t>:</w:t>
      </w:r>
      <w:r w:rsidR="00CB48E6" w:rsidRPr="004128C5">
        <w:rPr>
          <w:u w:val="single"/>
          <w:lang w:val="es-AR"/>
        </w:rPr>
        <w:t xml:space="preserve"> </w:t>
      </w:r>
      <w:r w:rsidR="00CB48E6" w:rsidRPr="004128C5">
        <w:rPr>
          <w:u w:val="single"/>
          <w:lang w:val="es-AR"/>
        </w:rPr>
        <w:tab/>
      </w:r>
      <w:r w:rsidR="00CB48E6" w:rsidRPr="004128C5">
        <w:rPr>
          <w:lang w:val="es-AR"/>
        </w:rPr>
        <w:t>)</w:t>
      </w:r>
    </w:p>
    <w:p w14:paraId="6D1F6DB9" w14:textId="2F8030CE" w:rsidR="00245E1D" w:rsidRPr="004128C5" w:rsidRDefault="009A1470">
      <w:pPr>
        <w:tabs>
          <w:tab w:val="left" w:pos="4942"/>
          <w:tab w:val="left" w:pos="8955"/>
        </w:tabs>
        <w:spacing w:before="121"/>
        <w:ind w:left="620"/>
        <w:rPr>
          <w:lang w:val="es-AR"/>
        </w:rPr>
      </w:pPr>
      <w:r w:rsidRPr="004128C5">
        <w:rPr>
          <w:lang w:val="es-AR"/>
        </w:rPr>
        <w:t xml:space="preserve">Diploma de escuela secundaria </w:t>
      </w:r>
      <w:r w:rsidR="00CB48E6" w:rsidRPr="004128C5">
        <w:rPr>
          <w:lang w:val="es-AR"/>
        </w:rPr>
        <w:t>/</w:t>
      </w:r>
      <w:r w:rsidR="00CB48E6" w:rsidRPr="004128C5">
        <w:rPr>
          <w:spacing w:val="-3"/>
          <w:lang w:val="es-AR"/>
        </w:rPr>
        <w:t xml:space="preserve"> </w:t>
      </w:r>
      <w:r w:rsidR="00CB48E6" w:rsidRPr="004128C5">
        <w:rPr>
          <w:lang w:val="es-AR"/>
        </w:rPr>
        <w:t>GED</w:t>
      </w:r>
      <w:r w:rsidR="00CB48E6" w:rsidRPr="004128C5">
        <w:rPr>
          <w:lang w:val="es-AR"/>
        </w:rPr>
        <w:tab/>
      </w:r>
      <w:r w:rsidRPr="004128C5">
        <w:rPr>
          <w:lang w:val="es-AR"/>
        </w:rPr>
        <w:t>Licenciatura</w:t>
      </w:r>
      <w:r w:rsidR="00CB48E6" w:rsidRPr="004128C5">
        <w:rPr>
          <w:spacing w:val="-1"/>
          <w:lang w:val="es-AR"/>
        </w:rPr>
        <w:t xml:space="preserve"> </w:t>
      </w:r>
      <w:r w:rsidR="00CB48E6" w:rsidRPr="004128C5">
        <w:rPr>
          <w:lang w:val="es-AR"/>
        </w:rPr>
        <w:t>(</w:t>
      </w:r>
      <w:r w:rsidRPr="004128C5">
        <w:rPr>
          <w:lang w:val="es-AR"/>
        </w:rPr>
        <w:t>Especialidad:</w:t>
      </w:r>
      <w:r w:rsidR="00CB48E6" w:rsidRPr="004128C5">
        <w:rPr>
          <w:u w:val="single"/>
          <w:lang w:val="es-AR"/>
        </w:rPr>
        <w:t xml:space="preserve"> </w:t>
      </w:r>
      <w:r w:rsidR="00CB48E6" w:rsidRPr="004128C5">
        <w:rPr>
          <w:u w:val="single"/>
          <w:lang w:val="es-AR"/>
        </w:rPr>
        <w:tab/>
      </w:r>
      <w:r w:rsidR="00CB48E6" w:rsidRPr="004128C5">
        <w:rPr>
          <w:lang w:val="es-AR"/>
        </w:rPr>
        <w:t>)</w:t>
      </w:r>
    </w:p>
    <w:p w14:paraId="69C15002" w14:textId="32647CC4" w:rsidR="00245E1D" w:rsidRPr="004128C5" w:rsidRDefault="009A1470">
      <w:pPr>
        <w:tabs>
          <w:tab w:val="left" w:pos="4867"/>
          <w:tab w:val="left" w:pos="8735"/>
        </w:tabs>
        <w:spacing w:before="117" w:line="348" w:lineRule="auto"/>
        <w:ind w:left="4867" w:right="1815" w:hanging="4248"/>
        <w:rPr>
          <w:lang w:val="es-AR"/>
        </w:rPr>
      </w:pPr>
      <w:r w:rsidRPr="004128C5">
        <w:rPr>
          <w:lang w:val="es-AR"/>
        </w:rPr>
        <w:t>Certificado de 1 a</w:t>
      </w:r>
      <w:r w:rsidR="004128C5">
        <w:rPr>
          <w:lang w:val="es-AR"/>
        </w:rPr>
        <w:t>ñ</w:t>
      </w:r>
      <w:r w:rsidRPr="004128C5">
        <w:rPr>
          <w:lang w:val="es-AR"/>
        </w:rPr>
        <w:t>o</w:t>
      </w:r>
      <w:r w:rsidRPr="004128C5">
        <w:rPr>
          <w:lang w:val="es-AR"/>
        </w:rPr>
        <w:tab/>
        <w:t xml:space="preserve"> Maestría </w:t>
      </w:r>
      <w:r w:rsidR="00CB48E6" w:rsidRPr="004128C5">
        <w:rPr>
          <w:lang w:val="es-AR"/>
        </w:rPr>
        <w:t>(</w:t>
      </w:r>
      <w:r w:rsidRPr="004128C5">
        <w:rPr>
          <w:lang w:val="es-AR"/>
        </w:rPr>
        <w:t>Especialidad:</w:t>
      </w:r>
      <w:r w:rsidRPr="004128C5">
        <w:rPr>
          <w:u w:val="single"/>
          <w:lang w:val="es-AR"/>
        </w:rPr>
        <w:t xml:space="preserve"> </w:t>
      </w:r>
      <w:r w:rsidR="00CB48E6" w:rsidRPr="004128C5">
        <w:rPr>
          <w:u w:val="single"/>
          <w:lang w:val="es-AR"/>
        </w:rPr>
        <w:t xml:space="preserve"> </w:t>
      </w:r>
      <w:r w:rsidR="00CE2880" w:rsidRPr="004128C5">
        <w:rPr>
          <w:u w:val="single"/>
          <w:lang w:val="es-AR"/>
        </w:rPr>
        <w:tab/>
      </w:r>
      <w:r w:rsidR="00CE2880" w:rsidRPr="004128C5">
        <w:rPr>
          <w:spacing w:val="-17"/>
          <w:lang w:val="es-AR"/>
        </w:rPr>
        <w:t xml:space="preserve">)  </w:t>
      </w:r>
      <w:r w:rsidRPr="004128C5">
        <w:rPr>
          <w:spacing w:val="-17"/>
          <w:lang w:val="es-AR"/>
        </w:rPr>
        <w:t xml:space="preserve">     </w:t>
      </w:r>
      <w:r w:rsidR="00CB48E6" w:rsidRPr="004128C5">
        <w:rPr>
          <w:lang w:val="es-AR"/>
        </w:rPr>
        <w:t>Doctor</w:t>
      </w:r>
      <w:r w:rsidRPr="004128C5">
        <w:rPr>
          <w:lang w:val="es-AR"/>
        </w:rPr>
        <w:t>ado</w:t>
      </w:r>
    </w:p>
    <w:p w14:paraId="38275C08" w14:textId="07C1B728" w:rsidR="00245E1D" w:rsidRPr="004128C5" w:rsidRDefault="00845977">
      <w:pPr>
        <w:spacing w:line="290" w:lineRule="exact"/>
        <w:ind w:left="200"/>
        <w:rPr>
          <w:sz w:val="24"/>
          <w:lang w:val="es-AR"/>
        </w:rPr>
      </w:pPr>
      <w:r>
        <w:rPr>
          <w:lang w:val="es-AR"/>
        </w:rPr>
        <w:pict w14:anchorId="16D51CD3">
          <v:rect id="_x0000_s2176" style="position:absolute;left:0;text-align:left;margin-left:55.05pt;margin-top:21.55pt;width:11pt;height:11.05pt;z-index:251685376;mso-position-horizontal-relative:page" filled="f">
            <w10:wrap anchorx="page"/>
          </v:rect>
        </w:pict>
      </w:r>
      <w:r>
        <w:rPr>
          <w:lang w:val="es-AR"/>
        </w:rPr>
        <w:pict w14:anchorId="08BF98F5">
          <v:rect id="_x0000_s2175" style="position:absolute;left:0;text-align:left;margin-left:235.1pt;margin-top:21.55pt;width:11pt;height:11.05pt;z-index:-251677184;mso-position-horizontal-relative:page" filled="f">
            <w10:wrap anchorx="page"/>
          </v:rect>
        </w:pict>
      </w:r>
      <w:r>
        <w:rPr>
          <w:lang w:val="es-AR"/>
        </w:rPr>
        <w:pict w14:anchorId="395B9B5D">
          <v:rect id="_x0000_s2174" style="position:absolute;left:0;text-align:left;margin-left:377.9pt;margin-top:21.55pt;width:11.05pt;height:11.05pt;z-index:-251676160;mso-position-horizontal-relative:page" filled="f">
            <w10:wrap anchorx="page"/>
          </v:rect>
        </w:pict>
      </w:r>
      <w:r>
        <w:rPr>
          <w:lang w:val="es-AR"/>
        </w:rPr>
        <w:pict w14:anchorId="0A6406A5">
          <v:rect id="_x0000_s2173" style="position:absolute;left:0;text-align:left;margin-left:55.05pt;margin-top:41.05pt;width:11pt;height:11pt;z-index:251686400;mso-position-horizontal-relative:page" filled="f">
            <w10:wrap anchorx="page"/>
          </v:rect>
        </w:pict>
      </w:r>
      <w:r>
        <w:rPr>
          <w:lang w:val="es-AR"/>
        </w:rPr>
        <w:pict w14:anchorId="3A5FA2D6">
          <v:rect id="_x0000_s2172" style="position:absolute;left:0;text-align:left;margin-left:235.1pt;margin-top:41.05pt;width:11pt;height:11pt;z-index:-251675136;mso-position-horizontal-relative:page" filled="f">
            <w10:wrap anchorx="page"/>
          </v:rect>
        </w:pict>
      </w:r>
      <w:r>
        <w:rPr>
          <w:lang w:val="es-AR"/>
        </w:rPr>
        <w:pict w14:anchorId="01F6BCBE">
          <v:rect id="_x0000_s2171" style="position:absolute;left:0;text-align:left;margin-left:379.15pt;margin-top:41.05pt;width:11.05pt;height:11pt;z-index:-251674112;mso-position-horizontal-relative:page" filled="f">
            <w10:wrap anchorx="page"/>
          </v:rect>
        </w:pict>
      </w:r>
      <w:bookmarkStart w:id="7" w:name="Which_of_the_following_credentials_and_s"/>
      <w:bookmarkEnd w:id="7"/>
      <w:r w:rsidR="00336CEE" w:rsidRPr="004128C5">
        <w:rPr>
          <w:color w:val="001644"/>
          <w:sz w:val="24"/>
          <w:lang w:val="es-AR"/>
        </w:rPr>
        <w:t>¿Cuáles de las siguientes credenciales y especializaciones posee actualmente?</w:t>
      </w:r>
    </w:p>
    <w:p w14:paraId="590269AF" w14:textId="77777777" w:rsidR="00245E1D" w:rsidRPr="004128C5" w:rsidRDefault="00245E1D">
      <w:pPr>
        <w:pStyle w:val="BodyText"/>
        <w:spacing w:before="2"/>
        <w:rPr>
          <w:sz w:val="8"/>
          <w:lang w:val="es-AR"/>
        </w:rPr>
      </w:pPr>
    </w:p>
    <w:tbl>
      <w:tblPr>
        <w:tblW w:w="0" w:type="auto"/>
        <w:tblInd w:w="57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57"/>
        <w:gridCol w:w="2833"/>
        <w:gridCol w:w="3568"/>
      </w:tblGrid>
      <w:tr w:rsidR="00245E1D" w:rsidRPr="00AB03D6" w14:paraId="7504A276" w14:textId="77777777">
        <w:trPr>
          <w:trHeight w:val="371"/>
        </w:trPr>
        <w:tc>
          <w:tcPr>
            <w:tcW w:w="3157" w:type="dxa"/>
          </w:tcPr>
          <w:p w14:paraId="4C9D430D" w14:textId="44151F7C" w:rsidR="00245E1D" w:rsidRPr="004128C5" w:rsidRDefault="00CB48E6">
            <w:pPr>
              <w:pStyle w:val="TableParagraph"/>
              <w:spacing w:before="22"/>
              <w:ind w:left="50"/>
              <w:rPr>
                <w:lang w:val="es-AR"/>
              </w:rPr>
            </w:pPr>
            <w:r w:rsidRPr="004128C5">
              <w:rPr>
                <w:lang w:val="es-AR"/>
              </w:rPr>
              <w:t xml:space="preserve">CDA: </w:t>
            </w:r>
            <w:r w:rsidR="00336CEE" w:rsidRPr="004128C5">
              <w:rPr>
                <w:lang w:val="es-AR"/>
              </w:rPr>
              <w:t>Bebes/</w:t>
            </w:r>
            <w:r w:rsidR="004128C5" w:rsidRPr="004128C5">
              <w:rPr>
                <w:lang w:val="es-AR"/>
              </w:rPr>
              <w:t>Niños</w:t>
            </w:r>
          </w:p>
        </w:tc>
        <w:tc>
          <w:tcPr>
            <w:tcW w:w="2833" w:type="dxa"/>
          </w:tcPr>
          <w:p w14:paraId="482239D1" w14:textId="77CA6567" w:rsidR="00245E1D" w:rsidRPr="004128C5" w:rsidRDefault="00CB48E6">
            <w:pPr>
              <w:pStyle w:val="TableParagraph"/>
              <w:spacing w:before="22"/>
              <w:ind w:left="494"/>
              <w:rPr>
                <w:lang w:val="es-AR"/>
              </w:rPr>
            </w:pPr>
            <w:r w:rsidRPr="004128C5">
              <w:rPr>
                <w:lang w:val="es-AR"/>
              </w:rPr>
              <w:t xml:space="preserve">CDA: </w:t>
            </w:r>
            <w:r w:rsidR="00336CEE" w:rsidRPr="004128C5">
              <w:rPr>
                <w:lang w:val="es-AR"/>
              </w:rPr>
              <w:t>Visitas al Hogar</w:t>
            </w:r>
          </w:p>
        </w:tc>
        <w:tc>
          <w:tcPr>
            <w:tcW w:w="3568" w:type="dxa"/>
          </w:tcPr>
          <w:p w14:paraId="6410D693" w14:textId="0E865F23" w:rsidR="00245E1D" w:rsidRPr="004128C5" w:rsidRDefault="004128C5" w:rsidP="00336CEE">
            <w:pPr>
              <w:pStyle w:val="TableParagraph"/>
              <w:spacing w:before="22"/>
              <w:ind w:left="467" w:right="-392"/>
              <w:rPr>
                <w:lang w:val="es-AR"/>
              </w:rPr>
            </w:pPr>
            <w:r>
              <w:rPr>
                <w:lang w:val="es-AR"/>
              </w:rPr>
              <w:t xml:space="preserve"> </w:t>
            </w:r>
            <w:r w:rsidR="00336CEE" w:rsidRPr="004128C5">
              <w:rPr>
                <w:lang w:val="es-AR"/>
              </w:rPr>
              <w:t>Post BA (</w:t>
            </w:r>
            <w:r w:rsidR="00336CEE" w:rsidRPr="004128C5">
              <w:rPr>
                <w:sz w:val="18"/>
                <w:szCs w:val="18"/>
                <w:lang w:val="es-AR"/>
              </w:rPr>
              <w:t>Licencia de Enseñanza Estatal)</w:t>
            </w:r>
          </w:p>
        </w:tc>
      </w:tr>
      <w:tr w:rsidR="00245E1D" w:rsidRPr="004128C5" w14:paraId="6736D912" w14:textId="77777777">
        <w:trPr>
          <w:trHeight w:val="390"/>
        </w:trPr>
        <w:tc>
          <w:tcPr>
            <w:tcW w:w="3157" w:type="dxa"/>
          </w:tcPr>
          <w:p w14:paraId="4DD979A2" w14:textId="71C9348C" w:rsidR="00245E1D" w:rsidRPr="004128C5" w:rsidRDefault="00CB48E6">
            <w:pPr>
              <w:pStyle w:val="TableParagraph"/>
              <w:spacing w:before="40"/>
              <w:ind w:left="50"/>
              <w:rPr>
                <w:lang w:val="es-AR"/>
              </w:rPr>
            </w:pPr>
            <w:r w:rsidRPr="004128C5">
              <w:rPr>
                <w:lang w:val="es-AR"/>
              </w:rPr>
              <w:t>CDA: Pre</w:t>
            </w:r>
            <w:r w:rsidR="00336CEE" w:rsidRPr="004128C5">
              <w:rPr>
                <w:lang w:val="es-AR"/>
              </w:rPr>
              <w:t>escolar</w:t>
            </w:r>
          </w:p>
        </w:tc>
        <w:tc>
          <w:tcPr>
            <w:tcW w:w="2833" w:type="dxa"/>
          </w:tcPr>
          <w:p w14:paraId="2B1C23EE" w14:textId="1C951B6C" w:rsidR="00245E1D" w:rsidRPr="004128C5" w:rsidRDefault="00336CEE">
            <w:pPr>
              <w:pStyle w:val="TableParagraph"/>
              <w:spacing w:before="40"/>
              <w:ind w:left="494"/>
              <w:rPr>
                <w:lang w:val="es-AR"/>
              </w:rPr>
            </w:pPr>
            <w:r w:rsidRPr="004128C5">
              <w:rPr>
                <w:lang w:val="es-AR"/>
              </w:rPr>
              <w:t>Especialización: Bilingüe</w:t>
            </w:r>
          </w:p>
        </w:tc>
        <w:tc>
          <w:tcPr>
            <w:tcW w:w="3568" w:type="dxa"/>
          </w:tcPr>
          <w:p w14:paraId="719B2066" w14:textId="2093CE50" w:rsidR="00245E1D" w:rsidRPr="004128C5" w:rsidRDefault="00CB48E6">
            <w:pPr>
              <w:pStyle w:val="TableParagraph"/>
              <w:tabs>
                <w:tab w:val="left" w:pos="3519"/>
              </w:tabs>
              <w:spacing w:before="40"/>
              <w:ind w:left="543"/>
              <w:rPr>
                <w:lang w:val="es-AR"/>
              </w:rPr>
            </w:pPr>
            <w:r w:rsidRPr="004128C5">
              <w:rPr>
                <w:lang w:val="es-AR"/>
              </w:rPr>
              <w:t>Ot</w:t>
            </w:r>
            <w:r w:rsidR="00336CEE" w:rsidRPr="004128C5">
              <w:rPr>
                <w:lang w:val="es-AR"/>
              </w:rPr>
              <w:t>ro</w:t>
            </w:r>
            <w:r w:rsidRPr="004128C5">
              <w:rPr>
                <w:lang w:val="es-AR"/>
              </w:rPr>
              <w:t xml:space="preserve">: </w:t>
            </w:r>
            <w:r w:rsidRPr="004128C5">
              <w:rPr>
                <w:u w:val="single"/>
                <w:lang w:val="es-AR"/>
              </w:rPr>
              <w:t xml:space="preserve"> </w:t>
            </w:r>
            <w:r w:rsidRPr="004128C5">
              <w:rPr>
                <w:u w:val="single"/>
                <w:lang w:val="es-AR"/>
              </w:rPr>
              <w:tab/>
            </w:r>
          </w:p>
        </w:tc>
      </w:tr>
      <w:tr w:rsidR="00245E1D" w:rsidRPr="004128C5" w14:paraId="60D8E414" w14:textId="77777777">
        <w:trPr>
          <w:trHeight w:val="355"/>
        </w:trPr>
        <w:tc>
          <w:tcPr>
            <w:tcW w:w="3157" w:type="dxa"/>
          </w:tcPr>
          <w:p w14:paraId="3E3276A8" w14:textId="4A1487D7" w:rsidR="00245E1D" w:rsidRPr="004128C5" w:rsidRDefault="00CB48E6">
            <w:pPr>
              <w:pStyle w:val="TableParagraph"/>
              <w:spacing w:before="40" w:line="264" w:lineRule="exact"/>
              <w:ind w:left="50"/>
              <w:rPr>
                <w:lang w:val="es-AR"/>
              </w:rPr>
            </w:pPr>
            <w:r w:rsidRPr="004128C5">
              <w:rPr>
                <w:lang w:val="es-AR"/>
              </w:rPr>
              <w:t xml:space="preserve">CDA: </w:t>
            </w:r>
            <w:r w:rsidR="00336CEE" w:rsidRPr="004128C5">
              <w:rPr>
                <w:lang w:val="es-AR"/>
              </w:rPr>
              <w:t xml:space="preserve">Hogar de Cuidado Infantil </w:t>
            </w:r>
          </w:p>
        </w:tc>
        <w:tc>
          <w:tcPr>
            <w:tcW w:w="2833" w:type="dxa"/>
          </w:tcPr>
          <w:p w14:paraId="30FEF32F" w14:textId="2A812BF1" w:rsidR="00245E1D" w:rsidRPr="004128C5" w:rsidRDefault="00336CEE">
            <w:pPr>
              <w:pStyle w:val="TableParagraph"/>
              <w:spacing w:before="40" w:line="264" w:lineRule="exact"/>
              <w:ind w:left="494"/>
              <w:rPr>
                <w:lang w:val="es-AR"/>
              </w:rPr>
            </w:pPr>
            <w:r w:rsidRPr="004128C5">
              <w:rPr>
                <w:lang w:val="es-AR"/>
              </w:rPr>
              <w:t>Credencial del Estado</w:t>
            </w:r>
          </w:p>
        </w:tc>
        <w:tc>
          <w:tcPr>
            <w:tcW w:w="3568" w:type="dxa"/>
          </w:tcPr>
          <w:p w14:paraId="3FC417FC" w14:textId="77777777" w:rsidR="00245E1D" w:rsidRPr="004128C5" w:rsidRDefault="00245E1D">
            <w:pPr>
              <w:pStyle w:val="TableParagraph"/>
              <w:ind w:left="0"/>
              <w:rPr>
                <w:rFonts w:ascii="Times New Roman"/>
                <w:lang w:val="es-AR"/>
              </w:rPr>
            </w:pPr>
          </w:p>
        </w:tc>
      </w:tr>
    </w:tbl>
    <w:p w14:paraId="7BB2C2AE" w14:textId="6931885A" w:rsidR="00245E1D" w:rsidRPr="004128C5" w:rsidRDefault="00845977">
      <w:pPr>
        <w:spacing w:before="71"/>
        <w:ind w:left="200"/>
        <w:rPr>
          <w:sz w:val="24"/>
          <w:lang w:val="es-AR"/>
        </w:rPr>
      </w:pPr>
      <w:r>
        <w:rPr>
          <w:lang w:val="es-AR"/>
        </w:rPr>
        <w:pict w14:anchorId="71B3860F">
          <v:rect id="_x0000_s2170" style="position:absolute;left:0;text-align:left;margin-left:55.05pt;margin-top:-14.75pt;width:11pt;height:11pt;z-index:251687424;mso-position-horizontal-relative:page;mso-position-vertical-relative:text" filled="f">
            <w10:wrap anchorx="page"/>
          </v:rect>
        </w:pict>
      </w:r>
      <w:r>
        <w:rPr>
          <w:lang w:val="es-AR"/>
        </w:rPr>
        <w:pict w14:anchorId="0F2AE0C5">
          <v:rect id="_x0000_s2169" style="position:absolute;left:0;text-align:left;margin-left:235.1pt;margin-top:-14.75pt;width:11pt;height:11pt;z-index:-251673088;mso-position-horizontal-relative:page;mso-position-vertical-relative:text" filled="f">
            <w10:wrap anchorx="page"/>
          </v:rect>
        </w:pict>
      </w:r>
      <w:r>
        <w:rPr>
          <w:lang w:val="es-AR"/>
        </w:rPr>
        <w:pict w14:anchorId="7AFD9E95">
          <v:rect id="_x0000_s2168" style="position:absolute;left:0;text-align:left;margin-left:60.55pt;margin-top:24.95pt;width:12.25pt;height:12.3pt;z-index:-251672064;mso-position-horizontal-relative:page;mso-position-vertical-relative:text" filled="f">
            <w10:wrap anchorx="page"/>
          </v:rect>
        </w:pict>
      </w:r>
      <w:r>
        <w:rPr>
          <w:lang w:val="es-AR"/>
        </w:rPr>
        <w:pict w14:anchorId="6EB9C318">
          <v:rect id="_x0000_s2167" style="position:absolute;left:0;text-align:left;margin-left:312.4pt;margin-top:25.2pt;width:11pt;height:11.05pt;z-index:-251671040;mso-position-horizontal-relative:page;mso-position-vertical-relative:text" filled="f">
            <w10:wrap anchorx="page"/>
          </v:rect>
        </w:pict>
      </w:r>
      <w:r>
        <w:rPr>
          <w:lang w:val="es-AR"/>
        </w:rPr>
        <w:pict w14:anchorId="677E716B">
          <v:rect id="_x0000_s2166" style="position:absolute;left:0;text-align:left;margin-left:60.55pt;margin-top:58.5pt;width:11pt;height:11pt;z-index:-251670016;mso-position-horizontal-relative:page;mso-position-vertical-relative:text" filled="f">
            <w10:wrap anchorx="page"/>
          </v:rect>
        </w:pict>
      </w:r>
      <w:r>
        <w:rPr>
          <w:lang w:val="es-AR"/>
        </w:rPr>
        <w:pict w14:anchorId="78D1FFE4">
          <v:rect id="_x0000_s2165" style="position:absolute;left:0;text-align:left;margin-left:312.4pt;margin-top:58.5pt;width:11pt;height:11pt;z-index:-251668992;mso-position-horizontal-relative:page;mso-position-vertical-relative:text" filled="f">
            <w10:wrap anchorx="page"/>
          </v:rect>
        </w:pict>
      </w:r>
      <w:r>
        <w:rPr>
          <w:lang w:val="es-AR"/>
        </w:rPr>
        <w:pict w14:anchorId="2B52CEDB">
          <v:rect id="_x0000_s2164" style="position:absolute;left:0;text-align:left;margin-left:60.55pt;margin-top:85pt;width:11pt;height:11pt;z-index:-251667968;mso-position-horizontal-relative:page;mso-position-vertical-relative:text" filled="f">
            <w10:wrap anchorx="page"/>
          </v:rect>
        </w:pict>
      </w:r>
      <w:r>
        <w:rPr>
          <w:lang w:val="es-AR"/>
        </w:rPr>
        <w:pict w14:anchorId="22D6794F">
          <v:rect id="_x0000_s2163" style="position:absolute;left:0;text-align:left;margin-left:312.4pt;margin-top:85pt;width:11pt;height:11pt;z-index:-251666944;mso-position-horizontal-relative:page;mso-position-vertical-relative:text" filled="f">
            <w10:wrap anchorx="page"/>
          </v:rect>
        </w:pict>
      </w:r>
      <w:bookmarkStart w:id="8" w:name="Please_check_one_that_best_describes_you"/>
      <w:bookmarkEnd w:id="8"/>
      <w:r w:rsidR="00F14594" w:rsidRPr="004128C5">
        <w:rPr>
          <w:color w:val="001644"/>
          <w:sz w:val="24"/>
          <w:lang w:val="es-AR"/>
        </w:rPr>
        <w:t xml:space="preserve">Por favor marque la </w:t>
      </w:r>
      <w:r w:rsidR="009A222F" w:rsidRPr="004128C5">
        <w:rPr>
          <w:color w:val="001644"/>
          <w:sz w:val="24"/>
          <w:lang w:val="es-AR"/>
        </w:rPr>
        <w:t>opción</w:t>
      </w:r>
      <w:r w:rsidR="00F14594" w:rsidRPr="004128C5">
        <w:rPr>
          <w:color w:val="001644"/>
          <w:sz w:val="24"/>
          <w:lang w:val="es-AR"/>
        </w:rPr>
        <w:t xml:space="preserve"> que mejor describa sus metas educativas:</w:t>
      </w:r>
    </w:p>
    <w:p w14:paraId="13E3913D" w14:textId="77777777" w:rsidR="00245E1D" w:rsidRPr="004128C5" w:rsidRDefault="00245E1D">
      <w:pPr>
        <w:pStyle w:val="BodyText"/>
        <w:spacing w:before="11"/>
        <w:rPr>
          <w:sz w:val="10"/>
          <w:lang w:val="es-AR"/>
        </w:rPr>
      </w:pPr>
    </w:p>
    <w:tbl>
      <w:tblPr>
        <w:tblW w:w="0" w:type="auto"/>
        <w:tblInd w:w="45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93"/>
        <w:gridCol w:w="5262"/>
      </w:tblGrid>
      <w:tr w:rsidR="00245E1D" w:rsidRPr="00AB03D6" w14:paraId="0B389CCC" w14:textId="77777777">
        <w:trPr>
          <w:trHeight w:val="487"/>
        </w:trPr>
        <w:tc>
          <w:tcPr>
            <w:tcW w:w="4793" w:type="dxa"/>
          </w:tcPr>
          <w:p w14:paraId="1C4786BD" w14:textId="41126842" w:rsidR="00245E1D" w:rsidRPr="004128C5" w:rsidRDefault="009A222F">
            <w:pPr>
              <w:pStyle w:val="TableParagraph"/>
              <w:spacing w:before="13"/>
              <w:ind w:left="280"/>
              <w:rPr>
                <w:lang w:val="es-AR"/>
              </w:rPr>
            </w:pPr>
            <w:r w:rsidRPr="004128C5">
              <w:rPr>
                <w:lang w:val="es-AR"/>
              </w:rPr>
              <w:t>Obtener una Credencial para la Infancia Temprana o Edad Escolar</w:t>
            </w:r>
          </w:p>
        </w:tc>
        <w:tc>
          <w:tcPr>
            <w:tcW w:w="5262" w:type="dxa"/>
          </w:tcPr>
          <w:p w14:paraId="7F08AF43" w14:textId="24D17388" w:rsidR="00245E1D" w:rsidRPr="004128C5" w:rsidRDefault="006F771B">
            <w:pPr>
              <w:pStyle w:val="TableParagraph"/>
              <w:spacing w:line="257" w:lineRule="exact"/>
              <w:ind w:left="479"/>
              <w:rPr>
                <w:lang w:val="es-AR"/>
              </w:rPr>
            </w:pPr>
            <w:r w:rsidRPr="004128C5">
              <w:rPr>
                <w:lang w:val="es-AR"/>
              </w:rPr>
              <w:t>Obtener una Licencia de Nacimiento-Jardín de Infantes</w:t>
            </w:r>
          </w:p>
        </w:tc>
      </w:tr>
      <w:tr w:rsidR="00245E1D" w:rsidRPr="00AB03D6" w14:paraId="74392F2D" w14:textId="77777777">
        <w:trPr>
          <w:trHeight w:val="585"/>
        </w:trPr>
        <w:tc>
          <w:tcPr>
            <w:tcW w:w="4793" w:type="dxa"/>
          </w:tcPr>
          <w:p w14:paraId="15E3F08A" w14:textId="20AEB984" w:rsidR="00245E1D" w:rsidRPr="004128C5" w:rsidRDefault="00420157" w:rsidP="00420157">
            <w:pPr>
              <w:pStyle w:val="TableParagraph"/>
              <w:spacing w:before="165"/>
              <w:ind w:left="235" w:right="-68"/>
              <w:rPr>
                <w:lang w:val="es-AR"/>
              </w:rPr>
            </w:pPr>
            <w:r w:rsidRPr="004128C5">
              <w:rPr>
                <w:lang w:val="es-AR"/>
              </w:rPr>
              <w:t>Tomar cursos para la Certificación de Gran Director</w:t>
            </w:r>
          </w:p>
        </w:tc>
        <w:tc>
          <w:tcPr>
            <w:tcW w:w="5262" w:type="dxa"/>
          </w:tcPr>
          <w:p w14:paraId="648F9AF9" w14:textId="1A1F8855" w:rsidR="00245E1D" w:rsidRPr="004128C5" w:rsidRDefault="006F771B">
            <w:pPr>
              <w:pStyle w:val="TableParagraph"/>
              <w:spacing w:before="165"/>
              <w:ind w:left="479"/>
              <w:rPr>
                <w:lang w:val="es-AR"/>
              </w:rPr>
            </w:pPr>
            <w:r w:rsidRPr="004128C5">
              <w:rPr>
                <w:lang w:val="es-AR"/>
              </w:rPr>
              <w:t xml:space="preserve">Obtener un título </w:t>
            </w:r>
            <w:r w:rsidR="004128C5" w:rsidRPr="004128C5">
              <w:rPr>
                <w:lang w:val="es-AR"/>
              </w:rPr>
              <w:t>técnico</w:t>
            </w:r>
            <w:r w:rsidRPr="004128C5">
              <w:rPr>
                <w:lang w:val="es-AR"/>
              </w:rPr>
              <w:t xml:space="preserve"> en la infancia temprana</w:t>
            </w:r>
          </w:p>
        </w:tc>
      </w:tr>
      <w:tr w:rsidR="00245E1D" w:rsidRPr="00AB03D6" w14:paraId="39ED7431" w14:textId="77777777">
        <w:trPr>
          <w:trHeight w:val="1110"/>
        </w:trPr>
        <w:tc>
          <w:tcPr>
            <w:tcW w:w="4793" w:type="dxa"/>
          </w:tcPr>
          <w:p w14:paraId="50D3C0B1" w14:textId="44C70C4D" w:rsidR="00245E1D" w:rsidRPr="004128C5" w:rsidRDefault="00FB37F8" w:rsidP="00FB37F8">
            <w:pPr>
              <w:pStyle w:val="TableParagraph"/>
              <w:spacing w:before="110" w:line="259" w:lineRule="auto"/>
              <w:ind w:left="200" w:right="112" w:firstLine="35"/>
              <w:rPr>
                <w:lang w:val="es-AR"/>
              </w:rPr>
            </w:pPr>
            <w:r w:rsidRPr="004128C5">
              <w:rPr>
                <w:lang w:val="es-AR"/>
              </w:rPr>
              <w:t>Obtener un Certificado de Infancia Temprana, Bebés/Niños Pequeños o Niños en Edad Escolar</w:t>
            </w:r>
          </w:p>
        </w:tc>
        <w:tc>
          <w:tcPr>
            <w:tcW w:w="5262" w:type="dxa"/>
          </w:tcPr>
          <w:p w14:paraId="378B0101" w14:textId="487382BE" w:rsidR="006F771B" w:rsidRPr="004128C5" w:rsidRDefault="006F771B" w:rsidP="006F771B">
            <w:pPr>
              <w:pStyle w:val="TableParagraph"/>
              <w:spacing w:before="22"/>
              <w:ind w:left="449"/>
              <w:rPr>
                <w:lang w:val="es-AR"/>
              </w:rPr>
            </w:pPr>
            <w:r w:rsidRPr="004128C5">
              <w:rPr>
                <w:lang w:val="es-AR"/>
              </w:rPr>
              <w:t>Obtener una licenciatura en la infancia temprana</w:t>
            </w:r>
          </w:p>
          <w:p w14:paraId="6AB25B40" w14:textId="77777777" w:rsidR="006F771B" w:rsidRPr="004128C5" w:rsidRDefault="006F771B" w:rsidP="006F771B">
            <w:pPr>
              <w:pStyle w:val="TableParagraph"/>
              <w:spacing w:before="22"/>
              <w:ind w:left="449"/>
              <w:rPr>
                <w:lang w:val="es-AR"/>
              </w:rPr>
            </w:pPr>
            <w:r w:rsidRPr="004128C5">
              <w:rPr>
                <w:lang w:val="es-AR"/>
              </w:rPr>
              <w:t>educación superior, licencia ECE o licenciatura con</w:t>
            </w:r>
          </w:p>
          <w:p w14:paraId="2FB7D184" w14:textId="5763A8ED" w:rsidR="00245E1D" w:rsidRPr="004128C5" w:rsidRDefault="006F771B" w:rsidP="006F771B">
            <w:pPr>
              <w:pStyle w:val="TableParagraph"/>
              <w:spacing w:before="22"/>
              <w:ind w:left="449"/>
              <w:rPr>
                <w:lang w:val="es-AR"/>
              </w:rPr>
            </w:pPr>
            <w:r w:rsidRPr="004128C5">
              <w:rPr>
                <w:lang w:val="es-AR"/>
              </w:rPr>
              <w:t>un énfasis en ECE, o un programa de grado relacionado</w:t>
            </w:r>
          </w:p>
        </w:tc>
      </w:tr>
      <w:tr w:rsidR="00245E1D" w:rsidRPr="00AB03D6" w14:paraId="31DD6596" w14:textId="77777777">
        <w:trPr>
          <w:trHeight w:val="1140"/>
        </w:trPr>
        <w:tc>
          <w:tcPr>
            <w:tcW w:w="4793" w:type="dxa"/>
          </w:tcPr>
          <w:p w14:paraId="658F6154" w14:textId="16974EBA" w:rsidR="00245E1D" w:rsidRPr="004128C5" w:rsidRDefault="00675F73">
            <w:pPr>
              <w:pStyle w:val="TableParagraph"/>
              <w:spacing w:before="110" w:line="259" w:lineRule="auto"/>
              <w:ind w:left="290" w:hanging="55"/>
              <w:rPr>
                <w:lang w:val="es-AR"/>
              </w:rPr>
            </w:pPr>
            <w:r w:rsidRPr="004128C5">
              <w:rPr>
                <w:lang w:val="es-AR"/>
              </w:rPr>
              <w:t>Tomar cursos de la infancia temprana para obtener o mejorar las habilidades de trabajo</w:t>
            </w:r>
          </w:p>
        </w:tc>
        <w:tc>
          <w:tcPr>
            <w:tcW w:w="5262" w:type="dxa"/>
          </w:tcPr>
          <w:p w14:paraId="4895B213" w14:textId="7FBF8315" w:rsidR="00245E1D" w:rsidRPr="004128C5" w:rsidRDefault="006F771B">
            <w:pPr>
              <w:pStyle w:val="TableParagraph"/>
              <w:spacing w:before="135" w:line="261" w:lineRule="auto"/>
              <w:ind w:left="544" w:hanging="20"/>
              <w:rPr>
                <w:lang w:val="es-AR"/>
              </w:rPr>
            </w:pPr>
            <w:r w:rsidRPr="004128C5">
              <w:rPr>
                <w:lang w:val="es-AR"/>
              </w:rPr>
              <w:t xml:space="preserve">Obtener un título </w:t>
            </w:r>
            <w:r w:rsidR="004128C5" w:rsidRPr="004128C5">
              <w:rPr>
                <w:lang w:val="es-AR"/>
              </w:rPr>
              <w:t>técnico</w:t>
            </w:r>
            <w:r w:rsidRPr="004128C5">
              <w:rPr>
                <w:lang w:val="es-AR"/>
              </w:rPr>
              <w:t xml:space="preserve"> en la infancia temprana y transferir a una universidad de cuatro años para obtener una licenciatura</w:t>
            </w:r>
          </w:p>
        </w:tc>
      </w:tr>
      <w:tr w:rsidR="00245E1D" w:rsidRPr="004128C5" w14:paraId="3B40BD5B" w14:textId="77777777">
        <w:trPr>
          <w:trHeight w:val="665"/>
        </w:trPr>
        <w:tc>
          <w:tcPr>
            <w:tcW w:w="4793" w:type="dxa"/>
          </w:tcPr>
          <w:p w14:paraId="56089C1B" w14:textId="7D7F593A" w:rsidR="005F0376" w:rsidRPr="004128C5" w:rsidRDefault="005F0376" w:rsidP="005F0376">
            <w:pPr>
              <w:pStyle w:val="TableParagraph"/>
              <w:spacing w:before="21" w:line="244" w:lineRule="exact"/>
              <w:ind w:left="290"/>
              <w:rPr>
                <w:lang w:val="es-AR"/>
              </w:rPr>
            </w:pPr>
            <w:r w:rsidRPr="004128C5">
              <w:rPr>
                <w:lang w:val="es-AR"/>
              </w:rPr>
              <w:t>Obtener una maestría en la infancia temprana</w:t>
            </w:r>
          </w:p>
          <w:p w14:paraId="26517327" w14:textId="198F1017" w:rsidR="00245E1D" w:rsidRPr="004128C5" w:rsidRDefault="005F0376" w:rsidP="005F0376">
            <w:pPr>
              <w:pStyle w:val="TableParagraph"/>
              <w:spacing w:before="21" w:line="244" w:lineRule="exact"/>
              <w:ind w:left="290"/>
              <w:rPr>
                <w:lang w:val="es-AR"/>
              </w:rPr>
            </w:pPr>
            <w:r w:rsidRPr="004128C5">
              <w:rPr>
                <w:lang w:val="es-AR"/>
              </w:rPr>
              <w:t>o un programa de grado relacionado</w:t>
            </w:r>
          </w:p>
        </w:tc>
        <w:tc>
          <w:tcPr>
            <w:tcW w:w="5262" w:type="dxa"/>
          </w:tcPr>
          <w:p w14:paraId="1DBB733D" w14:textId="21DFE59D" w:rsidR="00245E1D" w:rsidRPr="004128C5" w:rsidRDefault="00CB48E6">
            <w:pPr>
              <w:pStyle w:val="TableParagraph"/>
              <w:tabs>
                <w:tab w:val="left" w:pos="4550"/>
              </w:tabs>
              <w:spacing w:before="111"/>
              <w:ind w:left="479"/>
              <w:rPr>
                <w:lang w:val="es-AR"/>
              </w:rPr>
            </w:pPr>
            <w:r w:rsidRPr="004128C5">
              <w:rPr>
                <w:lang w:val="es-AR"/>
              </w:rPr>
              <w:t>Ot</w:t>
            </w:r>
            <w:r w:rsidR="006F771B" w:rsidRPr="004128C5">
              <w:rPr>
                <w:lang w:val="es-AR"/>
              </w:rPr>
              <w:t>ro</w:t>
            </w:r>
            <w:r w:rsidRPr="004128C5">
              <w:rPr>
                <w:lang w:val="es-AR"/>
              </w:rPr>
              <w:t xml:space="preserve">: </w:t>
            </w:r>
            <w:r w:rsidRPr="004128C5">
              <w:rPr>
                <w:u w:val="single"/>
                <w:lang w:val="es-AR"/>
              </w:rPr>
              <w:t xml:space="preserve"> </w:t>
            </w:r>
            <w:r w:rsidRPr="004128C5">
              <w:rPr>
                <w:u w:val="single"/>
                <w:lang w:val="es-AR"/>
              </w:rPr>
              <w:tab/>
            </w:r>
          </w:p>
        </w:tc>
      </w:tr>
    </w:tbl>
    <w:p w14:paraId="3DAD2FDD" w14:textId="77777777" w:rsidR="00245E1D" w:rsidRPr="004128C5" w:rsidRDefault="00245E1D">
      <w:pPr>
        <w:rPr>
          <w:lang w:val="es-AR"/>
        </w:rPr>
        <w:sectPr w:rsidR="00245E1D" w:rsidRPr="004128C5">
          <w:pgSz w:w="12240" w:h="15840"/>
          <w:pgMar w:top="1580" w:right="740" w:bottom="840" w:left="880" w:header="537" w:footer="641" w:gutter="0"/>
          <w:cols w:space="720"/>
        </w:sectPr>
      </w:pPr>
    </w:p>
    <w:p w14:paraId="38120907" w14:textId="4DEFF1E3" w:rsidR="00245E1D" w:rsidRPr="004128C5" w:rsidRDefault="00845977">
      <w:pPr>
        <w:tabs>
          <w:tab w:val="left" w:pos="7103"/>
          <w:tab w:val="left" w:pos="8493"/>
        </w:tabs>
        <w:spacing w:before="151"/>
        <w:ind w:left="200"/>
        <w:rPr>
          <w:lang w:val="es-AR"/>
        </w:rPr>
      </w:pPr>
      <w:r>
        <w:rPr>
          <w:lang w:val="es-AR"/>
        </w:rPr>
        <w:lastRenderedPageBreak/>
        <w:pict w14:anchorId="18F885B2">
          <v:rect id="_x0000_s2162" style="position:absolute;left:0;text-align:left;margin-left:381.65pt;margin-top:8.5pt;width:11.05pt;height:11pt;z-index:-251661824;mso-position-horizontal-relative:page" filled="f">
            <w10:wrap anchorx="page"/>
          </v:rect>
        </w:pict>
      </w:r>
      <w:r>
        <w:rPr>
          <w:lang w:val="es-AR"/>
        </w:rPr>
        <w:pict w14:anchorId="112DC7C5">
          <v:rect id="_x0000_s2161" style="position:absolute;left:0;text-align:left;margin-left:451.2pt;margin-top:8.5pt;width:11pt;height:11pt;z-index:-251660800;mso-position-horizontal-relative:page" filled="f">
            <w10:wrap anchorx="page"/>
          </v:rect>
        </w:pict>
      </w:r>
      <w:r w:rsidR="00E16E5C" w:rsidRPr="004128C5">
        <w:rPr>
          <w:lang w:val="es-AR"/>
        </w:rPr>
        <w:t>¿Está inscrito actualmente en una universidad comunitari</w:t>
      </w:r>
      <w:r w:rsidR="00AB03D6">
        <w:rPr>
          <w:lang w:val="es-AR"/>
        </w:rPr>
        <w:t>a</w:t>
      </w:r>
      <w:r w:rsidR="00E16E5C" w:rsidRPr="004128C5">
        <w:rPr>
          <w:lang w:val="es-AR"/>
        </w:rPr>
        <w:t xml:space="preserve"> o de 4 años?</w:t>
      </w:r>
      <w:r w:rsidR="00CB48E6" w:rsidRPr="004128C5">
        <w:rPr>
          <w:lang w:val="es-AR"/>
        </w:rPr>
        <w:tab/>
      </w:r>
      <w:bookmarkStart w:id="9" w:name="_Hlk93903155"/>
      <w:r w:rsidR="00E16E5C" w:rsidRPr="004128C5">
        <w:rPr>
          <w:lang w:val="es-AR"/>
        </w:rPr>
        <w:t>Sí</w:t>
      </w:r>
      <w:bookmarkEnd w:id="9"/>
      <w:r w:rsidR="00CB48E6" w:rsidRPr="004128C5">
        <w:rPr>
          <w:lang w:val="es-AR"/>
        </w:rPr>
        <w:tab/>
      </w:r>
      <w:r w:rsidR="00CB48E6" w:rsidRPr="004128C5">
        <w:rPr>
          <w:spacing w:val="-3"/>
          <w:lang w:val="es-AR"/>
        </w:rPr>
        <w:t>No</w:t>
      </w:r>
    </w:p>
    <w:p w14:paraId="26F11FEB" w14:textId="77777777" w:rsidR="00245E1D" w:rsidRPr="004128C5" w:rsidRDefault="00245E1D">
      <w:pPr>
        <w:pStyle w:val="BodyText"/>
        <w:rPr>
          <w:sz w:val="20"/>
          <w:lang w:val="es-AR"/>
        </w:rPr>
      </w:pPr>
    </w:p>
    <w:p w14:paraId="0B625410" w14:textId="77777777" w:rsidR="00245E1D" w:rsidRPr="004128C5" w:rsidRDefault="00245E1D">
      <w:pPr>
        <w:pStyle w:val="BodyText"/>
        <w:spacing w:before="5"/>
        <w:rPr>
          <w:sz w:val="17"/>
          <w:lang w:val="es-AR"/>
        </w:rPr>
      </w:pPr>
    </w:p>
    <w:p w14:paraId="563FAD8C" w14:textId="432390C1" w:rsidR="00245E1D" w:rsidRPr="004128C5" w:rsidRDefault="00845977">
      <w:pPr>
        <w:tabs>
          <w:tab w:val="left" w:pos="7153"/>
          <w:tab w:val="left" w:pos="8493"/>
        </w:tabs>
        <w:spacing w:before="56"/>
        <w:ind w:left="200"/>
        <w:rPr>
          <w:lang w:val="es-AR"/>
        </w:rPr>
      </w:pPr>
      <w:r>
        <w:rPr>
          <w:lang w:val="es-AR"/>
        </w:rPr>
        <w:pict w14:anchorId="24559CB2">
          <v:rect id="_x0000_s2160" style="position:absolute;left:0;text-align:left;margin-left:384.15pt;margin-top:3.75pt;width:11.05pt;height:11pt;z-index:-251659776;mso-position-horizontal-relative:page" filled="f">
            <w10:wrap anchorx="page"/>
          </v:rect>
        </w:pict>
      </w:r>
      <w:r>
        <w:rPr>
          <w:lang w:val="es-AR"/>
        </w:rPr>
        <w:pict w14:anchorId="03692120">
          <v:rect id="_x0000_s2159" style="position:absolute;left:0;text-align:left;margin-left:451.2pt;margin-top:3.75pt;width:11pt;height:11pt;z-index:-251658752;mso-position-horizontal-relative:page" filled="f">
            <w10:wrap anchorx="page"/>
          </v:rect>
        </w:pict>
      </w:r>
      <w:r w:rsidR="00654019" w:rsidRPr="004128C5">
        <w:rPr>
          <w:lang w:val="es-AR"/>
        </w:rPr>
        <w:t>¿Está actualmente involucrado en Infancia Temprana en una universidad?</w:t>
      </w:r>
      <w:r w:rsidR="00CB48E6" w:rsidRPr="004128C5">
        <w:rPr>
          <w:lang w:val="es-AR"/>
        </w:rPr>
        <w:tab/>
      </w:r>
      <w:r w:rsidR="00E16E5C" w:rsidRPr="004128C5">
        <w:rPr>
          <w:lang w:val="es-AR"/>
        </w:rPr>
        <w:t>Sí</w:t>
      </w:r>
      <w:r w:rsidR="00CB48E6" w:rsidRPr="004128C5">
        <w:rPr>
          <w:lang w:val="es-AR"/>
        </w:rPr>
        <w:tab/>
      </w:r>
      <w:r w:rsidR="00CB48E6" w:rsidRPr="004128C5">
        <w:rPr>
          <w:spacing w:val="-3"/>
          <w:lang w:val="es-AR"/>
        </w:rPr>
        <w:t>No</w:t>
      </w:r>
    </w:p>
    <w:p w14:paraId="63F1B57D" w14:textId="77777777" w:rsidR="00245E1D" w:rsidRPr="004128C5" w:rsidRDefault="00245E1D">
      <w:pPr>
        <w:pStyle w:val="BodyText"/>
        <w:rPr>
          <w:sz w:val="20"/>
          <w:lang w:val="es-AR"/>
        </w:rPr>
      </w:pPr>
    </w:p>
    <w:p w14:paraId="4ACC7040" w14:textId="77777777" w:rsidR="00245E1D" w:rsidRPr="004128C5" w:rsidRDefault="00245E1D">
      <w:pPr>
        <w:pStyle w:val="BodyText"/>
        <w:spacing w:before="11"/>
        <w:rPr>
          <w:sz w:val="16"/>
          <w:lang w:val="es-AR"/>
        </w:rPr>
      </w:pPr>
    </w:p>
    <w:p w14:paraId="1FFB1A0C" w14:textId="2663E25C" w:rsidR="00245E1D" w:rsidRPr="004128C5" w:rsidRDefault="00654019">
      <w:pPr>
        <w:tabs>
          <w:tab w:val="left" w:pos="9547"/>
        </w:tabs>
        <w:spacing w:before="56"/>
        <w:ind w:left="200"/>
        <w:rPr>
          <w:lang w:val="es-AR"/>
        </w:rPr>
      </w:pPr>
      <w:r w:rsidRPr="004128C5">
        <w:rPr>
          <w:lang w:val="es-AR"/>
        </w:rPr>
        <w:t>Si es así, ¿en qué carrera?</w:t>
      </w:r>
      <w:r w:rsidR="00CB48E6" w:rsidRPr="004128C5">
        <w:rPr>
          <w:spacing w:val="-3"/>
          <w:lang w:val="es-AR"/>
        </w:rPr>
        <w:t xml:space="preserve"> </w:t>
      </w:r>
      <w:r w:rsidR="00CB48E6" w:rsidRPr="004128C5">
        <w:rPr>
          <w:u w:val="single"/>
          <w:lang w:val="es-AR"/>
        </w:rPr>
        <w:t xml:space="preserve"> </w:t>
      </w:r>
      <w:r w:rsidR="00CB48E6" w:rsidRPr="004128C5">
        <w:rPr>
          <w:u w:val="single"/>
          <w:lang w:val="es-AR"/>
        </w:rPr>
        <w:tab/>
      </w:r>
    </w:p>
    <w:p w14:paraId="7F230D2E" w14:textId="77777777" w:rsidR="00245E1D" w:rsidRPr="004128C5" w:rsidRDefault="00245E1D">
      <w:pPr>
        <w:pStyle w:val="BodyText"/>
        <w:rPr>
          <w:sz w:val="20"/>
          <w:lang w:val="es-AR"/>
        </w:rPr>
      </w:pPr>
    </w:p>
    <w:p w14:paraId="7EBDA135" w14:textId="77777777" w:rsidR="00245E1D" w:rsidRPr="004128C5" w:rsidRDefault="00245E1D">
      <w:pPr>
        <w:pStyle w:val="BodyText"/>
        <w:spacing w:before="4"/>
        <w:rPr>
          <w:sz w:val="17"/>
          <w:lang w:val="es-AR"/>
        </w:rPr>
      </w:pPr>
    </w:p>
    <w:p w14:paraId="4BDE6610" w14:textId="0D2D91F4" w:rsidR="00245E1D" w:rsidRPr="004128C5" w:rsidRDefault="00845977">
      <w:pPr>
        <w:tabs>
          <w:tab w:val="left" w:pos="9404"/>
        </w:tabs>
        <w:spacing w:before="56"/>
        <w:ind w:left="200"/>
        <w:rPr>
          <w:lang w:val="es-AR"/>
        </w:rPr>
      </w:pPr>
      <w:r>
        <w:rPr>
          <w:lang w:val="es-AR"/>
        </w:rPr>
        <w:pict w14:anchorId="73286E89">
          <v:rect id="_x0000_s2158" style="position:absolute;left:0;text-align:left;margin-left:381.65pt;margin-top:42.5pt;width:11.05pt;height:11pt;z-index:251694592;mso-position-horizontal-relative:page" filled="f">
            <w10:wrap anchorx="page"/>
          </v:rect>
        </w:pict>
      </w:r>
      <w:r>
        <w:rPr>
          <w:lang w:val="es-AR"/>
        </w:rPr>
        <w:pict w14:anchorId="71257A86">
          <v:rect id="_x0000_s2157" style="position:absolute;left:0;text-align:left;margin-left:425.2pt;margin-top:42.5pt;width:11pt;height:11pt;z-index:251695616;mso-position-horizontal-relative:page" filled="f">
            <w10:wrap anchorx="page"/>
          </v:rect>
        </w:pict>
      </w:r>
      <w:r>
        <w:rPr>
          <w:lang w:val="es-AR"/>
        </w:rPr>
        <w:pict w14:anchorId="45DA5127">
          <v:rect id="_x0000_s2156" style="position:absolute;left:0;text-align:left;margin-left:471.95pt;margin-top:42.5pt;width:11pt;height:11pt;z-index:251696640;mso-position-horizontal-relative:page" filled="f">
            <w10:wrap anchorx="page"/>
          </v:rect>
        </w:pict>
      </w:r>
      <w:r>
        <w:rPr>
          <w:lang w:val="es-AR"/>
        </w:rPr>
        <w:pict w14:anchorId="6368235A">
          <v:rect id="_x0000_s2155" style="position:absolute;left:0;text-align:left;margin-left:518.5pt;margin-top:42.5pt;width:11pt;height:11pt;z-index:251697664;mso-position-horizontal-relative:page" filled="f">
            <w10:wrap anchorx="page"/>
          </v:rect>
        </w:pict>
      </w:r>
      <w:r w:rsidR="00654019" w:rsidRPr="004128C5">
        <w:rPr>
          <w:lang w:val="es-AR"/>
        </w:rPr>
        <w:t>¿Cuánto ha progresado en su carrera</w:t>
      </w:r>
      <w:r w:rsidR="00CB48E6" w:rsidRPr="004128C5">
        <w:rPr>
          <w:lang w:val="es-AR"/>
        </w:rPr>
        <w:t>?</w:t>
      </w:r>
      <w:r w:rsidR="00CB48E6" w:rsidRPr="004128C5">
        <w:rPr>
          <w:u w:val="single"/>
          <w:lang w:val="es-AR"/>
        </w:rPr>
        <w:t xml:space="preserve"> </w:t>
      </w:r>
      <w:r w:rsidR="00CB48E6" w:rsidRPr="004128C5">
        <w:rPr>
          <w:u w:val="single"/>
          <w:lang w:val="es-AR"/>
        </w:rPr>
        <w:tab/>
      </w:r>
      <w:r w:rsidR="00CB48E6" w:rsidRPr="004128C5">
        <w:rPr>
          <w:lang w:val="es-AR"/>
        </w:rPr>
        <w:t>_</w:t>
      </w:r>
    </w:p>
    <w:p w14:paraId="2DFE5EBD" w14:textId="77777777" w:rsidR="00245E1D" w:rsidRPr="004128C5" w:rsidRDefault="00245E1D">
      <w:pPr>
        <w:pStyle w:val="BodyText"/>
        <w:rPr>
          <w:sz w:val="20"/>
          <w:lang w:val="es-AR"/>
        </w:rPr>
      </w:pPr>
    </w:p>
    <w:p w14:paraId="128533DB" w14:textId="77777777" w:rsidR="00245E1D" w:rsidRPr="004128C5" w:rsidRDefault="00245E1D">
      <w:pPr>
        <w:pStyle w:val="BodyText"/>
        <w:spacing w:before="11"/>
        <w:rPr>
          <w:sz w:val="16"/>
          <w:lang w:val="es-AR"/>
        </w:rPr>
      </w:pPr>
    </w:p>
    <w:p w14:paraId="1B231F12" w14:textId="77777777" w:rsidR="00245E1D" w:rsidRPr="004128C5" w:rsidRDefault="00245E1D">
      <w:pPr>
        <w:rPr>
          <w:sz w:val="16"/>
          <w:lang w:val="es-AR"/>
        </w:rPr>
        <w:sectPr w:rsidR="00245E1D" w:rsidRPr="004128C5">
          <w:pgSz w:w="12240" w:h="15840"/>
          <w:pgMar w:top="1580" w:right="740" w:bottom="840" w:left="880" w:header="537" w:footer="641" w:gutter="0"/>
          <w:cols w:space="720"/>
        </w:sectPr>
      </w:pPr>
    </w:p>
    <w:p w14:paraId="2D6BA618" w14:textId="53FCE21C" w:rsidR="00245E1D" w:rsidRPr="004128C5" w:rsidRDefault="00845977">
      <w:pPr>
        <w:spacing w:before="56"/>
        <w:ind w:left="200"/>
        <w:rPr>
          <w:lang w:val="es-AR"/>
        </w:rPr>
      </w:pPr>
      <w:r>
        <w:rPr>
          <w:lang w:val="es-AR"/>
        </w:rPr>
        <w:pict w14:anchorId="2D2119E6">
          <v:rect id="_x0000_s2154" style="position:absolute;left:0;text-align:left;margin-left:341.15pt;margin-top:3.75pt;width:11pt;height:11pt;z-index:251693568;mso-position-horizontal-relative:page" filled="f">
            <w10:wrap anchorx="page"/>
          </v:rect>
        </w:pict>
      </w:r>
      <w:r w:rsidR="00392796" w:rsidRPr="004128C5">
        <w:rPr>
          <w:lang w:val="es-AR"/>
        </w:rPr>
        <w:t>¿Cuántas horas de crédito planea tomar en el próximo año?</w:t>
      </w:r>
    </w:p>
    <w:p w14:paraId="15CFB52C" w14:textId="77777777" w:rsidR="00245E1D" w:rsidRPr="004128C5" w:rsidRDefault="00CB48E6">
      <w:pPr>
        <w:spacing w:before="56"/>
        <w:ind w:left="200"/>
        <w:rPr>
          <w:lang w:val="es-AR"/>
        </w:rPr>
      </w:pPr>
      <w:r w:rsidRPr="004128C5">
        <w:rPr>
          <w:lang w:val="es-AR"/>
        </w:rPr>
        <w:br w:type="column"/>
      </w:r>
      <w:r w:rsidRPr="004128C5">
        <w:rPr>
          <w:lang w:val="es-AR"/>
        </w:rPr>
        <w:t>3-9</w:t>
      </w:r>
    </w:p>
    <w:p w14:paraId="5C661347" w14:textId="77777777" w:rsidR="00245E1D" w:rsidRPr="004128C5" w:rsidRDefault="00CB48E6">
      <w:pPr>
        <w:spacing w:before="56"/>
        <w:ind w:left="200"/>
        <w:rPr>
          <w:lang w:val="es-AR"/>
        </w:rPr>
      </w:pPr>
      <w:r w:rsidRPr="004128C5">
        <w:rPr>
          <w:lang w:val="es-AR"/>
        </w:rPr>
        <w:br w:type="column"/>
      </w:r>
      <w:r w:rsidRPr="004128C5">
        <w:rPr>
          <w:lang w:val="es-AR"/>
        </w:rPr>
        <w:t>9-12</w:t>
      </w:r>
    </w:p>
    <w:p w14:paraId="52FE70C5" w14:textId="77777777" w:rsidR="00245E1D" w:rsidRPr="004128C5" w:rsidRDefault="00CB48E6">
      <w:pPr>
        <w:spacing w:before="56"/>
        <w:ind w:left="200"/>
        <w:rPr>
          <w:lang w:val="es-AR"/>
        </w:rPr>
      </w:pPr>
      <w:r w:rsidRPr="004128C5">
        <w:rPr>
          <w:lang w:val="es-AR"/>
        </w:rPr>
        <w:br w:type="column"/>
      </w:r>
      <w:r w:rsidRPr="004128C5">
        <w:rPr>
          <w:lang w:val="es-AR"/>
        </w:rPr>
        <w:t>12-15</w:t>
      </w:r>
    </w:p>
    <w:p w14:paraId="06391794" w14:textId="77777777" w:rsidR="00245E1D" w:rsidRPr="004128C5" w:rsidRDefault="00CB48E6">
      <w:pPr>
        <w:spacing w:before="56"/>
        <w:ind w:left="200"/>
        <w:rPr>
          <w:lang w:val="es-AR"/>
        </w:rPr>
      </w:pPr>
      <w:r w:rsidRPr="004128C5">
        <w:rPr>
          <w:lang w:val="es-AR"/>
        </w:rPr>
        <w:br w:type="column"/>
      </w:r>
      <w:r w:rsidRPr="004128C5">
        <w:rPr>
          <w:lang w:val="es-AR"/>
        </w:rPr>
        <w:t>15-18</w:t>
      </w:r>
    </w:p>
    <w:p w14:paraId="574A2C5B" w14:textId="77777777" w:rsidR="00245E1D" w:rsidRPr="004128C5" w:rsidRDefault="00CB48E6">
      <w:pPr>
        <w:spacing w:before="56"/>
        <w:ind w:left="200"/>
        <w:rPr>
          <w:lang w:val="es-AR"/>
        </w:rPr>
      </w:pPr>
      <w:r w:rsidRPr="004128C5">
        <w:rPr>
          <w:lang w:val="es-AR"/>
        </w:rPr>
        <w:br w:type="column"/>
      </w:r>
      <w:r w:rsidRPr="004128C5">
        <w:rPr>
          <w:lang w:val="es-AR"/>
        </w:rPr>
        <w:t>18+</w:t>
      </w:r>
    </w:p>
    <w:p w14:paraId="5394839D" w14:textId="77777777" w:rsidR="00245E1D" w:rsidRPr="004128C5" w:rsidRDefault="00245E1D">
      <w:pPr>
        <w:rPr>
          <w:lang w:val="es-AR"/>
        </w:rPr>
        <w:sectPr w:rsidR="00245E1D" w:rsidRPr="004128C5">
          <w:type w:val="continuous"/>
          <w:pgSz w:w="12240" w:h="15840"/>
          <w:pgMar w:top="1580" w:right="740" w:bottom="840" w:left="880" w:header="720" w:footer="720" w:gutter="0"/>
          <w:cols w:num="6" w:space="720" w:equalWidth="0">
            <w:col w:w="5911" w:space="132"/>
            <w:col w:w="533" w:space="278"/>
            <w:col w:w="643" w:space="226"/>
            <w:col w:w="753" w:space="182"/>
            <w:col w:w="753" w:space="179"/>
            <w:col w:w="1030"/>
          </w:cols>
        </w:sectPr>
      </w:pPr>
    </w:p>
    <w:p w14:paraId="0389EEBD" w14:textId="77777777" w:rsidR="00245E1D" w:rsidRPr="004128C5" w:rsidRDefault="00845977">
      <w:pPr>
        <w:pStyle w:val="BodyText"/>
        <w:rPr>
          <w:sz w:val="20"/>
          <w:lang w:val="es-AR"/>
        </w:rPr>
      </w:pPr>
      <w:r>
        <w:rPr>
          <w:lang w:val="es-AR"/>
        </w:rPr>
        <w:pict w14:anchorId="69EB5D1A">
          <v:shape id="_x0000_s2153" type="#_x0000_t202" style="position:absolute;margin-left:572.1pt;margin-top:703pt;width:26.6pt;height:39.75pt;z-index:251699712;mso-position-horizontal-relative:page;mso-position-vertical-relative:page" filled="f" stroked="f">
            <v:textbox style="layout-flow:vertical;mso-layout-flow-alt:bottom-to-top" inset="0,0,0,0">
              <w:txbxContent>
                <w:p w14:paraId="64E4D8B5" w14:textId="77777777" w:rsidR="00245E1D" w:rsidRDefault="00CB48E6">
                  <w:pPr>
                    <w:spacing w:before="5"/>
                    <w:ind w:left="20"/>
                    <w:rPr>
                      <w:rFonts w:ascii="Arial"/>
                      <w:sz w:val="44"/>
                    </w:rPr>
                  </w:pPr>
                  <w:r>
                    <w:rPr>
                      <w:rFonts w:ascii="Arial"/>
                    </w:rPr>
                    <w:t>Page</w:t>
                  </w:r>
                  <w:r>
                    <w:rPr>
                      <w:rFonts w:ascii="Arial"/>
                      <w:sz w:val="44"/>
                    </w:rPr>
                    <w:t>4</w:t>
                  </w:r>
                </w:p>
              </w:txbxContent>
            </v:textbox>
            <w10:wrap anchorx="page" anchory="page"/>
          </v:shape>
        </w:pict>
      </w:r>
    </w:p>
    <w:p w14:paraId="5D986DD3" w14:textId="77777777" w:rsidR="00245E1D" w:rsidRPr="004128C5" w:rsidRDefault="00245E1D">
      <w:pPr>
        <w:pStyle w:val="BodyText"/>
        <w:spacing w:before="4"/>
        <w:rPr>
          <w:sz w:val="17"/>
          <w:lang w:val="es-AR"/>
        </w:rPr>
      </w:pPr>
    </w:p>
    <w:p w14:paraId="3BBA1517" w14:textId="282DB570" w:rsidR="00245E1D" w:rsidRPr="004128C5" w:rsidRDefault="00392796">
      <w:pPr>
        <w:spacing w:before="56"/>
        <w:ind w:left="200"/>
        <w:rPr>
          <w:lang w:val="es-AR"/>
        </w:rPr>
      </w:pPr>
      <w:r w:rsidRPr="004128C5">
        <w:rPr>
          <w:lang w:val="es-AR"/>
        </w:rPr>
        <w:t>¿Cuándo le gustaría que comenzara su beca?</w:t>
      </w:r>
    </w:p>
    <w:p w14:paraId="6CC7DA3C" w14:textId="7011279B" w:rsidR="00245E1D" w:rsidRPr="004128C5" w:rsidRDefault="00845977">
      <w:pPr>
        <w:tabs>
          <w:tab w:val="left" w:pos="2681"/>
          <w:tab w:val="left" w:pos="4842"/>
          <w:tab w:val="left" w:pos="6362"/>
          <w:tab w:val="left" w:pos="8670"/>
        </w:tabs>
        <w:spacing w:before="117"/>
        <w:ind w:left="520"/>
        <w:rPr>
          <w:lang w:val="es-AR"/>
        </w:rPr>
      </w:pPr>
      <w:r>
        <w:rPr>
          <w:lang w:val="es-AR"/>
        </w:rPr>
        <w:pict w14:anchorId="055F9267">
          <v:group id="_x0000_s2149" style="position:absolute;left:0;text-align:left;margin-left:51.8pt;margin-top:3.9pt;width:18pt;height:18pt;z-index:251698688;mso-position-horizontal-relative:page" coordorigin="1036,78" coordsize="360,360">
            <v:rect id="_x0000_s2152" style="position:absolute;left:1100;top:136;width:220;height:220" filled="f"/>
            <v:rect id="_x0000_s2151" style="position:absolute;left:1035;top:77;width:360;height:360" stroked="f"/>
            <v:rect id="_x0000_s2150" style="position:absolute;left:1045;top:87;width:340;height:340" filled="f" strokeweight="1pt"/>
            <w10:wrap anchorx="page"/>
          </v:group>
        </w:pict>
      </w:r>
      <w:r>
        <w:rPr>
          <w:lang w:val="es-AR"/>
        </w:rPr>
        <w:pict w14:anchorId="3E8038BC">
          <v:group id="_x0000_s2145" style="position:absolute;left:0;text-align:left;margin-left:160.1pt;margin-top:3.9pt;width:18pt;height:18pt;z-index:-251657728;mso-position-horizontal-relative:page" coordorigin="3202,78" coordsize="360,360">
            <v:rect id="_x0000_s2148" style="position:absolute;left:3261;top:136;width:220;height:220" filled="f"/>
            <v:rect id="_x0000_s2147" style="position:absolute;left:3202;top:77;width:360;height:360" stroked="f"/>
            <v:rect id="_x0000_s2146" style="position:absolute;left:3212;top:87;width:340;height:340" filled="f" strokeweight="1pt"/>
            <w10:wrap anchorx="page"/>
          </v:group>
        </w:pict>
      </w:r>
      <w:r>
        <w:rPr>
          <w:lang w:val="es-AR"/>
        </w:rPr>
        <w:pict w14:anchorId="580D4A6E">
          <v:group id="_x0000_s2141" style="position:absolute;left:0;text-align:left;margin-left:268pt;margin-top:3.9pt;width:18pt;height:18pt;z-index:-251656704;mso-position-horizontal-relative:page" coordorigin="5360,78" coordsize="360,360">
            <v:rect id="_x0000_s2144" style="position:absolute;left:5422;top:136;width:220;height:220" filled="f"/>
            <v:rect id="_x0000_s2143" style="position:absolute;left:5360;top:77;width:360;height:360" stroked="f"/>
            <v:rect id="_x0000_s2142" style="position:absolute;left:5370;top:87;width:340;height:340" filled="f" strokeweight="1pt"/>
            <w10:wrap anchorx="page"/>
          </v:group>
        </w:pict>
      </w:r>
      <w:r w:rsidR="00392796" w:rsidRPr="004128C5">
        <w:rPr>
          <w:lang w:val="es-AR"/>
        </w:rPr>
        <w:t>OTO</w:t>
      </w:r>
      <w:r w:rsidR="009219B0">
        <w:rPr>
          <w:lang w:val="es-AR"/>
        </w:rPr>
        <w:t>Ñ</w:t>
      </w:r>
      <w:r w:rsidR="00392796" w:rsidRPr="004128C5">
        <w:rPr>
          <w:lang w:val="es-AR"/>
        </w:rPr>
        <w:t>O</w:t>
      </w:r>
      <w:r w:rsidR="00CB48E6" w:rsidRPr="004128C5">
        <w:rPr>
          <w:lang w:val="es-AR"/>
        </w:rPr>
        <w:tab/>
      </w:r>
      <w:r w:rsidR="00392796" w:rsidRPr="004128C5">
        <w:rPr>
          <w:lang w:val="es-AR"/>
        </w:rPr>
        <w:t>PRIMAVERA</w:t>
      </w:r>
      <w:r w:rsidR="00CB48E6" w:rsidRPr="004128C5">
        <w:rPr>
          <w:lang w:val="es-AR"/>
        </w:rPr>
        <w:tab/>
      </w:r>
      <w:r w:rsidR="00392796" w:rsidRPr="004128C5">
        <w:rPr>
          <w:lang w:val="es-AR"/>
        </w:rPr>
        <w:t>VERANO</w:t>
      </w:r>
      <w:r w:rsidR="00CB48E6" w:rsidRPr="004128C5">
        <w:rPr>
          <w:lang w:val="es-AR"/>
        </w:rPr>
        <w:tab/>
      </w:r>
      <w:r w:rsidR="00392796" w:rsidRPr="004128C5">
        <w:rPr>
          <w:lang w:val="es-AR"/>
        </w:rPr>
        <w:t>A</w:t>
      </w:r>
      <w:r w:rsidR="009219B0">
        <w:rPr>
          <w:lang w:val="es-AR"/>
        </w:rPr>
        <w:t>ñ</w:t>
      </w:r>
      <w:r w:rsidR="00392796" w:rsidRPr="004128C5">
        <w:rPr>
          <w:lang w:val="es-AR"/>
        </w:rPr>
        <w:t>o</w:t>
      </w:r>
      <w:r w:rsidR="00CB48E6" w:rsidRPr="004128C5">
        <w:rPr>
          <w:lang w:val="es-AR"/>
        </w:rPr>
        <w:t xml:space="preserve">: </w:t>
      </w:r>
      <w:r w:rsidR="00CB48E6" w:rsidRPr="004128C5">
        <w:rPr>
          <w:u w:val="single"/>
          <w:lang w:val="es-AR"/>
        </w:rPr>
        <w:t xml:space="preserve"> </w:t>
      </w:r>
      <w:r w:rsidR="00CB48E6" w:rsidRPr="004128C5">
        <w:rPr>
          <w:u w:val="single"/>
          <w:lang w:val="es-AR"/>
        </w:rPr>
        <w:tab/>
      </w:r>
    </w:p>
    <w:p w14:paraId="4A0C298E" w14:textId="77777777" w:rsidR="00245E1D" w:rsidRPr="004128C5" w:rsidRDefault="00245E1D">
      <w:pPr>
        <w:pStyle w:val="BodyText"/>
        <w:spacing w:before="6"/>
        <w:rPr>
          <w:sz w:val="27"/>
          <w:lang w:val="es-AR"/>
        </w:rPr>
      </w:pPr>
    </w:p>
    <w:p w14:paraId="4FA30CDE" w14:textId="11BF8FB1" w:rsidR="00245E1D" w:rsidRPr="004128C5" w:rsidRDefault="00392796">
      <w:pPr>
        <w:tabs>
          <w:tab w:val="left" w:pos="9578"/>
        </w:tabs>
        <w:spacing w:before="56"/>
        <w:ind w:left="200"/>
        <w:rPr>
          <w:lang w:val="es-AR"/>
        </w:rPr>
      </w:pPr>
      <w:r w:rsidRPr="004128C5">
        <w:rPr>
          <w:lang w:val="es-AR"/>
        </w:rPr>
        <w:t>¿A qué universidad pública de Colorado planea asistir?</w:t>
      </w:r>
      <w:r w:rsidR="00CB48E6" w:rsidRPr="004128C5">
        <w:rPr>
          <w:spacing w:val="-3"/>
          <w:lang w:val="es-AR"/>
        </w:rPr>
        <w:t xml:space="preserve"> </w:t>
      </w:r>
      <w:r w:rsidR="00CB48E6" w:rsidRPr="004128C5">
        <w:rPr>
          <w:u w:val="single"/>
          <w:lang w:val="es-AR"/>
        </w:rPr>
        <w:t xml:space="preserve"> </w:t>
      </w:r>
      <w:r w:rsidR="00CB48E6" w:rsidRPr="004128C5">
        <w:rPr>
          <w:u w:val="single"/>
          <w:lang w:val="es-AR"/>
        </w:rPr>
        <w:tab/>
      </w:r>
    </w:p>
    <w:p w14:paraId="3D318A26" w14:textId="77777777" w:rsidR="00245E1D" w:rsidRPr="004128C5" w:rsidRDefault="00245E1D">
      <w:pPr>
        <w:pStyle w:val="BodyText"/>
        <w:rPr>
          <w:sz w:val="20"/>
          <w:lang w:val="es-AR"/>
        </w:rPr>
      </w:pPr>
    </w:p>
    <w:p w14:paraId="308DA40E" w14:textId="77777777" w:rsidR="00245E1D" w:rsidRPr="004128C5" w:rsidRDefault="00245E1D">
      <w:pPr>
        <w:pStyle w:val="BodyText"/>
        <w:spacing w:before="11"/>
        <w:rPr>
          <w:sz w:val="16"/>
          <w:lang w:val="es-AR"/>
        </w:rPr>
      </w:pPr>
    </w:p>
    <w:p w14:paraId="44DB752B" w14:textId="686B9FD8" w:rsidR="00245E1D" w:rsidRPr="004128C5" w:rsidRDefault="00392796">
      <w:pPr>
        <w:tabs>
          <w:tab w:val="left" w:pos="9473"/>
        </w:tabs>
        <w:spacing w:before="56"/>
        <w:ind w:left="200"/>
        <w:rPr>
          <w:lang w:val="es-AR"/>
        </w:rPr>
      </w:pPr>
      <w:r w:rsidRPr="004128C5">
        <w:rPr>
          <w:lang w:val="es-AR"/>
        </w:rPr>
        <w:t>¿Cuánto tiempo ha vivido en Colorado?</w:t>
      </w:r>
      <w:r w:rsidR="00CB48E6" w:rsidRPr="004128C5">
        <w:rPr>
          <w:spacing w:val="-2"/>
          <w:lang w:val="es-AR"/>
        </w:rPr>
        <w:t xml:space="preserve"> </w:t>
      </w:r>
      <w:r w:rsidR="00CB48E6" w:rsidRPr="004128C5">
        <w:rPr>
          <w:u w:val="single"/>
          <w:lang w:val="es-AR"/>
        </w:rPr>
        <w:t xml:space="preserve"> </w:t>
      </w:r>
      <w:r w:rsidR="00CB48E6" w:rsidRPr="004128C5">
        <w:rPr>
          <w:u w:val="single"/>
          <w:lang w:val="es-AR"/>
        </w:rPr>
        <w:tab/>
      </w:r>
    </w:p>
    <w:p w14:paraId="322AC26C" w14:textId="77777777" w:rsidR="00245E1D" w:rsidRPr="004128C5" w:rsidRDefault="00245E1D">
      <w:pPr>
        <w:pStyle w:val="BodyText"/>
        <w:rPr>
          <w:sz w:val="20"/>
          <w:lang w:val="es-AR"/>
        </w:rPr>
      </w:pPr>
    </w:p>
    <w:p w14:paraId="2D716DDF" w14:textId="77777777" w:rsidR="00245E1D" w:rsidRPr="004128C5" w:rsidRDefault="00245E1D">
      <w:pPr>
        <w:pStyle w:val="BodyText"/>
        <w:spacing w:before="11"/>
        <w:rPr>
          <w:sz w:val="16"/>
          <w:lang w:val="es-AR"/>
        </w:rPr>
      </w:pPr>
    </w:p>
    <w:p w14:paraId="7390C62C" w14:textId="1E14660C" w:rsidR="00245E1D" w:rsidRPr="004128C5" w:rsidRDefault="00C658BA">
      <w:pPr>
        <w:spacing w:before="56"/>
        <w:ind w:left="200"/>
        <w:rPr>
          <w:lang w:val="es-AR"/>
        </w:rPr>
      </w:pPr>
      <w:r w:rsidRPr="004128C5">
        <w:rPr>
          <w:lang w:val="es-AR"/>
        </w:rPr>
        <w:t>¿Ha solicitado alguna de las siguientes ayudas económicas?</w:t>
      </w:r>
    </w:p>
    <w:p w14:paraId="140F6EBD" w14:textId="138176BD" w:rsidR="00245E1D" w:rsidRPr="004128C5" w:rsidRDefault="00845977" w:rsidP="00C658BA">
      <w:pPr>
        <w:tabs>
          <w:tab w:val="left" w:pos="2731"/>
          <w:tab w:val="left" w:pos="5612"/>
        </w:tabs>
        <w:spacing w:before="122" w:after="9" w:line="696" w:lineRule="auto"/>
        <w:ind w:left="200" w:right="2430" w:firstLine="370"/>
        <w:rPr>
          <w:lang w:val="es-AR"/>
        </w:rPr>
      </w:pPr>
      <w:r>
        <w:rPr>
          <w:lang w:val="es-AR"/>
        </w:rPr>
        <w:pict w14:anchorId="45C75CB4">
          <v:shape id="_x0000_s2125" type="#_x0000_t202" style="position:absolute;left:0;text-align:left;margin-left:70.05pt;margin-top:63.25pt;width:541.1pt;height:55.85pt;z-index:251700736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2051"/>
                    <w:gridCol w:w="3200"/>
                    <w:gridCol w:w="4158"/>
                  </w:tblGrid>
                  <w:tr w:rsidR="00245E1D" w14:paraId="6C519DF9" w14:textId="77777777">
                    <w:trPr>
                      <w:trHeight w:val="371"/>
                    </w:trPr>
                    <w:tc>
                      <w:tcPr>
                        <w:tcW w:w="2051" w:type="dxa"/>
                      </w:tcPr>
                      <w:p w14:paraId="3C4B944E" w14:textId="745E8785" w:rsidR="00245E1D" w:rsidRDefault="00CB48E6">
                        <w:pPr>
                          <w:pStyle w:val="TableParagraph"/>
                          <w:spacing w:before="21"/>
                          <w:ind w:left="50"/>
                        </w:pPr>
                        <w:r>
                          <w:t>Presenta</w:t>
                        </w:r>
                        <w:r w:rsidR="004456DA">
                          <w:t>ci</w:t>
                        </w:r>
                        <w:r w:rsidR="00E7735D">
                          <w:t>ó</w:t>
                        </w:r>
                        <w:r w:rsidR="004456DA">
                          <w:t>n</w:t>
                        </w:r>
                      </w:p>
                    </w:tc>
                    <w:tc>
                      <w:tcPr>
                        <w:tcW w:w="3200" w:type="dxa"/>
                      </w:tcPr>
                      <w:p w14:paraId="3A853659" w14:textId="3C24C209" w:rsidR="00245E1D" w:rsidRDefault="00CB48E6">
                        <w:pPr>
                          <w:pStyle w:val="TableParagraph"/>
                          <w:spacing w:before="21"/>
                          <w:ind w:left="880"/>
                        </w:pPr>
                        <w:r>
                          <w:t>Director</w:t>
                        </w:r>
                        <w:r w:rsidR="004456DA">
                          <w:t xml:space="preserve"> del Centro</w:t>
                        </w:r>
                      </w:p>
                    </w:tc>
                    <w:tc>
                      <w:tcPr>
                        <w:tcW w:w="4158" w:type="dxa"/>
                      </w:tcPr>
                      <w:p w14:paraId="2382CF26" w14:textId="76A3ADA9" w:rsidR="00245E1D" w:rsidRDefault="00CB48E6">
                        <w:pPr>
                          <w:pStyle w:val="TableParagraph"/>
                          <w:tabs>
                            <w:tab w:val="left" w:pos="2988"/>
                          </w:tabs>
                          <w:spacing w:before="21"/>
                          <w:ind w:left="561"/>
                        </w:pPr>
                        <w:r>
                          <w:t>Ot</w:t>
                        </w:r>
                        <w:r w:rsidR="004456DA">
                          <w:t>ro</w:t>
                        </w:r>
                        <w:r>
                          <w:t xml:space="preserve">: </w:t>
                        </w:r>
                        <w:r>
                          <w:rPr>
                            <w:u w:val="single"/>
                          </w:rPr>
                          <w:t xml:space="preserve"> </w:t>
                        </w:r>
                        <w:r>
                          <w:rPr>
                            <w:u w:val="single"/>
                          </w:rPr>
                          <w:tab/>
                        </w:r>
                      </w:p>
                    </w:tc>
                  </w:tr>
                  <w:tr w:rsidR="00245E1D" w:rsidRPr="00AB03D6" w14:paraId="24835D4E" w14:textId="77777777">
                    <w:trPr>
                      <w:trHeight w:val="390"/>
                    </w:trPr>
                    <w:tc>
                      <w:tcPr>
                        <w:tcW w:w="2051" w:type="dxa"/>
                      </w:tcPr>
                      <w:p w14:paraId="12264A01" w14:textId="4050CF3D" w:rsidR="00245E1D" w:rsidRDefault="004456DA">
                        <w:pPr>
                          <w:pStyle w:val="TableParagraph"/>
                          <w:spacing w:before="40"/>
                          <w:ind w:left="100"/>
                        </w:pPr>
                        <w:r>
                          <w:t>Correo</w:t>
                        </w:r>
                      </w:p>
                    </w:tc>
                    <w:tc>
                      <w:tcPr>
                        <w:tcW w:w="3200" w:type="dxa"/>
                      </w:tcPr>
                      <w:p w14:paraId="61F1B53E" w14:textId="2742936C" w:rsidR="00245E1D" w:rsidRPr="004456DA" w:rsidRDefault="004456DA">
                        <w:pPr>
                          <w:pStyle w:val="TableParagraph"/>
                          <w:spacing w:before="40"/>
                          <w:ind w:left="880"/>
                          <w:rPr>
                            <w:lang w:val="es-ES"/>
                          </w:rPr>
                        </w:pPr>
                        <w:r w:rsidRPr="004456DA">
                          <w:rPr>
                            <w:lang w:val="es-ES"/>
                          </w:rPr>
                          <w:t>Beneficiario de</w:t>
                        </w:r>
                        <w:r>
                          <w:rPr>
                            <w:lang w:val="es-ES"/>
                          </w:rPr>
                          <w:t xml:space="preserve"> </w:t>
                        </w:r>
                        <w:r w:rsidR="00CB48E6" w:rsidRPr="004456DA">
                          <w:rPr>
                            <w:lang w:val="es-ES"/>
                          </w:rPr>
                          <w:t xml:space="preserve">T.E.A.C.H. </w:t>
                        </w:r>
                      </w:p>
                    </w:tc>
                    <w:tc>
                      <w:tcPr>
                        <w:tcW w:w="4158" w:type="dxa"/>
                      </w:tcPr>
                      <w:p w14:paraId="10C30429" w14:textId="7C4E40CC" w:rsidR="00245E1D" w:rsidRPr="004456DA" w:rsidRDefault="004456DA" w:rsidP="004456DA">
                        <w:pPr>
                          <w:pStyle w:val="TableParagraph"/>
                          <w:spacing w:before="40"/>
                          <w:ind w:right="-1118"/>
                          <w:rPr>
                            <w:lang w:val="es-ES"/>
                          </w:rPr>
                        </w:pPr>
                        <w:r>
                          <w:rPr>
                            <w:lang w:val="es-ES"/>
                          </w:rPr>
                          <w:t xml:space="preserve">          Agencia </w:t>
                        </w:r>
                        <w:r w:rsidRPr="004456DA">
                          <w:rPr>
                            <w:lang w:val="es-ES"/>
                          </w:rPr>
                          <w:t xml:space="preserve">CCR&amp;R/Consejo de la </w:t>
                        </w:r>
                        <w:r>
                          <w:rPr>
                            <w:lang w:val="es-ES"/>
                          </w:rPr>
                          <w:t xml:space="preserve">Infancia </w:t>
                        </w:r>
                      </w:p>
                    </w:tc>
                  </w:tr>
                  <w:tr w:rsidR="00245E1D" w14:paraId="409E02A6" w14:textId="77777777">
                    <w:trPr>
                      <w:trHeight w:val="355"/>
                    </w:trPr>
                    <w:tc>
                      <w:tcPr>
                        <w:tcW w:w="2051" w:type="dxa"/>
                      </w:tcPr>
                      <w:p w14:paraId="5E9F4CF4" w14:textId="38CFE657" w:rsidR="00245E1D" w:rsidRDefault="004456DA">
                        <w:pPr>
                          <w:pStyle w:val="TableParagraph"/>
                          <w:spacing w:before="40" w:line="264" w:lineRule="exact"/>
                          <w:ind w:left="50"/>
                        </w:pPr>
                        <w:r>
                          <w:t>Capacitaci</w:t>
                        </w:r>
                        <w:r w:rsidR="00E7735D">
                          <w:t>ó</w:t>
                        </w:r>
                        <w:r>
                          <w:t>n</w:t>
                        </w:r>
                      </w:p>
                    </w:tc>
                    <w:tc>
                      <w:tcPr>
                        <w:tcW w:w="3200" w:type="dxa"/>
                      </w:tcPr>
                      <w:p w14:paraId="205821C1" w14:textId="030BEF1F" w:rsidR="00245E1D" w:rsidRDefault="004456DA">
                        <w:pPr>
                          <w:pStyle w:val="TableParagraph"/>
                          <w:spacing w:before="40" w:line="264" w:lineRule="exact"/>
                          <w:ind w:left="855"/>
                        </w:pPr>
                        <w:r>
                          <w:t>Universidad</w:t>
                        </w:r>
                      </w:p>
                    </w:tc>
                    <w:tc>
                      <w:tcPr>
                        <w:tcW w:w="4158" w:type="dxa"/>
                      </w:tcPr>
                      <w:p w14:paraId="7013BF47" w14:textId="7B2D2C02" w:rsidR="00245E1D" w:rsidRDefault="004456DA" w:rsidP="004456DA">
                        <w:pPr>
                          <w:pStyle w:val="TableParagraph"/>
                          <w:spacing w:before="40" w:line="264" w:lineRule="exact"/>
                        </w:pPr>
                        <w:r>
                          <w:t xml:space="preserve">          P</w:t>
                        </w:r>
                        <w:r w:rsidR="00E7735D">
                          <w:t>á</w:t>
                        </w:r>
                        <w:r>
                          <w:t>gina de Internet</w:t>
                        </w:r>
                      </w:p>
                    </w:tc>
                  </w:tr>
                </w:tbl>
                <w:p w14:paraId="08D87DE3" w14:textId="77777777" w:rsidR="00245E1D" w:rsidRDefault="00245E1D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>
        <w:rPr>
          <w:lang w:val="es-AR"/>
        </w:rPr>
        <w:pict w14:anchorId="10ED3867">
          <v:group id="_x0000_s2137" style="position:absolute;left:0;text-align:left;margin-left:52.2pt;margin-top:4pt;width:15pt;height:15pt;z-index:-251655680;mso-position-horizontal-relative:page" coordorigin="1044,80" coordsize="300,300">
            <v:rect id="_x0000_s2140" style="position:absolute;left:1100;top:140;width:220;height:221" filled="f"/>
            <v:rect id="_x0000_s2139" style="position:absolute;left:1044;top:80;width:300;height:300" stroked="f"/>
            <v:rect id="_x0000_s2138" style="position:absolute;left:1054;top:90;width:280;height:280" filled="f" strokeweight="1pt"/>
            <w10:wrap anchorx="page"/>
          </v:group>
        </w:pict>
      </w:r>
      <w:r>
        <w:rPr>
          <w:lang w:val="es-AR"/>
        </w:rPr>
        <w:pict w14:anchorId="7799841B">
          <v:group id="_x0000_s2133" style="position:absolute;left:0;text-align:left;margin-left:160.6pt;margin-top:4.95pt;width:15pt;height:15pt;z-index:-251654656;mso-position-horizontal-relative:page" coordorigin="3212,99" coordsize="300,300">
            <v:rect id="_x0000_s2136" style="position:absolute;left:3261;top:140;width:220;height:221" filled="f"/>
            <v:rect id="_x0000_s2135" style="position:absolute;left:3212;top:98;width:300;height:300" stroked="f"/>
            <v:rect id="_x0000_s2134" style="position:absolute;left:3222;top:108;width:280;height:280" filled="f" strokeweight="1pt"/>
            <w10:wrap anchorx="page"/>
          </v:group>
        </w:pict>
      </w:r>
      <w:r>
        <w:rPr>
          <w:lang w:val="es-AR"/>
        </w:rPr>
        <w:pict w14:anchorId="576E04F4">
          <v:group id="_x0000_s2129" style="position:absolute;left:0;text-align:left;margin-left:305.25pt;margin-top:4.55pt;width:15pt;height:15pt;z-index:-251653632;mso-position-horizontal-relative:page" coordorigin="6105,91" coordsize="300,300">
            <v:rect id="_x0000_s2132" style="position:absolute;left:6142;top:140;width:220;height:221" filled="f"/>
            <v:rect id="_x0000_s2131" style="position:absolute;left:6104;top:90;width:300;height:300" stroked="f"/>
            <v:rect id="_x0000_s2130" style="position:absolute;left:6114;top:100;width:280;height:280" filled="f" strokeweight="1pt"/>
            <w10:wrap anchorx="page"/>
          </v:group>
        </w:pict>
      </w:r>
      <w:r>
        <w:rPr>
          <w:lang w:val="es-AR"/>
        </w:rPr>
        <w:pict w14:anchorId="32C0FC4D">
          <v:rect id="_x0000_s2128" style="position:absolute;left:0;text-align:left;margin-left:55.05pt;margin-top:65.3pt;width:11pt;height:11pt;z-index:-251652608;mso-position-horizontal-relative:page" filled="f">
            <w10:wrap anchorx="page"/>
          </v:rect>
        </w:pict>
      </w:r>
      <w:r>
        <w:rPr>
          <w:lang w:val="es-AR"/>
        </w:rPr>
        <w:pict w14:anchorId="309BF2E3">
          <v:rect id="_x0000_s2127" style="position:absolute;left:0;text-align:left;margin-left:199.1pt;margin-top:65.3pt;width:11.05pt;height:11pt;z-index:-251651584;mso-position-horizontal-relative:page" filled="f">
            <w10:wrap anchorx="page"/>
          </v:rect>
        </w:pict>
      </w:r>
      <w:r>
        <w:rPr>
          <w:lang w:val="es-AR"/>
        </w:rPr>
        <w:pict w14:anchorId="69C1AAEE">
          <v:rect id="_x0000_s2126" style="position:absolute;left:0;text-align:left;margin-left:343.15pt;margin-top:65.3pt;width:11pt;height:11pt;z-index:-251650560;mso-position-horizontal-relative:page" filled="f">
            <w10:wrap anchorx="page"/>
          </v:rect>
        </w:pict>
      </w:r>
      <w:r w:rsidR="00CB48E6" w:rsidRPr="004128C5">
        <w:rPr>
          <w:lang w:val="es-AR"/>
        </w:rPr>
        <w:t>PELL</w:t>
      </w:r>
      <w:r w:rsidR="00CB48E6" w:rsidRPr="004128C5">
        <w:rPr>
          <w:lang w:val="es-AR"/>
        </w:rPr>
        <w:tab/>
      </w:r>
      <w:r w:rsidR="00C658BA" w:rsidRPr="004128C5">
        <w:rPr>
          <w:lang w:val="es-AR"/>
        </w:rPr>
        <w:t>Becas</w:t>
      </w:r>
      <w:r w:rsidR="00CB48E6" w:rsidRPr="004128C5">
        <w:rPr>
          <w:lang w:val="es-AR"/>
        </w:rPr>
        <w:tab/>
      </w:r>
      <w:r w:rsidR="00C658BA" w:rsidRPr="004128C5">
        <w:rPr>
          <w:lang w:val="es-AR"/>
        </w:rPr>
        <w:t>Pr</w:t>
      </w:r>
      <w:r w:rsidR="00AB03D6">
        <w:rPr>
          <w:lang w:val="es-AR"/>
        </w:rPr>
        <w:t>é</w:t>
      </w:r>
      <w:r w:rsidR="00C658BA" w:rsidRPr="004128C5">
        <w:rPr>
          <w:lang w:val="es-AR"/>
        </w:rPr>
        <w:t>stamos para estudiantes</w:t>
      </w:r>
      <w:r w:rsidR="00CB48E6" w:rsidRPr="004128C5">
        <w:rPr>
          <w:spacing w:val="-3"/>
          <w:lang w:val="es-AR"/>
        </w:rPr>
        <w:t xml:space="preserve"> </w:t>
      </w:r>
      <w:r w:rsidR="004456DA" w:rsidRPr="004128C5">
        <w:rPr>
          <w:lang w:val="es-AR"/>
        </w:rPr>
        <w:t>¿Cómo se enteró de T.E.A.C.H. Early Childhood® COLORADO?</w:t>
      </w:r>
    </w:p>
    <w:p w14:paraId="2F17F9BD" w14:textId="77777777" w:rsidR="00245E1D" w:rsidRPr="004128C5" w:rsidRDefault="00845977">
      <w:pPr>
        <w:tabs>
          <w:tab w:val="left" w:pos="3093"/>
          <w:tab w:val="left" w:pos="5950"/>
        </w:tabs>
        <w:spacing w:line="236" w:lineRule="exact"/>
        <w:ind w:left="212"/>
        <w:rPr>
          <w:sz w:val="20"/>
          <w:lang w:val="es-AR"/>
        </w:rPr>
      </w:pPr>
      <w:r>
        <w:rPr>
          <w:position w:val="-4"/>
          <w:sz w:val="20"/>
          <w:lang w:val="es-AR"/>
        </w:rPr>
      </w:r>
      <w:r>
        <w:rPr>
          <w:position w:val="-4"/>
          <w:sz w:val="20"/>
          <w:lang w:val="es-AR"/>
        </w:rPr>
        <w:pict w14:anchorId="7EE245A3">
          <v:group id="_x0000_s2123" style="width:11.75pt;height:11.8pt;mso-position-horizontal-relative:char;mso-position-vertical-relative:line" coordsize="235,236">
            <v:rect id="_x0000_s2124" style="position:absolute;left:7;top:7;width:220;height:221" filled="f"/>
            <w10:anchorlock/>
          </v:group>
        </w:pict>
      </w:r>
      <w:r w:rsidR="00CB48E6" w:rsidRPr="004128C5">
        <w:rPr>
          <w:position w:val="-4"/>
          <w:sz w:val="20"/>
          <w:lang w:val="es-AR"/>
        </w:rPr>
        <w:tab/>
      </w:r>
      <w:r>
        <w:rPr>
          <w:position w:val="-4"/>
          <w:sz w:val="20"/>
          <w:lang w:val="es-AR"/>
        </w:rPr>
      </w:r>
      <w:r>
        <w:rPr>
          <w:position w:val="-4"/>
          <w:sz w:val="20"/>
          <w:lang w:val="es-AR"/>
        </w:rPr>
        <w:pict w14:anchorId="2B4939F8">
          <v:group id="_x0000_s2121" style="width:11.8pt;height:11.8pt;mso-position-horizontal-relative:char;mso-position-vertical-relative:line" coordsize="236,236">
            <v:rect id="_x0000_s2122" style="position:absolute;left:7;top:7;width:221;height:221" filled="f"/>
            <w10:anchorlock/>
          </v:group>
        </w:pict>
      </w:r>
      <w:r w:rsidR="00CB48E6" w:rsidRPr="004128C5">
        <w:rPr>
          <w:position w:val="-4"/>
          <w:sz w:val="20"/>
          <w:lang w:val="es-AR"/>
        </w:rPr>
        <w:tab/>
      </w:r>
      <w:r>
        <w:rPr>
          <w:position w:val="-4"/>
          <w:sz w:val="20"/>
          <w:lang w:val="es-AR"/>
        </w:rPr>
      </w:r>
      <w:r>
        <w:rPr>
          <w:position w:val="-4"/>
          <w:sz w:val="20"/>
          <w:lang w:val="es-AR"/>
        </w:rPr>
        <w:pict w14:anchorId="76EB4DD6">
          <v:group id="_x0000_s2119" style="width:11.75pt;height:11.8pt;mso-position-horizontal-relative:char;mso-position-vertical-relative:line" coordsize="235,236">
            <v:rect id="_x0000_s2120" style="position:absolute;left:7;top:7;width:220;height:221" filled="f"/>
            <w10:anchorlock/>
          </v:group>
        </w:pict>
      </w:r>
    </w:p>
    <w:p w14:paraId="45D4A086" w14:textId="77777777" w:rsidR="00245E1D" w:rsidRPr="004128C5" w:rsidRDefault="00845977">
      <w:pPr>
        <w:pStyle w:val="BodyText"/>
        <w:spacing w:before="5"/>
        <w:rPr>
          <w:sz w:val="9"/>
          <w:lang w:val="es-AR"/>
        </w:rPr>
      </w:pPr>
      <w:r>
        <w:rPr>
          <w:lang w:val="es-AR"/>
        </w:rPr>
        <w:pict w14:anchorId="3C15FCEF">
          <v:rect id="_x0000_s2118" style="position:absolute;margin-left:55.05pt;margin-top:8.15pt;width:11pt;height:11pt;z-index:-251625984;mso-wrap-distance-left:0;mso-wrap-distance-right:0;mso-position-horizontal-relative:page" filled="f">
            <w10:wrap type="topAndBottom" anchorx="page"/>
          </v:rect>
        </w:pict>
      </w:r>
      <w:r>
        <w:rPr>
          <w:lang w:val="es-AR"/>
        </w:rPr>
        <w:pict w14:anchorId="32952FC5">
          <v:rect id="_x0000_s2117" style="position:absolute;margin-left:197.85pt;margin-top:8.15pt;width:11.05pt;height:11pt;z-index:-251624960;mso-wrap-distance-left:0;mso-wrap-distance-right:0;mso-position-horizontal-relative:page" filled="f">
            <w10:wrap type="topAndBottom" anchorx="page"/>
          </v:rect>
        </w:pict>
      </w:r>
      <w:r>
        <w:rPr>
          <w:lang w:val="es-AR"/>
        </w:rPr>
        <w:pict w14:anchorId="20567554">
          <v:rect id="_x0000_s2116" style="position:absolute;margin-left:341.9pt;margin-top:8.15pt;width:11pt;height:11pt;z-index:-251623936;mso-wrap-distance-left:0;mso-wrap-distance-right:0;mso-position-horizontal-relative:page" filled="f">
            <w10:wrap type="topAndBottom" anchorx="page"/>
          </v:rect>
        </w:pict>
      </w:r>
    </w:p>
    <w:p w14:paraId="091F1EDB" w14:textId="77777777" w:rsidR="00245E1D" w:rsidRPr="004128C5" w:rsidRDefault="00245E1D">
      <w:pPr>
        <w:pStyle w:val="BodyText"/>
        <w:rPr>
          <w:sz w:val="22"/>
          <w:lang w:val="es-AR"/>
        </w:rPr>
      </w:pPr>
    </w:p>
    <w:p w14:paraId="09EF79CD" w14:textId="77777777" w:rsidR="00245E1D" w:rsidRPr="004128C5" w:rsidRDefault="00245E1D">
      <w:pPr>
        <w:pStyle w:val="BodyText"/>
        <w:spacing w:before="10"/>
        <w:rPr>
          <w:sz w:val="18"/>
          <w:lang w:val="es-AR"/>
        </w:rPr>
      </w:pPr>
    </w:p>
    <w:p w14:paraId="43205077" w14:textId="7B41F1FF" w:rsidR="00245E1D" w:rsidRPr="004128C5" w:rsidRDefault="00845977">
      <w:pPr>
        <w:tabs>
          <w:tab w:val="left" w:pos="2010"/>
          <w:tab w:val="left" w:pos="3401"/>
        </w:tabs>
        <w:spacing w:line="242" w:lineRule="auto"/>
        <w:ind w:left="200" w:right="948"/>
        <w:rPr>
          <w:lang w:val="es-AR"/>
        </w:rPr>
      </w:pPr>
      <w:r>
        <w:rPr>
          <w:lang w:val="es-AR"/>
        </w:rPr>
        <w:pict w14:anchorId="3C7D4A44">
          <v:rect id="_x0000_s2114" style="position:absolute;left:0;text-align:left;margin-left:408.05pt;margin-top:14.25pt;width:11.05pt;height:11.05pt;z-index:-251648512;mso-position-horizontal-relative:page" filled="f">
            <w10:wrap anchorx="page"/>
          </v:rect>
        </w:pict>
      </w:r>
      <w:r>
        <w:rPr>
          <w:lang w:val="es-AR"/>
        </w:rPr>
        <w:pict w14:anchorId="2FDFEC69">
          <v:rect id="_x0000_s2115" style="position:absolute;left:0;text-align:left;margin-left:354.15pt;margin-top:14.25pt;width:11pt;height:11.05pt;z-index:-251649536;mso-position-horizontal-relative:page" filled="f">
            <w10:wrap anchorx="page"/>
          </v:rect>
        </w:pict>
      </w:r>
      <w:r w:rsidR="00007479" w:rsidRPr="004128C5">
        <w:rPr>
          <w:lang w:val="es-AR"/>
        </w:rPr>
        <w:t xml:space="preserve">Si los fondos no están disponibles y lo colocan en la lista de espera, ¿le gustaría que lo agreguemos a nuestra lista de correo electrónico para recibir actualizaciones?   Sí                No                                                                                                         </w:t>
      </w:r>
      <w:r w:rsidR="00CB48E6" w:rsidRPr="004128C5">
        <w:rPr>
          <w:lang w:val="es-AR"/>
        </w:rPr>
        <w:tab/>
      </w:r>
    </w:p>
    <w:p w14:paraId="49BBB867" w14:textId="1A4D8997" w:rsidR="00245E1D" w:rsidRPr="004128C5" w:rsidRDefault="00007479">
      <w:pPr>
        <w:spacing w:line="242" w:lineRule="auto"/>
        <w:rPr>
          <w:lang w:val="es-AR"/>
        </w:rPr>
        <w:sectPr w:rsidR="00245E1D" w:rsidRPr="004128C5">
          <w:type w:val="continuous"/>
          <w:pgSz w:w="12240" w:h="15840"/>
          <w:pgMar w:top="1580" w:right="740" w:bottom="840" w:left="880" w:header="720" w:footer="720" w:gutter="0"/>
          <w:cols w:space="720"/>
        </w:sectPr>
      </w:pPr>
      <w:r w:rsidRPr="004128C5">
        <w:rPr>
          <w:lang w:val="es-AR"/>
        </w:rPr>
        <w:t xml:space="preserve">   </w:t>
      </w:r>
    </w:p>
    <w:p w14:paraId="419E12B9" w14:textId="77777777" w:rsidR="00245E1D" w:rsidRPr="004128C5" w:rsidRDefault="00845977">
      <w:pPr>
        <w:pStyle w:val="BodyText"/>
        <w:spacing w:before="8"/>
        <w:rPr>
          <w:sz w:val="8"/>
          <w:lang w:val="es-AR"/>
        </w:rPr>
      </w:pPr>
      <w:r>
        <w:rPr>
          <w:lang w:val="es-AR"/>
        </w:rPr>
        <w:lastRenderedPageBreak/>
        <w:pict w14:anchorId="2D96EF8A">
          <v:shape id="_x0000_s2113" type="#_x0000_t202" style="position:absolute;margin-left:572.1pt;margin-top:703pt;width:26.6pt;height:39.75pt;z-index:251703808;mso-position-horizontal-relative:page;mso-position-vertical-relative:page" filled="f" stroked="f">
            <v:textbox style="layout-flow:vertical;mso-layout-flow-alt:bottom-to-top" inset="0,0,0,0">
              <w:txbxContent>
                <w:p w14:paraId="75E3D4B5" w14:textId="77777777" w:rsidR="00245E1D" w:rsidRDefault="00CB48E6">
                  <w:pPr>
                    <w:spacing w:before="5"/>
                    <w:ind w:left="20"/>
                    <w:rPr>
                      <w:rFonts w:ascii="Arial"/>
                      <w:sz w:val="44"/>
                    </w:rPr>
                  </w:pPr>
                  <w:r>
                    <w:rPr>
                      <w:rFonts w:ascii="Arial"/>
                    </w:rPr>
                    <w:t>Page</w:t>
                  </w:r>
                  <w:r>
                    <w:rPr>
                      <w:rFonts w:ascii="Arial"/>
                      <w:sz w:val="44"/>
                    </w:rPr>
                    <w:t>5</w:t>
                  </w:r>
                </w:p>
              </w:txbxContent>
            </v:textbox>
            <w10:wrap anchorx="page" anchory="page"/>
          </v:shape>
        </w:pict>
      </w:r>
    </w:p>
    <w:p w14:paraId="68410BBC" w14:textId="0F6366B6" w:rsidR="00245E1D" w:rsidRPr="004128C5" w:rsidRDefault="00C923BF">
      <w:pPr>
        <w:spacing w:before="44"/>
        <w:ind w:left="200"/>
        <w:rPr>
          <w:sz w:val="28"/>
          <w:lang w:val="es-AR"/>
        </w:rPr>
      </w:pPr>
      <w:bookmarkStart w:id="10" w:name="Statement_of_Income"/>
      <w:bookmarkEnd w:id="10"/>
      <w:r w:rsidRPr="004128C5">
        <w:rPr>
          <w:color w:val="AE272E"/>
          <w:sz w:val="28"/>
          <w:lang w:val="es-AR"/>
        </w:rPr>
        <w:t>Declaración</w:t>
      </w:r>
      <w:r w:rsidR="00733FEC" w:rsidRPr="004128C5">
        <w:rPr>
          <w:color w:val="AE272E"/>
          <w:sz w:val="28"/>
          <w:lang w:val="es-AR"/>
        </w:rPr>
        <w:t xml:space="preserve"> de Ingresos</w:t>
      </w:r>
    </w:p>
    <w:p w14:paraId="226C24E8" w14:textId="047F6EA9" w:rsidR="00245E1D" w:rsidRPr="004128C5" w:rsidRDefault="00733FEC">
      <w:pPr>
        <w:spacing w:before="125"/>
        <w:ind w:left="200"/>
        <w:rPr>
          <w:b/>
          <w:lang w:val="es-AR"/>
        </w:rPr>
      </w:pPr>
      <w:bookmarkStart w:id="11" w:name="Job_#1"/>
      <w:bookmarkEnd w:id="11"/>
      <w:r w:rsidRPr="004128C5">
        <w:rPr>
          <w:b/>
          <w:color w:val="001644"/>
          <w:lang w:val="es-AR"/>
        </w:rPr>
        <w:t>Trabajo</w:t>
      </w:r>
      <w:r w:rsidR="00CB48E6" w:rsidRPr="004128C5">
        <w:rPr>
          <w:b/>
          <w:color w:val="001644"/>
          <w:lang w:val="es-AR"/>
        </w:rPr>
        <w:t xml:space="preserve"> #1</w:t>
      </w:r>
    </w:p>
    <w:p w14:paraId="29D0AA8E" w14:textId="50254A2F" w:rsidR="00245E1D" w:rsidRPr="004128C5" w:rsidRDefault="00CB48E6">
      <w:pPr>
        <w:tabs>
          <w:tab w:val="left" w:pos="9371"/>
        </w:tabs>
        <w:spacing w:before="117"/>
        <w:ind w:left="200"/>
        <w:rPr>
          <w:lang w:val="es-AR"/>
        </w:rPr>
      </w:pPr>
      <w:r w:rsidRPr="004128C5">
        <w:rPr>
          <w:lang w:val="es-AR"/>
        </w:rPr>
        <w:t>Empl</w:t>
      </w:r>
      <w:r w:rsidR="00733FEC" w:rsidRPr="004128C5">
        <w:rPr>
          <w:lang w:val="es-AR"/>
        </w:rPr>
        <w:t>eador</w:t>
      </w:r>
      <w:r w:rsidRPr="004128C5">
        <w:rPr>
          <w:spacing w:val="-2"/>
          <w:lang w:val="es-AR"/>
        </w:rPr>
        <w:t xml:space="preserve"> </w:t>
      </w:r>
      <w:r w:rsidRPr="004128C5">
        <w:rPr>
          <w:u w:val="single"/>
          <w:lang w:val="es-AR"/>
        </w:rPr>
        <w:t xml:space="preserve"> </w:t>
      </w:r>
      <w:r w:rsidRPr="004128C5">
        <w:rPr>
          <w:u w:val="single"/>
          <w:lang w:val="es-AR"/>
        </w:rPr>
        <w:tab/>
      </w:r>
    </w:p>
    <w:p w14:paraId="452BCDFF" w14:textId="77777777" w:rsidR="00245E1D" w:rsidRPr="004128C5" w:rsidRDefault="00245E1D">
      <w:pPr>
        <w:pStyle w:val="BodyText"/>
        <w:rPr>
          <w:sz w:val="20"/>
          <w:lang w:val="es-AR"/>
        </w:rPr>
      </w:pPr>
    </w:p>
    <w:p w14:paraId="3C8A8342" w14:textId="77777777" w:rsidR="00245E1D" w:rsidRPr="004128C5" w:rsidRDefault="00245E1D">
      <w:pPr>
        <w:pStyle w:val="BodyText"/>
        <w:spacing w:before="4"/>
        <w:rPr>
          <w:sz w:val="17"/>
          <w:lang w:val="es-AR"/>
        </w:rPr>
      </w:pPr>
    </w:p>
    <w:p w14:paraId="28DA49BA" w14:textId="40020EB3" w:rsidR="00245E1D" w:rsidRPr="004128C5" w:rsidRDefault="00CB48E6">
      <w:pPr>
        <w:tabs>
          <w:tab w:val="left" w:pos="3367"/>
          <w:tab w:val="left" w:pos="6588"/>
          <w:tab w:val="left" w:pos="9066"/>
        </w:tabs>
        <w:spacing w:before="56"/>
        <w:ind w:right="1150"/>
        <w:jc w:val="center"/>
        <w:rPr>
          <w:lang w:val="es-AR"/>
        </w:rPr>
      </w:pPr>
      <w:r w:rsidRPr="004128C5">
        <w:rPr>
          <w:lang w:val="es-AR"/>
        </w:rPr>
        <w:t>H</w:t>
      </w:r>
      <w:r w:rsidR="00733FEC" w:rsidRPr="004128C5">
        <w:rPr>
          <w:lang w:val="es-AR"/>
        </w:rPr>
        <w:t>oras/Semana</w:t>
      </w:r>
      <w:r w:rsidRPr="004128C5">
        <w:rPr>
          <w:u w:val="single"/>
          <w:lang w:val="es-AR"/>
        </w:rPr>
        <w:t xml:space="preserve"> </w:t>
      </w:r>
      <w:r w:rsidRPr="004128C5">
        <w:rPr>
          <w:u w:val="single"/>
          <w:lang w:val="es-AR"/>
        </w:rPr>
        <w:tab/>
      </w:r>
      <w:r w:rsidR="00733FEC" w:rsidRPr="004128C5">
        <w:rPr>
          <w:lang w:val="es-AR"/>
        </w:rPr>
        <w:t>Ganancias</w:t>
      </w:r>
      <w:r w:rsidRPr="004128C5">
        <w:rPr>
          <w:u w:val="single"/>
          <w:lang w:val="es-AR"/>
        </w:rPr>
        <w:t xml:space="preserve"> </w:t>
      </w:r>
      <w:r w:rsidRPr="004128C5">
        <w:rPr>
          <w:u w:val="single"/>
          <w:lang w:val="es-AR"/>
        </w:rPr>
        <w:tab/>
      </w:r>
      <w:r w:rsidR="00733FEC" w:rsidRPr="004128C5">
        <w:rPr>
          <w:lang w:val="es-AR"/>
        </w:rPr>
        <w:t>Por</w:t>
      </w:r>
      <w:r w:rsidRPr="004128C5">
        <w:rPr>
          <w:spacing w:val="-2"/>
          <w:lang w:val="es-AR"/>
        </w:rPr>
        <w:t xml:space="preserve"> </w:t>
      </w:r>
      <w:r w:rsidRPr="004128C5">
        <w:rPr>
          <w:u w:val="single"/>
          <w:lang w:val="es-AR"/>
        </w:rPr>
        <w:t xml:space="preserve"> </w:t>
      </w:r>
      <w:r w:rsidRPr="004128C5">
        <w:rPr>
          <w:u w:val="single"/>
          <w:lang w:val="es-AR"/>
        </w:rPr>
        <w:tab/>
      </w:r>
    </w:p>
    <w:p w14:paraId="6C38EC9F" w14:textId="5EDA73CA" w:rsidR="00733FEC" w:rsidRPr="004128C5" w:rsidRDefault="00733FEC" w:rsidP="00733FEC">
      <w:pPr>
        <w:spacing w:before="122"/>
        <w:ind w:right="127"/>
        <w:jc w:val="center"/>
        <w:rPr>
          <w:b/>
          <w:lang w:val="es-AR"/>
        </w:rPr>
      </w:pPr>
      <w:bookmarkStart w:id="12" w:name="Job_#2"/>
      <w:bookmarkEnd w:id="12"/>
      <w:r w:rsidRPr="004128C5">
        <w:rPr>
          <w:b/>
          <w:color w:val="001F5B"/>
          <w:lang w:val="es-AR"/>
        </w:rPr>
        <w:t>Trabajo</w:t>
      </w:r>
      <w:r w:rsidR="00CB48E6" w:rsidRPr="004128C5">
        <w:rPr>
          <w:b/>
          <w:color w:val="001F5B"/>
          <w:lang w:val="es-AR"/>
        </w:rPr>
        <w:t xml:space="preserve"> #2</w:t>
      </w:r>
    </w:p>
    <w:p w14:paraId="632A23A8" w14:textId="785B0FE7" w:rsidR="00733FEC" w:rsidRPr="004128C5" w:rsidRDefault="00733FEC" w:rsidP="00733FEC">
      <w:pPr>
        <w:tabs>
          <w:tab w:val="left" w:pos="9371"/>
        </w:tabs>
        <w:spacing w:before="117"/>
        <w:ind w:left="200"/>
        <w:rPr>
          <w:lang w:val="es-AR"/>
        </w:rPr>
      </w:pPr>
      <w:r w:rsidRPr="004128C5">
        <w:rPr>
          <w:lang w:val="es-AR"/>
        </w:rPr>
        <w:t>Empleador</w:t>
      </w:r>
      <w:r w:rsidRPr="004128C5">
        <w:rPr>
          <w:spacing w:val="-2"/>
          <w:lang w:val="es-AR"/>
        </w:rPr>
        <w:t xml:space="preserve"> </w:t>
      </w:r>
      <w:r w:rsidRPr="004128C5">
        <w:rPr>
          <w:u w:val="single"/>
          <w:lang w:val="es-AR"/>
        </w:rPr>
        <w:t xml:space="preserve"> </w:t>
      </w:r>
      <w:r w:rsidRPr="004128C5">
        <w:rPr>
          <w:u w:val="single"/>
          <w:lang w:val="es-AR"/>
        </w:rPr>
        <w:tab/>
      </w:r>
    </w:p>
    <w:p w14:paraId="62A6D22D" w14:textId="77777777" w:rsidR="00733FEC" w:rsidRPr="004128C5" w:rsidRDefault="00733FEC" w:rsidP="00733FEC">
      <w:pPr>
        <w:pStyle w:val="BodyText"/>
        <w:rPr>
          <w:sz w:val="20"/>
          <w:lang w:val="es-AR"/>
        </w:rPr>
      </w:pPr>
    </w:p>
    <w:p w14:paraId="34D9E2A3" w14:textId="77777777" w:rsidR="00733FEC" w:rsidRPr="004128C5" w:rsidRDefault="00733FEC" w:rsidP="00733FEC">
      <w:pPr>
        <w:pStyle w:val="BodyText"/>
        <w:spacing w:before="4"/>
        <w:rPr>
          <w:sz w:val="17"/>
          <w:lang w:val="es-AR"/>
        </w:rPr>
      </w:pPr>
    </w:p>
    <w:p w14:paraId="25D85C56" w14:textId="77777777" w:rsidR="00733FEC" w:rsidRPr="004128C5" w:rsidRDefault="00733FEC" w:rsidP="00733FEC">
      <w:pPr>
        <w:tabs>
          <w:tab w:val="left" w:pos="3367"/>
          <w:tab w:val="left" w:pos="6588"/>
          <w:tab w:val="left" w:pos="9066"/>
        </w:tabs>
        <w:spacing w:before="56"/>
        <w:ind w:right="1150"/>
        <w:jc w:val="center"/>
        <w:rPr>
          <w:lang w:val="es-AR"/>
        </w:rPr>
      </w:pPr>
      <w:r w:rsidRPr="004128C5">
        <w:rPr>
          <w:lang w:val="es-AR"/>
        </w:rPr>
        <w:t>Horas/Semana</w:t>
      </w:r>
      <w:r w:rsidRPr="004128C5">
        <w:rPr>
          <w:u w:val="single"/>
          <w:lang w:val="es-AR"/>
        </w:rPr>
        <w:t xml:space="preserve"> </w:t>
      </w:r>
      <w:r w:rsidRPr="004128C5">
        <w:rPr>
          <w:u w:val="single"/>
          <w:lang w:val="es-AR"/>
        </w:rPr>
        <w:tab/>
      </w:r>
      <w:r w:rsidRPr="004128C5">
        <w:rPr>
          <w:lang w:val="es-AR"/>
        </w:rPr>
        <w:t>Ganancias</w:t>
      </w:r>
      <w:r w:rsidRPr="004128C5">
        <w:rPr>
          <w:u w:val="single"/>
          <w:lang w:val="es-AR"/>
        </w:rPr>
        <w:t xml:space="preserve"> </w:t>
      </w:r>
      <w:r w:rsidRPr="004128C5">
        <w:rPr>
          <w:u w:val="single"/>
          <w:lang w:val="es-AR"/>
        </w:rPr>
        <w:tab/>
      </w:r>
      <w:r w:rsidRPr="004128C5">
        <w:rPr>
          <w:lang w:val="es-AR"/>
        </w:rPr>
        <w:t>Por</w:t>
      </w:r>
      <w:r w:rsidRPr="004128C5">
        <w:rPr>
          <w:spacing w:val="-2"/>
          <w:lang w:val="es-AR"/>
        </w:rPr>
        <w:t xml:space="preserve"> </w:t>
      </w:r>
      <w:r w:rsidRPr="004128C5">
        <w:rPr>
          <w:u w:val="single"/>
          <w:lang w:val="es-AR"/>
        </w:rPr>
        <w:t xml:space="preserve"> </w:t>
      </w:r>
      <w:r w:rsidRPr="004128C5">
        <w:rPr>
          <w:u w:val="single"/>
          <w:lang w:val="es-AR"/>
        </w:rPr>
        <w:tab/>
      </w:r>
    </w:p>
    <w:p w14:paraId="32784C57" w14:textId="77777777" w:rsidR="00733FEC" w:rsidRPr="004128C5" w:rsidRDefault="00733FEC">
      <w:pPr>
        <w:tabs>
          <w:tab w:val="left" w:pos="3837"/>
          <w:tab w:val="left" w:pos="6779"/>
          <w:tab w:val="left" w:pos="9366"/>
        </w:tabs>
        <w:spacing w:before="56"/>
        <w:ind w:left="200"/>
        <w:rPr>
          <w:lang w:val="es-AR"/>
        </w:rPr>
      </w:pPr>
    </w:p>
    <w:p w14:paraId="122EE51F" w14:textId="77777777" w:rsidR="00245E1D" w:rsidRPr="004128C5" w:rsidRDefault="00245E1D">
      <w:pPr>
        <w:pStyle w:val="BodyText"/>
        <w:spacing w:before="12"/>
        <w:rPr>
          <w:sz w:val="16"/>
          <w:lang w:val="es-AR"/>
        </w:rPr>
      </w:pPr>
    </w:p>
    <w:p w14:paraId="2C1887F1" w14:textId="56AC76CF" w:rsidR="00245E1D" w:rsidRPr="004128C5" w:rsidRDefault="00AF0DA7">
      <w:pPr>
        <w:spacing w:before="55"/>
        <w:ind w:left="200"/>
        <w:rPr>
          <w:lang w:val="es-AR"/>
        </w:rPr>
      </w:pPr>
      <w:r w:rsidRPr="004128C5">
        <w:rPr>
          <w:lang w:val="es-AR"/>
        </w:rPr>
        <w:t>¿Ha solicitado alguna otra ayuda financiera (becas Pell, becas Smart Start o préstamos para estudiantes)?</w:t>
      </w:r>
    </w:p>
    <w:p w14:paraId="44240370" w14:textId="6B3B561E" w:rsidR="00245E1D" w:rsidRPr="004128C5" w:rsidRDefault="00845977">
      <w:pPr>
        <w:tabs>
          <w:tab w:val="left" w:pos="5612"/>
        </w:tabs>
        <w:spacing w:before="122"/>
        <w:ind w:left="3452"/>
        <w:rPr>
          <w:lang w:val="es-AR"/>
        </w:rPr>
      </w:pPr>
      <w:r>
        <w:rPr>
          <w:lang w:val="es-AR"/>
        </w:rPr>
        <w:pict w14:anchorId="12705CFF">
          <v:rect id="_x0000_s2112" style="position:absolute;left:0;text-align:left;margin-left:199.1pt;margin-top:7.05pt;width:11.05pt;height:11pt;z-index:251702784;mso-position-horizontal-relative:page" filled="f">
            <w10:wrap anchorx="page"/>
          </v:rect>
        </w:pict>
      </w:r>
      <w:r>
        <w:rPr>
          <w:lang w:val="es-AR"/>
        </w:rPr>
        <w:pict w14:anchorId="7BAC70A2">
          <v:rect id="_x0000_s2111" style="position:absolute;left:0;text-align:left;margin-left:307.15pt;margin-top:7.05pt;width:11pt;height:11pt;z-index:-251647488;mso-position-horizontal-relative:page" filled="f">
            <w10:wrap anchorx="page"/>
          </v:rect>
        </w:pict>
      </w:r>
      <w:r w:rsidR="00AF0DA7" w:rsidRPr="004128C5">
        <w:rPr>
          <w:lang w:val="es-AR"/>
        </w:rPr>
        <w:t>Sí</w:t>
      </w:r>
      <w:r w:rsidR="00CB48E6" w:rsidRPr="004128C5">
        <w:rPr>
          <w:lang w:val="es-AR"/>
        </w:rPr>
        <w:tab/>
      </w:r>
      <w:r w:rsidR="00CB48E6" w:rsidRPr="004128C5">
        <w:rPr>
          <w:spacing w:val="-3"/>
          <w:lang w:val="es-AR"/>
        </w:rPr>
        <w:t>No</w:t>
      </w:r>
    </w:p>
    <w:p w14:paraId="34A4C631" w14:textId="77777777" w:rsidR="00245E1D" w:rsidRPr="004128C5" w:rsidRDefault="00245E1D">
      <w:pPr>
        <w:pStyle w:val="BodyText"/>
        <w:rPr>
          <w:sz w:val="22"/>
          <w:lang w:val="es-AR"/>
        </w:rPr>
      </w:pPr>
    </w:p>
    <w:p w14:paraId="30540BDC" w14:textId="77777777" w:rsidR="00245E1D" w:rsidRPr="004128C5" w:rsidRDefault="00245E1D">
      <w:pPr>
        <w:pStyle w:val="BodyText"/>
        <w:spacing w:before="6"/>
        <w:rPr>
          <w:sz w:val="19"/>
          <w:lang w:val="es-AR"/>
        </w:rPr>
      </w:pPr>
    </w:p>
    <w:p w14:paraId="2357CA65" w14:textId="0A622F82" w:rsidR="00245E1D" w:rsidRPr="004128C5" w:rsidRDefault="00845977">
      <w:pPr>
        <w:tabs>
          <w:tab w:val="left" w:pos="3451"/>
          <w:tab w:val="left" w:pos="5612"/>
          <w:tab w:val="left" w:pos="5996"/>
          <w:tab w:val="left" w:pos="7773"/>
          <w:tab w:val="left" w:pos="9520"/>
        </w:tabs>
        <w:spacing w:line="348" w:lineRule="auto"/>
        <w:ind w:left="200" w:right="1097"/>
        <w:rPr>
          <w:lang w:val="es-AR"/>
        </w:rPr>
      </w:pPr>
      <w:r>
        <w:rPr>
          <w:lang w:val="es-AR"/>
        </w:rPr>
        <w:pict w14:anchorId="2169FA6E">
          <v:rect id="_x0000_s2110" style="position:absolute;left:0;text-align:left;margin-left:199.1pt;margin-top:20.45pt;width:11.05pt;height:11pt;z-index:-251646464;mso-position-horizontal-relative:page" filled="f">
            <w10:wrap anchorx="page"/>
          </v:rect>
        </w:pict>
      </w:r>
      <w:r>
        <w:rPr>
          <w:lang w:val="es-AR"/>
        </w:rPr>
        <w:pict w14:anchorId="79B8FFEF">
          <v:rect id="_x0000_s2109" style="position:absolute;left:0;text-align:left;margin-left:307.15pt;margin-top:20.45pt;width:11pt;height:11pt;z-index:-251645440;mso-position-horizontal-relative:page" filled="f">
            <w10:wrap anchorx="page"/>
          </v:rect>
        </w:pict>
      </w:r>
      <w:r>
        <w:rPr>
          <w:lang w:val="es-AR"/>
        </w:rPr>
        <w:pict w14:anchorId="493F79F2">
          <v:rect id="_x0000_s2108" style="position:absolute;left:0;text-align:left;margin-left:415.2pt;margin-top:20.45pt;width:11pt;height:11pt;z-index:-251644416;mso-position-horizontal-relative:page" filled="f">
            <w10:wrap anchorx="page"/>
          </v:rect>
        </w:pict>
      </w:r>
      <w:r w:rsidR="00D01E36" w:rsidRPr="004128C5">
        <w:rPr>
          <w:lang w:val="es-AR"/>
        </w:rPr>
        <w:t>Fuente de ayuda financiera #1</w:t>
      </w:r>
      <w:r w:rsidR="00CB48E6" w:rsidRPr="004128C5">
        <w:rPr>
          <w:u w:val="single"/>
          <w:lang w:val="es-AR"/>
        </w:rPr>
        <w:t xml:space="preserve"> </w:t>
      </w:r>
      <w:r w:rsidR="00CB48E6" w:rsidRPr="004128C5">
        <w:rPr>
          <w:u w:val="single"/>
          <w:lang w:val="es-AR"/>
        </w:rPr>
        <w:tab/>
      </w:r>
      <w:r w:rsidR="00CB48E6" w:rsidRPr="004128C5">
        <w:rPr>
          <w:u w:val="single"/>
          <w:lang w:val="es-AR"/>
        </w:rPr>
        <w:tab/>
      </w:r>
      <w:r w:rsidR="00CB48E6" w:rsidRPr="004128C5">
        <w:rPr>
          <w:u w:val="single"/>
          <w:lang w:val="es-AR"/>
        </w:rPr>
        <w:tab/>
      </w:r>
      <w:r w:rsidR="00D01E36" w:rsidRPr="004128C5">
        <w:rPr>
          <w:lang w:val="es-AR"/>
        </w:rPr>
        <w:t>Fecha de la Aplicación</w:t>
      </w:r>
      <w:r w:rsidR="00CB48E6" w:rsidRPr="004128C5">
        <w:rPr>
          <w:lang w:val="es-AR"/>
        </w:rPr>
        <w:t xml:space="preserve">: </w:t>
      </w:r>
      <w:r w:rsidR="00CB48E6" w:rsidRPr="004128C5">
        <w:rPr>
          <w:u w:val="single"/>
          <w:lang w:val="es-AR"/>
        </w:rPr>
        <w:t xml:space="preserve"> </w:t>
      </w:r>
      <w:r w:rsidR="00CB48E6" w:rsidRPr="004128C5">
        <w:rPr>
          <w:u w:val="single"/>
          <w:lang w:val="es-AR"/>
        </w:rPr>
        <w:tab/>
      </w:r>
      <w:r w:rsidR="00CB48E6" w:rsidRPr="004128C5">
        <w:rPr>
          <w:lang w:val="es-AR"/>
        </w:rPr>
        <w:t xml:space="preserve"> </w:t>
      </w:r>
      <w:r w:rsidR="00D01E36" w:rsidRPr="004128C5">
        <w:rPr>
          <w:lang w:val="es-AR"/>
        </w:rPr>
        <w:t>Estado de la Aplicación</w:t>
      </w:r>
      <w:r w:rsidR="00CB48E6" w:rsidRPr="004128C5">
        <w:rPr>
          <w:lang w:val="es-AR"/>
        </w:rPr>
        <w:t>:</w:t>
      </w:r>
      <w:r w:rsidR="00CB48E6" w:rsidRPr="004128C5">
        <w:rPr>
          <w:lang w:val="es-AR"/>
        </w:rPr>
        <w:tab/>
      </w:r>
      <w:r w:rsidR="00D01E36" w:rsidRPr="004128C5">
        <w:rPr>
          <w:lang w:val="es-AR"/>
        </w:rPr>
        <w:t>Otorgada</w:t>
      </w:r>
      <w:r w:rsidR="00CB48E6" w:rsidRPr="004128C5">
        <w:rPr>
          <w:lang w:val="es-AR"/>
        </w:rPr>
        <w:tab/>
      </w:r>
      <w:r w:rsidR="00D01E36" w:rsidRPr="004128C5">
        <w:rPr>
          <w:lang w:val="es-AR"/>
        </w:rPr>
        <w:t>Negada</w:t>
      </w:r>
      <w:r w:rsidR="00CB48E6" w:rsidRPr="004128C5">
        <w:rPr>
          <w:lang w:val="es-AR"/>
        </w:rPr>
        <w:tab/>
        <w:t>Pend</w:t>
      </w:r>
      <w:r w:rsidR="00D01E36" w:rsidRPr="004128C5">
        <w:rPr>
          <w:lang w:val="es-AR"/>
        </w:rPr>
        <w:t>iente</w:t>
      </w:r>
    </w:p>
    <w:p w14:paraId="79FC4580" w14:textId="77777777" w:rsidR="00245E1D" w:rsidRPr="004128C5" w:rsidRDefault="00245E1D">
      <w:pPr>
        <w:pStyle w:val="BodyText"/>
        <w:spacing w:before="8"/>
        <w:rPr>
          <w:sz w:val="31"/>
          <w:lang w:val="es-AR"/>
        </w:rPr>
      </w:pPr>
    </w:p>
    <w:p w14:paraId="3E5F062D" w14:textId="2EC5BF26" w:rsidR="00245E1D" w:rsidRPr="004128C5" w:rsidRDefault="00845977" w:rsidP="00D01E36">
      <w:pPr>
        <w:tabs>
          <w:tab w:val="left" w:pos="3451"/>
          <w:tab w:val="left" w:pos="5612"/>
          <w:tab w:val="left" w:pos="5996"/>
          <w:tab w:val="left" w:pos="7773"/>
          <w:tab w:val="left" w:pos="9520"/>
        </w:tabs>
        <w:spacing w:line="348" w:lineRule="auto"/>
        <w:ind w:left="200" w:right="1097"/>
        <w:rPr>
          <w:lang w:val="es-AR"/>
        </w:rPr>
      </w:pPr>
      <w:r>
        <w:rPr>
          <w:lang w:val="es-AR"/>
        </w:rPr>
        <w:pict w14:anchorId="4559BED0">
          <v:rect id="_x0000_s2294" style="position:absolute;left:0;text-align:left;margin-left:199.1pt;margin-top:20.45pt;width:11.05pt;height:11pt;z-index:-251601408;mso-position-horizontal-relative:page" filled="f">
            <w10:wrap anchorx="page"/>
          </v:rect>
        </w:pict>
      </w:r>
      <w:r>
        <w:rPr>
          <w:lang w:val="es-AR"/>
        </w:rPr>
        <w:pict w14:anchorId="1EFA17D8">
          <v:rect id="_x0000_s2295" style="position:absolute;left:0;text-align:left;margin-left:307.15pt;margin-top:20.45pt;width:11pt;height:11pt;z-index:-251600384;mso-position-horizontal-relative:page" filled="f">
            <w10:wrap anchorx="page"/>
          </v:rect>
        </w:pict>
      </w:r>
      <w:r>
        <w:rPr>
          <w:lang w:val="es-AR"/>
        </w:rPr>
        <w:pict w14:anchorId="7B716A9E">
          <v:rect id="_x0000_s2296" style="position:absolute;left:0;text-align:left;margin-left:415.2pt;margin-top:20.45pt;width:11pt;height:11pt;z-index:-251599360;mso-position-horizontal-relative:page" filled="f">
            <w10:wrap anchorx="page"/>
          </v:rect>
        </w:pict>
      </w:r>
      <w:r w:rsidR="00D01E36" w:rsidRPr="004128C5">
        <w:rPr>
          <w:lang w:val="es-AR"/>
        </w:rPr>
        <w:t>Fuente de ayuda financiera #2</w:t>
      </w:r>
      <w:r w:rsidR="00D01E36" w:rsidRPr="004128C5">
        <w:rPr>
          <w:u w:val="single"/>
          <w:lang w:val="es-AR"/>
        </w:rPr>
        <w:t xml:space="preserve"> </w:t>
      </w:r>
      <w:r w:rsidR="00D01E36" w:rsidRPr="004128C5">
        <w:rPr>
          <w:u w:val="single"/>
          <w:lang w:val="es-AR"/>
        </w:rPr>
        <w:tab/>
      </w:r>
      <w:r w:rsidR="00D01E36" w:rsidRPr="004128C5">
        <w:rPr>
          <w:u w:val="single"/>
          <w:lang w:val="es-AR"/>
        </w:rPr>
        <w:tab/>
      </w:r>
      <w:r w:rsidR="00D01E36" w:rsidRPr="004128C5">
        <w:rPr>
          <w:u w:val="single"/>
          <w:lang w:val="es-AR"/>
        </w:rPr>
        <w:tab/>
      </w:r>
      <w:r w:rsidR="00D01E36" w:rsidRPr="004128C5">
        <w:rPr>
          <w:lang w:val="es-AR"/>
        </w:rPr>
        <w:t xml:space="preserve">Fecha de la Aplicación: </w:t>
      </w:r>
      <w:r w:rsidR="00D01E36" w:rsidRPr="004128C5">
        <w:rPr>
          <w:u w:val="single"/>
          <w:lang w:val="es-AR"/>
        </w:rPr>
        <w:t xml:space="preserve"> </w:t>
      </w:r>
      <w:r w:rsidR="00D01E36" w:rsidRPr="004128C5">
        <w:rPr>
          <w:u w:val="single"/>
          <w:lang w:val="es-AR"/>
        </w:rPr>
        <w:tab/>
      </w:r>
      <w:r w:rsidR="00D01E36" w:rsidRPr="004128C5">
        <w:rPr>
          <w:lang w:val="es-AR"/>
        </w:rPr>
        <w:t xml:space="preserve"> Estado de la Aplicación:</w:t>
      </w:r>
      <w:r w:rsidR="00D01E36" w:rsidRPr="004128C5">
        <w:rPr>
          <w:lang w:val="es-AR"/>
        </w:rPr>
        <w:tab/>
        <w:t>Otorgada</w:t>
      </w:r>
      <w:r w:rsidR="00D01E36" w:rsidRPr="004128C5">
        <w:rPr>
          <w:lang w:val="es-AR"/>
        </w:rPr>
        <w:tab/>
        <w:t>Negada</w:t>
      </w:r>
      <w:r w:rsidR="00D01E36" w:rsidRPr="004128C5">
        <w:rPr>
          <w:lang w:val="es-AR"/>
        </w:rPr>
        <w:tab/>
        <w:t>Pendiente</w:t>
      </w:r>
    </w:p>
    <w:p w14:paraId="7342DE75" w14:textId="77777777" w:rsidR="00D01E36" w:rsidRPr="004128C5" w:rsidRDefault="00D01E36" w:rsidP="00D01E36">
      <w:pPr>
        <w:tabs>
          <w:tab w:val="left" w:pos="3451"/>
          <w:tab w:val="left" w:pos="5612"/>
          <w:tab w:val="left" w:pos="5996"/>
          <w:tab w:val="left" w:pos="7773"/>
          <w:tab w:val="left" w:pos="9520"/>
        </w:tabs>
        <w:spacing w:line="348" w:lineRule="auto"/>
        <w:ind w:left="200" w:right="1097"/>
        <w:rPr>
          <w:lang w:val="es-AR"/>
        </w:rPr>
      </w:pPr>
    </w:p>
    <w:p w14:paraId="5E7CB088" w14:textId="2814D1EA" w:rsidR="00245E1D" w:rsidRPr="004128C5" w:rsidRDefault="00D01E36">
      <w:pPr>
        <w:tabs>
          <w:tab w:val="left" w:pos="9377"/>
        </w:tabs>
        <w:ind w:left="200"/>
        <w:rPr>
          <w:lang w:val="es-AR"/>
        </w:rPr>
      </w:pPr>
      <w:r w:rsidRPr="004128C5">
        <w:rPr>
          <w:lang w:val="es-AR"/>
        </w:rPr>
        <w:t>Su Ingreso Total</w:t>
      </w:r>
      <w:r w:rsidR="00CB48E6" w:rsidRPr="004128C5">
        <w:rPr>
          <w:spacing w:val="-10"/>
          <w:lang w:val="es-AR"/>
        </w:rPr>
        <w:t xml:space="preserve"> </w:t>
      </w:r>
      <w:r w:rsidR="00CB48E6" w:rsidRPr="004128C5">
        <w:rPr>
          <w:lang w:val="es-AR"/>
        </w:rPr>
        <w:t>$</w:t>
      </w:r>
      <w:r w:rsidR="00CB48E6" w:rsidRPr="004128C5">
        <w:rPr>
          <w:u w:val="single"/>
          <w:lang w:val="es-AR"/>
        </w:rPr>
        <w:t xml:space="preserve"> </w:t>
      </w:r>
      <w:r w:rsidR="00CB48E6" w:rsidRPr="004128C5">
        <w:rPr>
          <w:u w:val="single"/>
          <w:lang w:val="es-AR"/>
        </w:rPr>
        <w:tab/>
      </w:r>
    </w:p>
    <w:p w14:paraId="708D367B" w14:textId="77777777" w:rsidR="00245E1D" w:rsidRPr="004128C5" w:rsidRDefault="00245E1D">
      <w:pPr>
        <w:pStyle w:val="BodyText"/>
        <w:rPr>
          <w:sz w:val="20"/>
          <w:lang w:val="es-AR"/>
        </w:rPr>
      </w:pPr>
    </w:p>
    <w:p w14:paraId="74700E28" w14:textId="77777777" w:rsidR="00245E1D" w:rsidRPr="004128C5" w:rsidRDefault="00245E1D">
      <w:pPr>
        <w:pStyle w:val="BodyText"/>
        <w:spacing w:before="11"/>
        <w:rPr>
          <w:sz w:val="16"/>
          <w:lang w:val="es-AR"/>
        </w:rPr>
      </w:pPr>
    </w:p>
    <w:p w14:paraId="09DC0FF1" w14:textId="7148A558" w:rsidR="00245E1D" w:rsidRPr="004128C5" w:rsidRDefault="00D01E36">
      <w:pPr>
        <w:tabs>
          <w:tab w:val="left" w:pos="9448"/>
        </w:tabs>
        <w:spacing w:before="56"/>
        <w:ind w:left="200"/>
        <w:rPr>
          <w:lang w:val="es-AR"/>
        </w:rPr>
      </w:pPr>
      <w:r w:rsidRPr="004128C5">
        <w:rPr>
          <w:lang w:val="es-AR"/>
        </w:rPr>
        <w:t>Su Ingreso Familiar Total (cónyuge incluido)</w:t>
      </w:r>
      <w:r w:rsidR="00CB48E6" w:rsidRPr="004128C5">
        <w:rPr>
          <w:spacing w:val="-20"/>
          <w:lang w:val="es-AR"/>
        </w:rPr>
        <w:t xml:space="preserve"> </w:t>
      </w:r>
      <w:r w:rsidR="00CB48E6" w:rsidRPr="004128C5">
        <w:rPr>
          <w:lang w:val="es-AR"/>
        </w:rPr>
        <w:t>$</w:t>
      </w:r>
      <w:r w:rsidR="00CB48E6" w:rsidRPr="004128C5">
        <w:rPr>
          <w:u w:val="single"/>
          <w:lang w:val="es-AR"/>
        </w:rPr>
        <w:t xml:space="preserve"> </w:t>
      </w:r>
      <w:r w:rsidR="00CB48E6" w:rsidRPr="004128C5">
        <w:rPr>
          <w:u w:val="single"/>
          <w:lang w:val="es-AR"/>
        </w:rPr>
        <w:tab/>
      </w:r>
    </w:p>
    <w:p w14:paraId="5A5C4A52" w14:textId="77777777" w:rsidR="00245E1D" w:rsidRPr="004128C5" w:rsidRDefault="00245E1D">
      <w:pPr>
        <w:pStyle w:val="BodyText"/>
        <w:rPr>
          <w:sz w:val="20"/>
          <w:lang w:val="es-AR"/>
        </w:rPr>
      </w:pPr>
    </w:p>
    <w:p w14:paraId="219C075B" w14:textId="77777777" w:rsidR="00245E1D" w:rsidRPr="004128C5" w:rsidRDefault="00245E1D">
      <w:pPr>
        <w:pStyle w:val="BodyText"/>
        <w:rPr>
          <w:sz w:val="17"/>
          <w:lang w:val="es-AR"/>
        </w:rPr>
      </w:pPr>
    </w:p>
    <w:p w14:paraId="79D2E02F" w14:textId="07F11B1E" w:rsidR="00245E1D" w:rsidRPr="004128C5" w:rsidRDefault="000B5C69">
      <w:pPr>
        <w:spacing w:before="55"/>
        <w:ind w:left="3131"/>
        <w:rPr>
          <w:b/>
          <w:lang w:val="es-AR"/>
        </w:rPr>
      </w:pPr>
      <w:bookmarkStart w:id="13" w:name="Statement_&amp;_Signature_of_Applicant_(requ"/>
      <w:bookmarkEnd w:id="13"/>
      <w:r w:rsidRPr="004128C5">
        <w:rPr>
          <w:b/>
          <w:u w:val="single"/>
          <w:lang w:val="es-AR"/>
        </w:rPr>
        <w:t>Declaración y Firma del Solicitante (requerido)</w:t>
      </w:r>
    </w:p>
    <w:p w14:paraId="29EF58C5" w14:textId="7E2F6348" w:rsidR="00245E1D" w:rsidRPr="004128C5" w:rsidRDefault="000B5C69">
      <w:pPr>
        <w:spacing w:before="89"/>
        <w:ind w:left="217" w:right="289"/>
        <w:rPr>
          <w:b/>
          <w:lang w:val="es-AR"/>
        </w:rPr>
      </w:pPr>
      <w:r w:rsidRPr="004128C5">
        <w:rPr>
          <w:bCs/>
          <w:lang w:val="es-AR"/>
        </w:rPr>
        <w:t xml:space="preserve">Doy fe de que la información que he proporcionado es verdadera y precisa. </w:t>
      </w:r>
      <w:r w:rsidR="00E7735D" w:rsidRPr="004128C5">
        <w:rPr>
          <w:bCs/>
          <w:lang w:val="es-AR"/>
        </w:rPr>
        <w:t>Basándome</w:t>
      </w:r>
      <w:r w:rsidRPr="004128C5">
        <w:rPr>
          <w:bCs/>
          <w:lang w:val="es-AR"/>
        </w:rPr>
        <w:t xml:space="preserve"> en esta información, estoy solicitando a la Alianza de Liderazgo del Consejo de la Primera Infancia (ECCLA) una beca para ayudar a pagar el costo de los gastos educativos</w:t>
      </w:r>
      <w:r w:rsidRPr="004128C5">
        <w:rPr>
          <w:b/>
          <w:lang w:val="es-AR"/>
        </w:rPr>
        <w:t>. Entiendo que todas las Becas Federales Pell y el Fondo de Oportunidades de Colorado (COF) se aplicarán antes de T.E.A.C.H. se factur</w:t>
      </w:r>
      <w:r w:rsidR="000F25EB">
        <w:rPr>
          <w:b/>
          <w:lang w:val="es-AR"/>
        </w:rPr>
        <w:t>e</w:t>
      </w:r>
      <w:r w:rsidRPr="004128C5">
        <w:rPr>
          <w:b/>
          <w:lang w:val="es-AR"/>
        </w:rPr>
        <w:t xml:space="preserve"> por mi matrícula.</w:t>
      </w:r>
    </w:p>
    <w:p w14:paraId="5E2D5468" w14:textId="77777777" w:rsidR="00245E1D" w:rsidRPr="004128C5" w:rsidRDefault="00245E1D">
      <w:pPr>
        <w:pStyle w:val="BodyText"/>
        <w:rPr>
          <w:b/>
          <w:sz w:val="20"/>
          <w:lang w:val="es-AR"/>
        </w:rPr>
      </w:pPr>
    </w:p>
    <w:p w14:paraId="0C0C07A1" w14:textId="77777777" w:rsidR="00245E1D" w:rsidRPr="004128C5" w:rsidRDefault="00245E1D">
      <w:pPr>
        <w:pStyle w:val="BodyText"/>
        <w:rPr>
          <w:b/>
          <w:sz w:val="20"/>
          <w:lang w:val="es-AR"/>
        </w:rPr>
      </w:pPr>
    </w:p>
    <w:p w14:paraId="448D69E7" w14:textId="77777777" w:rsidR="00245E1D" w:rsidRPr="004128C5" w:rsidRDefault="00845977">
      <w:pPr>
        <w:pStyle w:val="BodyText"/>
        <w:spacing w:before="8"/>
        <w:rPr>
          <w:b/>
          <w:sz w:val="22"/>
          <w:lang w:val="es-AR"/>
        </w:rPr>
      </w:pPr>
      <w:r>
        <w:rPr>
          <w:lang w:val="es-AR"/>
        </w:rPr>
        <w:pict w14:anchorId="336BF00B">
          <v:shape id="_x0000_s2104" style="position:absolute;margin-left:52.55pt;margin-top:16.55pt;width:507.2pt;height:.1pt;z-index:-251614720;mso-wrap-distance-left:0;mso-wrap-distance-right:0;mso-position-horizontal-relative:page" coordorigin="1051,331" coordsize="10144,0" path="m1051,331r10144,e" filled="f" strokeweight="1.5pt">
            <v:path arrowok="t"/>
            <w10:wrap type="topAndBottom" anchorx="page"/>
          </v:shape>
        </w:pict>
      </w:r>
    </w:p>
    <w:p w14:paraId="0024A886" w14:textId="75311586" w:rsidR="00245E1D" w:rsidRPr="004128C5" w:rsidRDefault="000B5C69">
      <w:pPr>
        <w:tabs>
          <w:tab w:val="left" w:pos="8123"/>
        </w:tabs>
        <w:spacing w:before="90"/>
        <w:ind w:left="921"/>
        <w:rPr>
          <w:sz w:val="20"/>
          <w:lang w:val="es-AR"/>
        </w:rPr>
      </w:pPr>
      <w:r w:rsidRPr="004128C5">
        <w:rPr>
          <w:sz w:val="20"/>
          <w:lang w:val="es-AR"/>
        </w:rPr>
        <w:t>Firma del Solicitante</w:t>
      </w:r>
      <w:r w:rsidR="00CB48E6" w:rsidRPr="004128C5">
        <w:rPr>
          <w:sz w:val="20"/>
          <w:lang w:val="es-AR"/>
        </w:rPr>
        <w:tab/>
      </w:r>
      <w:r w:rsidRPr="004128C5">
        <w:rPr>
          <w:sz w:val="20"/>
          <w:lang w:val="es-AR"/>
        </w:rPr>
        <w:t>Fecha</w:t>
      </w:r>
    </w:p>
    <w:p w14:paraId="1961DBD9" w14:textId="77777777" w:rsidR="00245E1D" w:rsidRPr="004128C5" w:rsidRDefault="00245E1D">
      <w:pPr>
        <w:pStyle w:val="BodyText"/>
        <w:rPr>
          <w:sz w:val="20"/>
          <w:lang w:val="es-AR"/>
        </w:rPr>
      </w:pPr>
    </w:p>
    <w:p w14:paraId="11945168" w14:textId="77777777" w:rsidR="000B5C69" w:rsidRPr="004128C5" w:rsidRDefault="000B5C69" w:rsidP="000B5C69">
      <w:pPr>
        <w:spacing w:before="1"/>
        <w:rPr>
          <w:b/>
          <w:color w:val="AE272E"/>
          <w:lang w:val="es-AR"/>
        </w:rPr>
      </w:pPr>
    </w:p>
    <w:p w14:paraId="430F1997" w14:textId="241E59DB" w:rsidR="00245E1D" w:rsidRPr="004128C5" w:rsidRDefault="000B5C69" w:rsidP="000B5C69">
      <w:pPr>
        <w:spacing w:before="1"/>
        <w:rPr>
          <w:b/>
          <w:lang w:val="es-AR"/>
        </w:rPr>
      </w:pPr>
      <w:r w:rsidRPr="004128C5">
        <w:rPr>
          <w:b/>
          <w:color w:val="AE272E"/>
          <w:lang w:val="es-AR"/>
        </w:rPr>
        <w:t xml:space="preserve">             **POR FAVOR PROPORCIONE UNA COPIA DE SU RECIBO DE PAGO M</w:t>
      </w:r>
      <w:r w:rsidR="00E7735D">
        <w:rPr>
          <w:b/>
          <w:color w:val="AE272E"/>
          <w:lang w:val="es-AR"/>
        </w:rPr>
        <w:t>A</w:t>
      </w:r>
      <w:r w:rsidRPr="004128C5">
        <w:rPr>
          <w:b/>
          <w:color w:val="AE272E"/>
          <w:lang w:val="es-AR"/>
        </w:rPr>
        <w:t>S RECIENTE (obligatorio)</w:t>
      </w:r>
    </w:p>
    <w:p w14:paraId="35559B3C" w14:textId="77777777" w:rsidR="00245E1D" w:rsidRPr="004128C5" w:rsidRDefault="00245E1D">
      <w:pPr>
        <w:rPr>
          <w:lang w:val="es-AR"/>
        </w:rPr>
        <w:sectPr w:rsidR="00245E1D" w:rsidRPr="004128C5">
          <w:pgSz w:w="12240" w:h="15840"/>
          <w:pgMar w:top="1580" w:right="740" w:bottom="840" w:left="880" w:header="537" w:footer="641" w:gutter="0"/>
          <w:cols w:space="720"/>
        </w:sectPr>
      </w:pPr>
    </w:p>
    <w:p w14:paraId="30311D6C" w14:textId="7D748C28" w:rsidR="00245E1D" w:rsidRPr="004128C5" w:rsidRDefault="00845977">
      <w:pPr>
        <w:spacing w:before="151"/>
        <w:ind w:right="143"/>
        <w:jc w:val="center"/>
        <w:rPr>
          <w:rFonts w:ascii="Arial"/>
          <w:b/>
          <w:sz w:val="32"/>
          <w:lang w:val="es-AR"/>
        </w:rPr>
      </w:pPr>
      <w:r>
        <w:rPr>
          <w:lang w:val="es-AR"/>
        </w:rPr>
        <w:lastRenderedPageBreak/>
        <w:pict w14:anchorId="4EE4B7B4">
          <v:shape id="_x0000_s2103" type="#_x0000_t202" style="position:absolute;left:0;text-align:left;margin-left:572.1pt;margin-top:703pt;width:26.6pt;height:39.75pt;z-index:251708928;mso-position-horizontal-relative:page;mso-position-vertical-relative:page" filled="f" stroked="f">
            <v:textbox style="layout-flow:vertical;mso-layout-flow-alt:bottom-to-top" inset="0,0,0,0">
              <w:txbxContent>
                <w:p w14:paraId="5C9641D2" w14:textId="77777777" w:rsidR="00245E1D" w:rsidRDefault="00CB48E6">
                  <w:pPr>
                    <w:spacing w:before="5"/>
                    <w:ind w:left="20"/>
                    <w:rPr>
                      <w:rFonts w:ascii="Arial"/>
                      <w:sz w:val="44"/>
                    </w:rPr>
                  </w:pPr>
                  <w:r>
                    <w:rPr>
                      <w:rFonts w:ascii="Arial"/>
                    </w:rPr>
                    <w:t>Page</w:t>
                  </w:r>
                  <w:r>
                    <w:rPr>
                      <w:rFonts w:ascii="Arial"/>
                      <w:sz w:val="44"/>
                    </w:rPr>
                    <w:t>7</w:t>
                  </w:r>
                </w:p>
              </w:txbxContent>
            </v:textbox>
            <w10:wrap anchorx="page" anchory="page"/>
          </v:shape>
        </w:pict>
      </w:r>
      <w:r w:rsidR="00DA044E" w:rsidRPr="004128C5">
        <w:rPr>
          <w:rFonts w:ascii="Arial"/>
          <w:b/>
          <w:color w:val="001F5B"/>
          <w:sz w:val="32"/>
          <w:lang w:val="es-AR"/>
        </w:rPr>
        <w:t>Lista de Verificaci</w:t>
      </w:r>
      <w:r w:rsidR="00DA044E" w:rsidRPr="004128C5">
        <w:rPr>
          <w:rFonts w:ascii="Arial"/>
          <w:b/>
          <w:color w:val="001F5B"/>
          <w:sz w:val="32"/>
          <w:lang w:val="es-AR"/>
        </w:rPr>
        <w:t>ó</w:t>
      </w:r>
      <w:r w:rsidR="00DA044E" w:rsidRPr="004128C5">
        <w:rPr>
          <w:rFonts w:ascii="Arial"/>
          <w:b/>
          <w:color w:val="001F5B"/>
          <w:sz w:val="32"/>
          <w:lang w:val="es-AR"/>
        </w:rPr>
        <w:t>n de Solicitudes y Modelos de Becas</w:t>
      </w:r>
    </w:p>
    <w:p w14:paraId="67427CCB" w14:textId="24A400AE" w:rsidR="00245E1D" w:rsidRPr="004128C5" w:rsidRDefault="00845977">
      <w:pPr>
        <w:spacing w:before="6"/>
        <w:ind w:right="140"/>
        <w:jc w:val="center"/>
        <w:rPr>
          <w:rFonts w:ascii="Arial"/>
          <w:b/>
          <w:i/>
          <w:lang w:val="es-AR"/>
        </w:rPr>
      </w:pPr>
      <w:r>
        <w:rPr>
          <w:lang w:val="es-AR"/>
        </w:rPr>
        <w:pict w14:anchorId="376848D6">
          <v:shape id="_x0000_s2102" style="position:absolute;left:0;text-align:left;margin-left:52.55pt;margin-top:17.4pt;width:507.2pt;height:.1pt;z-index:-251611648;mso-wrap-distance-left:0;mso-wrap-distance-right:0;mso-position-horizontal-relative:page" coordorigin="1051,348" coordsize="10144,0" path="m1051,348r10144,e" filled="f" strokecolor="#001f5b" strokeweight="1pt">
            <v:path arrowok="t"/>
            <w10:wrap type="topAndBottom" anchorx="page"/>
          </v:shape>
        </w:pict>
      </w:r>
      <w:r w:rsidR="00DA044E" w:rsidRPr="004128C5">
        <w:rPr>
          <w:rFonts w:ascii="Arial"/>
          <w:b/>
          <w:i/>
          <w:color w:val="001F5B"/>
          <w:lang w:val="es-AR"/>
        </w:rPr>
        <w:t>Todos los documentos son requeridos</w:t>
      </w:r>
    </w:p>
    <w:p w14:paraId="0C9B042E" w14:textId="77777777" w:rsidR="00245E1D" w:rsidRPr="004128C5" w:rsidRDefault="00245E1D">
      <w:pPr>
        <w:pStyle w:val="BodyText"/>
        <w:rPr>
          <w:sz w:val="20"/>
          <w:lang w:val="es-AR"/>
        </w:rPr>
      </w:pPr>
    </w:p>
    <w:p w14:paraId="31FC1BB3" w14:textId="77777777" w:rsidR="00245E1D" w:rsidRPr="004128C5" w:rsidRDefault="00245E1D">
      <w:pPr>
        <w:pStyle w:val="BodyText"/>
        <w:spacing w:before="10"/>
        <w:rPr>
          <w:sz w:val="23"/>
          <w:lang w:val="es-AR"/>
        </w:rPr>
      </w:pPr>
    </w:p>
    <w:p w14:paraId="2FBF6457" w14:textId="680F2C45" w:rsidR="00245E1D" w:rsidRPr="004128C5" w:rsidRDefault="00845977">
      <w:pPr>
        <w:pStyle w:val="Heading4"/>
        <w:spacing w:before="0"/>
        <w:rPr>
          <w:lang w:val="es-AR"/>
        </w:rPr>
      </w:pPr>
      <w:r>
        <w:rPr>
          <w:lang w:val="es-AR"/>
        </w:rPr>
        <w:pict w14:anchorId="397F4C27">
          <v:group id="_x0000_s2071" style="position:absolute;left:0;text-align:left;margin-left:51.35pt;margin-top:16.65pt;width:18pt;height:77.15pt;z-index:251706880;mso-position-horizontal-relative:page" coordorigin="1027,333" coordsize="360,1543">
            <v:rect id="_x0000_s2082" style="position:absolute;left:1100;top:433;width:205;height:205" filled="f"/>
            <v:rect id="_x0000_s2081" style="position:absolute;left:1027;top:332;width:360;height:360" stroked="f"/>
            <v:rect id="_x0000_s2080" style="position:absolute;left:1037;top:342;width:340;height:340" filled="f" strokeweight="1pt"/>
            <v:rect id="_x0000_s2079" style="position:absolute;left:1100;top:808;width:205;height:205" filled="f"/>
            <v:rect id="_x0000_s2078" style="position:absolute;left:1027;top:738;width:360;height:360" stroked="f"/>
            <v:rect id="_x0000_s2077" style="position:absolute;left:1037;top:748;width:340;height:340" filled="f" strokeweight="1pt"/>
            <v:shape id="_x0000_s2076" style="position:absolute;left:1100;top:1183;width:205;height:585" coordorigin="1101,1184" coordsize="205,585" o:spt="100" adj="0,,0" path="m1101,1389r205,l1306,1184r-205,l1101,1389xm1101,1769r205,l1306,1564r-205,l1101,1769xe" filled="f">
              <v:stroke joinstyle="round"/>
              <v:formulas/>
              <v:path arrowok="t" o:connecttype="segments"/>
            </v:shape>
            <v:rect id="_x0000_s2075" style="position:absolute;left:1027;top:1126;width:360;height:360" stroked="f"/>
            <v:rect id="_x0000_s2074" style="position:absolute;left:1037;top:1136;width:340;height:340" filled="f" strokeweight="1pt"/>
            <v:rect id="_x0000_s2073" style="position:absolute;left:1027;top:1515;width:360;height:360" stroked="f"/>
            <v:rect id="_x0000_s2072" style="position:absolute;left:1037;top:1525;width:340;height:340" filled="f" strokeweight="1pt"/>
            <w10:wrap anchorx="page"/>
          </v:group>
        </w:pict>
      </w:r>
      <w:bookmarkStart w:id="14" w:name="Associate_Scholarship_Model"/>
      <w:bookmarkEnd w:id="14"/>
      <w:r w:rsidR="00C923BF" w:rsidRPr="004128C5">
        <w:rPr>
          <w:color w:val="001644"/>
          <w:lang w:val="es-AR"/>
        </w:rPr>
        <w:t>Modelo de Beca de T</w:t>
      </w:r>
      <w:r w:rsidR="000F25EB">
        <w:rPr>
          <w:color w:val="001644"/>
          <w:lang w:val="es-AR"/>
        </w:rPr>
        <w:t>í</w:t>
      </w:r>
      <w:r w:rsidR="00C923BF" w:rsidRPr="004128C5">
        <w:rPr>
          <w:color w:val="001644"/>
          <w:lang w:val="es-AR"/>
        </w:rPr>
        <w:t>tulo Técnico</w:t>
      </w:r>
    </w:p>
    <w:p w14:paraId="2EC79D9E" w14:textId="7A90F40B" w:rsidR="0079371F" w:rsidRPr="004128C5" w:rsidRDefault="0079371F" w:rsidP="0079371F">
      <w:pPr>
        <w:pStyle w:val="BodyText"/>
        <w:spacing w:before="115" w:line="350" w:lineRule="auto"/>
        <w:ind w:left="921"/>
        <w:rPr>
          <w:sz w:val="20"/>
          <w:szCs w:val="20"/>
          <w:lang w:val="es-AR"/>
        </w:rPr>
      </w:pPr>
      <w:r w:rsidRPr="004128C5">
        <w:rPr>
          <w:sz w:val="20"/>
          <w:szCs w:val="20"/>
          <w:lang w:val="es-AR"/>
        </w:rPr>
        <w:t xml:space="preserve">Verificación de Ingresos (los Proveedores de Cuidado Infantil también deben incluir la Hoja de Ingresos Mensuales) </w:t>
      </w:r>
    </w:p>
    <w:p w14:paraId="3D30B13A" w14:textId="56A26A74" w:rsidR="0079371F" w:rsidRPr="004128C5" w:rsidRDefault="00CB48E6" w:rsidP="0079371F">
      <w:pPr>
        <w:pStyle w:val="BodyText"/>
        <w:spacing w:before="121" w:line="350" w:lineRule="auto"/>
        <w:ind w:left="921"/>
        <w:rPr>
          <w:lang w:val="es-AR"/>
        </w:rPr>
      </w:pPr>
      <w:r w:rsidRPr="004128C5">
        <w:rPr>
          <w:lang w:val="es-AR"/>
        </w:rPr>
        <w:t xml:space="preserve"> </w:t>
      </w:r>
      <w:r w:rsidR="00C923BF" w:rsidRPr="004128C5">
        <w:rPr>
          <w:lang w:val="es-AR"/>
        </w:rPr>
        <w:t>Verificación</w:t>
      </w:r>
      <w:r w:rsidR="0079371F" w:rsidRPr="004128C5">
        <w:rPr>
          <w:lang w:val="es-AR"/>
        </w:rPr>
        <w:t xml:space="preserve"> de la </w:t>
      </w:r>
      <w:r w:rsidR="00C923BF" w:rsidRPr="004128C5">
        <w:rPr>
          <w:lang w:val="es-AR"/>
        </w:rPr>
        <w:t>Aplicación</w:t>
      </w:r>
      <w:r w:rsidR="0079371F" w:rsidRPr="004128C5">
        <w:rPr>
          <w:lang w:val="es-AR"/>
        </w:rPr>
        <w:t xml:space="preserve"> </w:t>
      </w:r>
      <w:r w:rsidRPr="004128C5">
        <w:rPr>
          <w:lang w:val="es-AR"/>
        </w:rPr>
        <w:t xml:space="preserve">FAFSA </w:t>
      </w:r>
    </w:p>
    <w:p w14:paraId="22916903" w14:textId="72290A26" w:rsidR="0079371F" w:rsidRPr="004128C5" w:rsidRDefault="0079371F" w:rsidP="0079371F">
      <w:pPr>
        <w:pStyle w:val="BodyText"/>
        <w:spacing w:before="121" w:line="350" w:lineRule="auto"/>
        <w:ind w:left="921"/>
        <w:rPr>
          <w:lang w:val="es-AR"/>
        </w:rPr>
      </w:pPr>
      <w:r w:rsidRPr="004128C5">
        <w:rPr>
          <w:lang w:val="es-AR"/>
        </w:rPr>
        <w:t xml:space="preserve">Carta de Admisión con identificación de estudiante o expediente académico de la universidad </w:t>
      </w:r>
    </w:p>
    <w:p w14:paraId="2FE3D283" w14:textId="1C32165C" w:rsidR="00245E1D" w:rsidRPr="004128C5" w:rsidRDefault="00CB48E6" w:rsidP="0079371F">
      <w:pPr>
        <w:pStyle w:val="BodyText"/>
        <w:spacing w:before="1" w:line="355" w:lineRule="auto"/>
        <w:ind w:left="921" w:right="1981"/>
        <w:rPr>
          <w:lang w:val="es-AR"/>
        </w:rPr>
      </w:pPr>
      <w:r w:rsidRPr="004128C5">
        <w:rPr>
          <w:lang w:val="es-AR"/>
        </w:rPr>
        <w:t xml:space="preserve"> </w:t>
      </w:r>
      <w:r w:rsidR="0079371F" w:rsidRPr="004128C5">
        <w:rPr>
          <w:lang w:val="es-AR"/>
        </w:rPr>
        <w:t>Acuerdo de Participación del Centro Firmado</w:t>
      </w:r>
    </w:p>
    <w:p w14:paraId="520FB744" w14:textId="77777777" w:rsidR="00245E1D" w:rsidRPr="004128C5" w:rsidRDefault="00245E1D">
      <w:pPr>
        <w:pStyle w:val="BodyText"/>
        <w:rPr>
          <w:sz w:val="20"/>
          <w:lang w:val="es-AR"/>
        </w:rPr>
      </w:pPr>
    </w:p>
    <w:p w14:paraId="47A4BED6" w14:textId="1B48D2B8" w:rsidR="00245E1D" w:rsidRPr="004128C5" w:rsidRDefault="00145420" w:rsidP="00145420">
      <w:pPr>
        <w:pStyle w:val="Heading5"/>
        <w:spacing w:before="123"/>
        <w:jc w:val="left"/>
        <w:rPr>
          <w:lang w:val="es-AR"/>
        </w:rPr>
      </w:pPr>
      <w:r>
        <w:rPr>
          <w:lang w:val="es-AR"/>
        </w:rPr>
        <w:t xml:space="preserve">                                                             </w:t>
      </w:r>
      <w:r w:rsidR="000F25EB" w:rsidRPr="004128C5">
        <w:rPr>
          <w:lang w:val="es-AR"/>
        </w:rPr>
        <w:t>E</w:t>
      </w:r>
      <w:r w:rsidR="000F25EB">
        <w:rPr>
          <w:lang w:val="es-AR"/>
        </w:rPr>
        <w:t>n</w:t>
      </w:r>
      <w:r w:rsidR="000F25EB" w:rsidRPr="004128C5">
        <w:rPr>
          <w:lang w:val="es-AR"/>
        </w:rPr>
        <w:t>víe</w:t>
      </w:r>
      <w:r w:rsidR="00C923BF" w:rsidRPr="004128C5">
        <w:rPr>
          <w:lang w:val="es-AR"/>
        </w:rPr>
        <w:t xml:space="preserve"> la solicitud por correo electrónico o postal a:</w:t>
      </w:r>
    </w:p>
    <w:p w14:paraId="1639FE66" w14:textId="77777777" w:rsidR="00245E1D" w:rsidRPr="004128C5" w:rsidRDefault="00245E1D">
      <w:pPr>
        <w:pStyle w:val="BodyText"/>
        <w:spacing w:before="8"/>
        <w:rPr>
          <w:b/>
          <w:sz w:val="24"/>
          <w:lang w:val="es-AR"/>
        </w:rPr>
      </w:pPr>
    </w:p>
    <w:p w14:paraId="49E13CB0" w14:textId="77777777" w:rsidR="00245E1D" w:rsidRPr="004128C5" w:rsidRDefault="00CB48E6">
      <w:pPr>
        <w:spacing w:before="1"/>
        <w:ind w:right="131"/>
        <w:jc w:val="center"/>
        <w:rPr>
          <w:b/>
          <w:lang w:val="es-AR"/>
        </w:rPr>
      </w:pPr>
      <w:r w:rsidRPr="004128C5">
        <w:rPr>
          <w:b/>
          <w:lang w:val="es-AR"/>
        </w:rPr>
        <w:t>Shannon Hall</w:t>
      </w:r>
    </w:p>
    <w:p w14:paraId="60E1F72A" w14:textId="57F60AFF" w:rsidR="00245E1D" w:rsidRPr="004128C5" w:rsidRDefault="007E5846">
      <w:pPr>
        <w:spacing w:before="1" w:line="267" w:lineRule="exact"/>
        <w:ind w:right="129"/>
        <w:jc w:val="center"/>
        <w:rPr>
          <w:b/>
          <w:lang w:val="es-AR"/>
        </w:rPr>
      </w:pPr>
      <w:r w:rsidRPr="004128C5">
        <w:rPr>
          <w:b/>
          <w:lang w:val="es-AR"/>
        </w:rPr>
        <w:t>Directora de Apoyo Laboral</w:t>
      </w:r>
    </w:p>
    <w:p w14:paraId="57D3EE2F" w14:textId="17AF65F7" w:rsidR="00245E1D" w:rsidRPr="00CE2880" w:rsidRDefault="00CB48E6">
      <w:pPr>
        <w:ind w:left="2855" w:right="2993"/>
        <w:jc w:val="center"/>
        <w:rPr>
          <w:b/>
        </w:rPr>
      </w:pPr>
      <w:r w:rsidRPr="00CE2880">
        <w:rPr>
          <w:b/>
        </w:rPr>
        <w:t xml:space="preserve">Early Childhood Council Leadership Alliance (ECCLA) 4891 Independence St. </w:t>
      </w:r>
      <w:r w:rsidR="007E5846" w:rsidRPr="00CE2880">
        <w:rPr>
          <w:b/>
        </w:rPr>
        <w:t>Sala</w:t>
      </w:r>
      <w:r w:rsidRPr="00CE2880">
        <w:rPr>
          <w:b/>
        </w:rPr>
        <w:t xml:space="preserve"> 140</w:t>
      </w:r>
    </w:p>
    <w:p w14:paraId="78655870" w14:textId="77777777" w:rsidR="00245E1D" w:rsidRPr="00CE2880" w:rsidRDefault="00CB48E6">
      <w:pPr>
        <w:spacing w:before="1"/>
        <w:ind w:left="3936" w:right="4075" w:hanging="6"/>
        <w:jc w:val="center"/>
        <w:rPr>
          <w:b/>
        </w:rPr>
      </w:pPr>
      <w:r w:rsidRPr="00CE2880">
        <w:rPr>
          <w:b/>
        </w:rPr>
        <w:t xml:space="preserve">Wheat Ridge, CO 80033 </w:t>
      </w:r>
      <w:hyperlink r:id="rId8">
        <w:r w:rsidRPr="00CE2880">
          <w:rPr>
            <w:b/>
            <w:color w:val="0000FF"/>
            <w:u w:val="single" w:color="0000FF"/>
          </w:rPr>
          <w:t>shannon@ecclacolorado.org</w:t>
        </w:r>
      </w:hyperlink>
      <w:r w:rsidRPr="00CE2880">
        <w:rPr>
          <w:b/>
          <w:color w:val="0000FF"/>
        </w:rPr>
        <w:t xml:space="preserve"> </w:t>
      </w:r>
      <w:r w:rsidRPr="00CE2880">
        <w:rPr>
          <w:b/>
        </w:rPr>
        <w:t>(720) 669-1544 (fax)</w:t>
      </w:r>
    </w:p>
    <w:p w14:paraId="62FEB8F2" w14:textId="67BBB2FB" w:rsidR="00245E1D" w:rsidRPr="00AB03D6" w:rsidRDefault="00CB48E6">
      <w:pPr>
        <w:ind w:right="134"/>
        <w:jc w:val="center"/>
        <w:rPr>
          <w:b/>
          <w:lang w:val="es-ES"/>
        </w:rPr>
      </w:pPr>
      <w:r w:rsidRPr="00AB03D6">
        <w:rPr>
          <w:b/>
          <w:lang w:val="es-ES"/>
        </w:rPr>
        <w:t>720.899.3047 (</w:t>
      </w:r>
      <w:r w:rsidR="00E7735D" w:rsidRPr="00AB03D6">
        <w:rPr>
          <w:b/>
          <w:lang w:val="es-ES"/>
        </w:rPr>
        <w:t>línea</w:t>
      </w:r>
      <w:r w:rsidR="007E5846" w:rsidRPr="00AB03D6">
        <w:rPr>
          <w:b/>
          <w:lang w:val="es-ES"/>
        </w:rPr>
        <w:t xml:space="preserve"> directa</w:t>
      </w:r>
      <w:r w:rsidRPr="00AB03D6">
        <w:rPr>
          <w:b/>
          <w:lang w:val="es-ES"/>
        </w:rPr>
        <w:t>)</w:t>
      </w:r>
    </w:p>
    <w:p w14:paraId="676CB9AE" w14:textId="77777777" w:rsidR="00245E1D" w:rsidRPr="00AB03D6" w:rsidRDefault="00245E1D">
      <w:pPr>
        <w:jc w:val="center"/>
        <w:rPr>
          <w:lang w:val="es-ES"/>
        </w:rPr>
      </w:pPr>
    </w:p>
    <w:p w14:paraId="449741BE" w14:textId="77777777" w:rsidR="00145420" w:rsidRPr="00AB03D6" w:rsidRDefault="00145420">
      <w:pPr>
        <w:jc w:val="center"/>
        <w:rPr>
          <w:lang w:val="es-ES"/>
        </w:rPr>
      </w:pPr>
    </w:p>
    <w:p w14:paraId="1DD9FCF4" w14:textId="77777777" w:rsidR="00145420" w:rsidRPr="00AB03D6" w:rsidRDefault="00145420">
      <w:pPr>
        <w:jc w:val="center"/>
        <w:rPr>
          <w:lang w:val="es-ES"/>
        </w:rPr>
      </w:pPr>
    </w:p>
    <w:p w14:paraId="329A7A08" w14:textId="77777777" w:rsidR="00145420" w:rsidRPr="00AB03D6" w:rsidRDefault="00145420">
      <w:pPr>
        <w:jc w:val="center"/>
        <w:rPr>
          <w:lang w:val="es-ES"/>
        </w:rPr>
      </w:pPr>
    </w:p>
    <w:p w14:paraId="5245189C" w14:textId="77777777" w:rsidR="00145420" w:rsidRPr="00AB03D6" w:rsidRDefault="00145420">
      <w:pPr>
        <w:jc w:val="center"/>
        <w:rPr>
          <w:lang w:val="es-ES"/>
        </w:rPr>
      </w:pPr>
    </w:p>
    <w:p w14:paraId="5C7B4AA3" w14:textId="77777777" w:rsidR="00145420" w:rsidRPr="00AB03D6" w:rsidRDefault="00145420">
      <w:pPr>
        <w:jc w:val="center"/>
        <w:rPr>
          <w:lang w:val="es-ES"/>
        </w:rPr>
      </w:pPr>
    </w:p>
    <w:p w14:paraId="5B8F6D5B" w14:textId="77777777" w:rsidR="00145420" w:rsidRPr="00AB03D6" w:rsidRDefault="00145420">
      <w:pPr>
        <w:jc w:val="center"/>
        <w:rPr>
          <w:lang w:val="es-ES"/>
        </w:rPr>
      </w:pPr>
    </w:p>
    <w:p w14:paraId="7EAD5A45" w14:textId="77777777" w:rsidR="00145420" w:rsidRPr="00AB03D6" w:rsidRDefault="00145420">
      <w:pPr>
        <w:jc w:val="center"/>
        <w:rPr>
          <w:lang w:val="es-ES"/>
        </w:rPr>
      </w:pPr>
    </w:p>
    <w:p w14:paraId="01120D81" w14:textId="77777777" w:rsidR="00145420" w:rsidRPr="00AB03D6" w:rsidRDefault="00145420">
      <w:pPr>
        <w:jc w:val="center"/>
        <w:rPr>
          <w:lang w:val="es-ES"/>
        </w:rPr>
      </w:pPr>
    </w:p>
    <w:p w14:paraId="14DD1657" w14:textId="77777777" w:rsidR="00145420" w:rsidRPr="00AB03D6" w:rsidRDefault="00145420">
      <w:pPr>
        <w:jc w:val="center"/>
        <w:rPr>
          <w:lang w:val="es-ES"/>
        </w:rPr>
      </w:pPr>
    </w:p>
    <w:p w14:paraId="4E2FE97D" w14:textId="77777777" w:rsidR="00145420" w:rsidRPr="00AB03D6" w:rsidRDefault="00145420">
      <w:pPr>
        <w:jc w:val="center"/>
        <w:rPr>
          <w:lang w:val="es-ES"/>
        </w:rPr>
      </w:pPr>
    </w:p>
    <w:p w14:paraId="40D8E4C5" w14:textId="77777777" w:rsidR="00145420" w:rsidRPr="00AB03D6" w:rsidRDefault="00145420">
      <w:pPr>
        <w:jc w:val="center"/>
        <w:rPr>
          <w:lang w:val="es-ES"/>
        </w:rPr>
      </w:pPr>
    </w:p>
    <w:p w14:paraId="6B6AA0BE" w14:textId="77777777" w:rsidR="00145420" w:rsidRPr="00AB03D6" w:rsidRDefault="00145420">
      <w:pPr>
        <w:jc w:val="center"/>
        <w:rPr>
          <w:lang w:val="es-ES"/>
        </w:rPr>
      </w:pPr>
    </w:p>
    <w:p w14:paraId="0DA9B234" w14:textId="77777777" w:rsidR="00145420" w:rsidRPr="00AB03D6" w:rsidRDefault="00145420">
      <w:pPr>
        <w:jc w:val="center"/>
        <w:rPr>
          <w:lang w:val="es-ES"/>
        </w:rPr>
      </w:pPr>
    </w:p>
    <w:p w14:paraId="4D65EA21" w14:textId="77777777" w:rsidR="00145420" w:rsidRPr="00AB03D6" w:rsidRDefault="00145420">
      <w:pPr>
        <w:jc w:val="center"/>
        <w:rPr>
          <w:lang w:val="es-ES"/>
        </w:rPr>
      </w:pPr>
    </w:p>
    <w:p w14:paraId="2F0D3E5C" w14:textId="77777777" w:rsidR="00145420" w:rsidRPr="00AB03D6" w:rsidRDefault="00145420">
      <w:pPr>
        <w:jc w:val="center"/>
        <w:rPr>
          <w:lang w:val="es-ES"/>
        </w:rPr>
      </w:pPr>
    </w:p>
    <w:p w14:paraId="5FCBDBE9" w14:textId="77777777" w:rsidR="00145420" w:rsidRPr="00AB03D6" w:rsidRDefault="00145420">
      <w:pPr>
        <w:jc w:val="center"/>
        <w:rPr>
          <w:lang w:val="es-ES"/>
        </w:rPr>
      </w:pPr>
    </w:p>
    <w:p w14:paraId="313837BC" w14:textId="77777777" w:rsidR="00145420" w:rsidRPr="00AB03D6" w:rsidRDefault="00145420">
      <w:pPr>
        <w:jc w:val="center"/>
        <w:rPr>
          <w:lang w:val="es-ES"/>
        </w:rPr>
      </w:pPr>
    </w:p>
    <w:p w14:paraId="3D08FF7E" w14:textId="77777777" w:rsidR="00145420" w:rsidRPr="00AB03D6" w:rsidRDefault="00145420">
      <w:pPr>
        <w:jc w:val="center"/>
        <w:rPr>
          <w:lang w:val="es-ES"/>
        </w:rPr>
      </w:pPr>
    </w:p>
    <w:p w14:paraId="7CE8BCE5" w14:textId="77777777" w:rsidR="00145420" w:rsidRPr="00AB03D6" w:rsidRDefault="00145420">
      <w:pPr>
        <w:jc w:val="center"/>
        <w:rPr>
          <w:lang w:val="es-ES"/>
        </w:rPr>
      </w:pPr>
    </w:p>
    <w:p w14:paraId="27E31F95" w14:textId="77777777" w:rsidR="00145420" w:rsidRPr="00AB03D6" w:rsidRDefault="00145420">
      <w:pPr>
        <w:jc w:val="center"/>
        <w:rPr>
          <w:lang w:val="es-ES"/>
        </w:rPr>
      </w:pPr>
    </w:p>
    <w:p w14:paraId="4D28EAEF" w14:textId="77777777" w:rsidR="00145420" w:rsidRPr="00AB03D6" w:rsidRDefault="00145420">
      <w:pPr>
        <w:jc w:val="center"/>
        <w:rPr>
          <w:lang w:val="es-ES"/>
        </w:rPr>
      </w:pPr>
    </w:p>
    <w:p w14:paraId="143CAF95" w14:textId="77777777" w:rsidR="00145420" w:rsidRPr="00AB03D6" w:rsidRDefault="00145420">
      <w:pPr>
        <w:jc w:val="center"/>
        <w:rPr>
          <w:lang w:val="es-ES"/>
        </w:rPr>
      </w:pPr>
    </w:p>
    <w:p w14:paraId="6A58AE25" w14:textId="77777777" w:rsidR="00145420" w:rsidRPr="00AB03D6" w:rsidRDefault="00145420">
      <w:pPr>
        <w:jc w:val="center"/>
        <w:rPr>
          <w:lang w:val="es-ES"/>
        </w:rPr>
      </w:pPr>
    </w:p>
    <w:p w14:paraId="78420F26" w14:textId="77777777" w:rsidR="00145420" w:rsidRPr="00AB03D6" w:rsidRDefault="00145420">
      <w:pPr>
        <w:jc w:val="center"/>
        <w:rPr>
          <w:lang w:val="es-ES"/>
        </w:rPr>
      </w:pPr>
    </w:p>
    <w:p w14:paraId="19348F7A" w14:textId="77777777" w:rsidR="00145420" w:rsidRPr="00AB03D6" w:rsidRDefault="00145420">
      <w:pPr>
        <w:jc w:val="center"/>
        <w:rPr>
          <w:lang w:val="es-ES"/>
        </w:rPr>
      </w:pPr>
    </w:p>
    <w:p w14:paraId="610A0A48" w14:textId="194C2502" w:rsidR="00145420" w:rsidRPr="00AB03D6" w:rsidRDefault="00145420">
      <w:pPr>
        <w:jc w:val="center"/>
        <w:rPr>
          <w:lang w:val="es-ES"/>
        </w:rPr>
        <w:sectPr w:rsidR="00145420" w:rsidRPr="00AB03D6">
          <w:pgSz w:w="12240" w:h="15840"/>
          <w:pgMar w:top="1580" w:right="740" w:bottom="840" w:left="880" w:header="537" w:footer="641" w:gutter="0"/>
          <w:cols w:space="720"/>
        </w:sectPr>
      </w:pPr>
    </w:p>
    <w:p w14:paraId="59395B59" w14:textId="55BCD088" w:rsidR="00245E1D" w:rsidRPr="00145420" w:rsidRDefault="00845977">
      <w:pPr>
        <w:spacing w:before="151"/>
        <w:ind w:left="420"/>
        <w:rPr>
          <w:rFonts w:ascii="Arial" w:hAnsi="Arial"/>
          <w:b/>
          <w:sz w:val="24"/>
          <w:szCs w:val="24"/>
          <w:lang w:val="es-ES"/>
        </w:rPr>
      </w:pPr>
      <w:r>
        <w:rPr>
          <w:sz w:val="24"/>
          <w:szCs w:val="24"/>
        </w:rPr>
        <w:pict w14:anchorId="0CB6E45E">
          <v:shape id="_x0000_s2054" style="position:absolute;left:0;text-align:left;margin-left:52.55pt;margin-top:30.55pt;width:507.2pt;height:.1pt;z-index:-251606528;mso-wrap-distance-left:0;mso-wrap-distance-right:0;mso-position-horizontal-relative:page" coordorigin="1051,611" coordsize="10144,0" path="m1051,611r10144,e" filled="f" strokecolor="#001f5b" strokeweight="1pt">
            <v:path arrowok="t"/>
            <w10:wrap type="topAndBottom" anchorx="page"/>
          </v:shape>
        </w:pict>
      </w:r>
      <w:r w:rsidR="00145420" w:rsidRPr="00145420">
        <w:rPr>
          <w:rFonts w:ascii="Arial" w:hAnsi="Arial"/>
          <w:b/>
          <w:color w:val="001F5B"/>
          <w:sz w:val="24"/>
          <w:szCs w:val="24"/>
          <w:lang w:val="es-ES"/>
        </w:rPr>
        <w:t>Beca de T</w:t>
      </w:r>
      <w:r w:rsidR="006C626A">
        <w:rPr>
          <w:rFonts w:ascii="Arial" w:hAnsi="Arial"/>
          <w:b/>
          <w:color w:val="001F5B"/>
          <w:sz w:val="24"/>
          <w:szCs w:val="24"/>
          <w:lang w:val="es-ES"/>
        </w:rPr>
        <w:t>í</w:t>
      </w:r>
      <w:r w:rsidR="00145420" w:rsidRPr="00145420">
        <w:rPr>
          <w:rFonts w:ascii="Arial" w:hAnsi="Arial"/>
          <w:b/>
          <w:color w:val="001F5B"/>
          <w:sz w:val="24"/>
          <w:szCs w:val="24"/>
          <w:lang w:val="es-ES"/>
        </w:rPr>
        <w:t xml:space="preserve">tulo Técnico de </w:t>
      </w:r>
      <w:r w:rsidR="00CB48E6" w:rsidRPr="00145420">
        <w:rPr>
          <w:rFonts w:ascii="Arial" w:hAnsi="Arial"/>
          <w:b/>
          <w:color w:val="001F5B"/>
          <w:sz w:val="24"/>
          <w:szCs w:val="24"/>
          <w:lang w:val="es-ES"/>
        </w:rPr>
        <w:t xml:space="preserve">T.E.A.C.H. </w:t>
      </w:r>
      <w:r w:rsidR="00CB48E6" w:rsidRPr="00145420">
        <w:rPr>
          <w:rFonts w:ascii="Arial" w:hAnsi="Arial"/>
          <w:b/>
          <w:color w:val="001F5B"/>
          <w:spacing w:val="3"/>
          <w:sz w:val="24"/>
          <w:szCs w:val="24"/>
          <w:lang w:val="es-ES"/>
        </w:rPr>
        <w:t xml:space="preserve">Early Childhood® </w:t>
      </w:r>
      <w:r w:rsidR="00145420" w:rsidRPr="00145420">
        <w:rPr>
          <w:rFonts w:ascii="Arial" w:hAnsi="Arial"/>
          <w:b/>
          <w:color w:val="001F5B"/>
          <w:spacing w:val="3"/>
          <w:sz w:val="24"/>
          <w:szCs w:val="24"/>
          <w:lang w:val="es-ES"/>
        </w:rPr>
        <w:t>de Colorado y KinderCare</w:t>
      </w:r>
    </w:p>
    <w:p w14:paraId="178574F3" w14:textId="77777777" w:rsidR="00245E1D" w:rsidRPr="00145420" w:rsidRDefault="00245E1D">
      <w:pPr>
        <w:rPr>
          <w:lang w:val="es-ES"/>
        </w:rPr>
        <w:sectPr w:rsidR="00245E1D" w:rsidRPr="00145420">
          <w:type w:val="continuous"/>
          <w:pgSz w:w="12240" w:h="15840"/>
          <w:pgMar w:top="1580" w:right="740" w:bottom="840" w:left="880" w:header="720" w:footer="720" w:gutter="0"/>
          <w:cols w:space="720"/>
        </w:sectPr>
      </w:pPr>
      <w:bookmarkStart w:id="15" w:name="Early_Childhood_Credential_Scholarship:"/>
      <w:bookmarkEnd w:id="15"/>
    </w:p>
    <w:p w14:paraId="75E4419A" w14:textId="77777777" w:rsidR="00245E1D" w:rsidRPr="00145420" w:rsidRDefault="00245E1D">
      <w:pPr>
        <w:pStyle w:val="BodyText"/>
        <w:spacing w:before="11"/>
        <w:rPr>
          <w:sz w:val="20"/>
          <w:lang w:val="es-ES"/>
        </w:rPr>
      </w:pPr>
    </w:p>
    <w:p w14:paraId="02D477CC" w14:textId="77777777" w:rsidR="00607D20" w:rsidRPr="006C626A" w:rsidRDefault="00607D20" w:rsidP="00607D20">
      <w:pPr>
        <w:pStyle w:val="Default"/>
        <w:spacing w:before="117"/>
        <w:rPr>
          <w:lang w:val="es-AR"/>
        </w:rPr>
      </w:pPr>
      <w:r w:rsidRPr="006C626A">
        <w:rPr>
          <w:b/>
          <w:bCs/>
          <w:color w:val="AC272C"/>
          <w:sz w:val="23"/>
          <w:szCs w:val="23"/>
          <w:u w:val="single"/>
          <w:lang w:val="es-AR"/>
        </w:rPr>
        <w:t xml:space="preserve">Beca para el Título Técnico: </w:t>
      </w:r>
    </w:p>
    <w:p w14:paraId="2C047C51" w14:textId="7A433E9B" w:rsidR="00607D20" w:rsidRPr="006C626A" w:rsidRDefault="00607D20" w:rsidP="00607D20">
      <w:pPr>
        <w:pStyle w:val="Default"/>
        <w:spacing w:before="121"/>
        <w:rPr>
          <w:sz w:val="20"/>
          <w:szCs w:val="20"/>
          <w:lang w:val="es-AR"/>
        </w:rPr>
      </w:pPr>
      <w:r w:rsidRPr="006C626A">
        <w:rPr>
          <w:sz w:val="20"/>
          <w:szCs w:val="20"/>
          <w:u w:val="single"/>
          <w:lang w:val="es-AR"/>
        </w:rPr>
        <w:t>Educación</w:t>
      </w:r>
      <w:r w:rsidRPr="006C626A">
        <w:rPr>
          <w:sz w:val="20"/>
          <w:szCs w:val="20"/>
          <w:lang w:val="es-AR"/>
        </w:rPr>
        <w:t xml:space="preserve">: 9-15 horas de crédito por año de contrato </w:t>
      </w:r>
    </w:p>
    <w:p w14:paraId="2B0292EA" w14:textId="6355AF3D" w:rsidR="00607D20" w:rsidRPr="006C626A" w:rsidRDefault="00607D20" w:rsidP="00605FA6">
      <w:pPr>
        <w:pStyle w:val="Default"/>
        <w:rPr>
          <w:sz w:val="20"/>
          <w:szCs w:val="20"/>
          <w:lang w:val="es-AR"/>
        </w:rPr>
      </w:pPr>
      <w:r w:rsidRPr="006C626A">
        <w:rPr>
          <w:sz w:val="20"/>
          <w:szCs w:val="20"/>
          <w:u w:val="single"/>
          <w:lang w:val="es-AR"/>
        </w:rPr>
        <w:t xml:space="preserve">Compensación: </w:t>
      </w:r>
      <w:r w:rsidRPr="006C626A">
        <w:rPr>
          <w:i/>
          <w:iCs/>
          <w:sz w:val="20"/>
          <w:szCs w:val="20"/>
          <w:lang w:val="es-AR"/>
        </w:rPr>
        <w:t xml:space="preserve">T.E.A.C.H. </w:t>
      </w:r>
      <w:r w:rsidRPr="006C626A">
        <w:rPr>
          <w:sz w:val="20"/>
          <w:szCs w:val="20"/>
          <w:lang w:val="es-AR"/>
        </w:rPr>
        <w:t xml:space="preserve">otorga un bono de $ 250 después </w:t>
      </w:r>
      <w:r w:rsidR="00605FA6" w:rsidRPr="006C626A">
        <w:rPr>
          <w:sz w:val="20"/>
          <w:szCs w:val="20"/>
          <w:lang w:val="es-AR"/>
        </w:rPr>
        <w:t xml:space="preserve">                          </w:t>
      </w:r>
      <w:r w:rsidR="00F80587">
        <w:rPr>
          <w:sz w:val="20"/>
          <w:szCs w:val="20"/>
          <w:lang w:val="es-AR"/>
        </w:rPr>
        <w:t xml:space="preserve">              </w:t>
      </w:r>
      <w:r w:rsidR="00605FA6" w:rsidRPr="006C626A">
        <w:rPr>
          <w:sz w:val="20"/>
          <w:szCs w:val="20"/>
          <w:lang w:val="es-AR"/>
        </w:rPr>
        <w:t xml:space="preserve"> </w:t>
      </w:r>
      <w:r w:rsidR="00605FA6" w:rsidRPr="006C626A">
        <w:rPr>
          <w:b/>
          <w:bCs/>
          <w:sz w:val="20"/>
          <w:szCs w:val="20"/>
          <w:lang w:val="es-AR" w:bidi="en-US"/>
        </w:rPr>
        <w:t>COSTO</w:t>
      </w:r>
      <w:r w:rsidR="00F80587">
        <w:rPr>
          <w:b/>
          <w:bCs/>
          <w:sz w:val="20"/>
          <w:szCs w:val="20"/>
          <w:lang w:val="es-AR" w:bidi="en-US"/>
        </w:rPr>
        <w:t>S</w:t>
      </w:r>
      <w:r w:rsidR="00605FA6" w:rsidRPr="006C626A">
        <w:rPr>
          <w:b/>
          <w:bCs/>
          <w:sz w:val="20"/>
          <w:szCs w:val="20"/>
          <w:lang w:val="es-AR" w:bidi="en-US"/>
        </w:rPr>
        <w:t xml:space="preserve"> DEL PROGRAMA</w:t>
      </w:r>
    </w:p>
    <w:tbl>
      <w:tblPr>
        <w:tblpPr w:leftFromText="180" w:rightFromText="180" w:vertAnchor="text" w:horzAnchor="margin" w:tblpXSpec="right" w:tblpY="128"/>
        <w:tblW w:w="0" w:type="auto"/>
        <w:tblBorders>
          <w:top w:val="none" w:sz="6" w:space="0" w:color="auto"/>
          <w:left w:val="none" w:sz="6" w:space="0" w:color="auto"/>
          <w:bottom w:val="none" w:sz="6" w:space="0" w:color="auto"/>
          <w:right w:val="non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85"/>
        <w:gridCol w:w="1743"/>
        <w:gridCol w:w="42"/>
        <w:gridCol w:w="1786"/>
      </w:tblGrid>
      <w:tr w:rsidR="00605FA6" w:rsidRPr="006C626A" w14:paraId="443E0757" w14:textId="77777777" w:rsidTr="00605FA6">
        <w:trPr>
          <w:trHeight w:val="147"/>
        </w:trPr>
        <w:tc>
          <w:tcPr>
            <w:tcW w:w="1785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7201FA1D" w14:textId="48478F25" w:rsidR="00605FA6" w:rsidRPr="006C626A" w:rsidRDefault="00F80587" w:rsidP="00605FA6">
            <w:pPr>
              <w:pStyle w:val="Default"/>
              <w:rPr>
                <w:color w:val="C0504D" w:themeColor="accent2"/>
                <w:sz w:val="20"/>
                <w:szCs w:val="20"/>
                <w:lang w:val="es-AR"/>
              </w:rPr>
            </w:pPr>
            <w:r>
              <w:rPr>
                <w:color w:val="C0504D" w:themeColor="accent2"/>
                <w:sz w:val="20"/>
                <w:szCs w:val="20"/>
                <w:lang w:val="es-AR"/>
              </w:rPr>
              <w:t xml:space="preserve">    </w:t>
            </w:r>
            <w:r w:rsidR="00605FA6" w:rsidRPr="006C626A">
              <w:rPr>
                <w:color w:val="C0504D" w:themeColor="accent2"/>
                <w:sz w:val="20"/>
                <w:szCs w:val="20"/>
                <w:lang w:val="es-AR"/>
              </w:rPr>
              <w:t xml:space="preserve">T.E.A.C.H. </w:t>
            </w:r>
          </w:p>
        </w:tc>
        <w:tc>
          <w:tcPr>
            <w:tcW w:w="1785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E5175E" w14:textId="77777777" w:rsidR="00605FA6" w:rsidRPr="006C626A" w:rsidRDefault="00605FA6" w:rsidP="00605FA6">
            <w:pPr>
              <w:pStyle w:val="Default"/>
              <w:rPr>
                <w:color w:val="C0504D" w:themeColor="accent2"/>
                <w:sz w:val="20"/>
                <w:szCs w:val="20"/>
                <w:lang w:val="es-AR"/>
              </w:rPr>
            </w:pPr>
            <w:r w:rsidRPr="006C626A">
              <w:rPr>
                <w:color w:val="C0504D" w:themeColor="accent2"/>
                <w:sz w:val="20"/>
                <w:szCs w:val="20"/>
                <w:lang w:val="es-AR"/>
              </w:rPr>
              <w:t xml:space="preserve">PATROCINADOR </w:t>
            </w:r>
          </w:p>
        </w:tc>
        <w:tc>
          <w:tcPr>
            <w:tcW w:w="1786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7FBE57DF" w14:textId="1DD46030" w:rsidR="00605FA6" w:rsidRPr="006C626A" w:rsidRDefault="00F80587" w:rsidP="00605FA6">
            <w:pPr>
              <w:pStyle w:val="Default"/>
              <w:rPr>
                <w:color w:val="C0504D" w:themeColor="accent2"/>
                <w:sz w:val="20"/>
                <w:szCs w:val="20"/>
                <w:lang w:val="es-AR"/>
              </w:rPr>
            </w:pPr>
            <w:r>
              <w:rPr>
                <w:color w:val="C0504D" w:themeColor="accent2"/>
                <w:sz w:val="20"/>
                <w:szCs w:val="20"/>
                <w:lang w:val="es-AR"/>
              </w:rPr>
              <w:t xml:space="preserve">   </w:t>
            </w:r>
            <w:r w:rsidR="00605FA6" w:rsidRPr="006C626A">
              <w:rPr>
                <w:color w:val="C0504D" w:themeColor="accent2"/>
                <w:sz w:val="20"/>
                <w:szCs w:val="20"/>
                <w:lang w:val="es-AR"/>
              </w:rPr>
              <w:t xml:space="preserve">ALUMNO </w:t>
            </w:r>
          </w:p>
        </w:tc>
      </w:tr>
      <w:tr w:rsidR="00605FA6" w:rsidRPr="006C626A" w14:paraId="12F9B443" w14:textId="77777777" w:rsidTr="00605FA6">
        <w:trPr>
          <w:trHeight w:val="328"/>
        </w:trPr>
        <w:tc>
          <w:tcPr>
            <w:tcW w:w="1785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1AAC5BDD" w14:textId="1EF93657" w:rsidR="00605FA6" w:rsidRPr="006C626A" w:rsidRDefault="00845977" w:rsidP="006C626A">
            <w:pPr>
              <w:pStyle w:val="Default"/>
              <w:jc w:val="center"/>
              <w:rPr>
                <w:sz w:val="20"/>
                <w:szCs w:val="20"/>
                <w:lang w:val="es-AR"/>
              </w:rPr>
            </w:pPr>
            <w:r>
              <w:rPr>
                <w:noProof/>
                <w:sz w:val="20"/>
                <w:szCs w:val="20"/>
                <w:lang w:val="es-AR"/>
              </w:rPr>
              <w:pict w14:anchorId="2455EDE9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2300" type="#_x0000_t32" style="position:absolute;left:0;text-align:left;margin-left:81.75pt;margin-top:32.95pt;width:.05pt;height:28.6pt;z-index:251718144;mso-position-horizontal-relative:text;mso-position-vertical-relative:text" o:connectortype="straight"/>
              </w:pict>
            </w:r>
            <w:r w:rsidR="00605FA6" w:rsidRPr="006C626A">
              <w:rPr>
                <w:sz w:val="20"/>
                <w:szCs w:val="20"/>
                <w:lang w:val="es-AR"/>
              </w:rPr>
              <w:t>70% de la matrícula</w:t>
            </w:r>
          </w:p>
        </w:tc>
        <w:tc>
          <w:tcPr>
            <w:tcW w:w="1785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4CFD28" w14:textId="72B59D5F" w:rsidR="00605FA6" w:rsidRPr="006C626A" w:rsidRDefault="00605FA6" w:rsidP="006C626A">
            <w:pPr>
              <w:pStyle w:val="Default"/>
              <w:jc w:val="center"/>
              <w:rPr>
                <w:sz w:val="20"/>
                <w:szCs w:val="20"/>
                <w:lang w:val="es-AR"/>
              </w:rPr>
            </w:pPr>
            <w:r w:rsidRPr="006C626A">
              <w:rPr>
                <w:sz w:val="20"/>
                <w:szCs w:val="20"/>
                <w:lang w:val="es-AR"/>
              </w:rPr>
              <w:t>20% de la matrícula</w:t>
            </w:r>
          </w:p>
        </w:tc>
        <w:tc>
          <w:tcPr>
            <w:tcW w:w="1786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6198D97F" w14:textId="3C6348B6" w:rsidR="00605FA6" w:rsidRPr="006C626A" w:rsidRDefault="00605FA6" w:rsidP="006C626A">
            <w:pPr>
              <w:pStyle w:val="Default"/>
              <w:jc w:val="center"/>
              <w:rPr>
                <w:sz w:val="20"/>
                <w:szCs w:val="20"/>
                <w:lang w:val="es-AR"/>
              </w:rPr>
            </w:pPr>
            <w:r w:rsidRPr="006C626A">
              <w:rPr>
                <w:sz w:val="20"/>
                <w:szCs w:val="20"/>
                <w:lang w:val="es-AR"/>
              </w:rPr>
              <w:t>10% de la matrícula</w:t>
            </w:r>
          </w:p>
          <w:p w14:paraId="3FDCC18A" w14:textId="4C07BABF" w:rsidR="00605FA6" w:rsidRPr="006C626A" w:rsidRDefault="00605FA6" w:rsidP="006C626A">
            <w:pPr>
              <w:pStyle w:val="Default"/>
              <w:jc w:val="center"/>
              <w:rPr>
                <w:sz w:val="20"/>
                <w:szCs w:val="20"/>
                <w:lang w:val="es-AR"/>
              </w:rPr>
            </w:pPr>
          </w:p>
        </w:tc>
      </w:tr>
      <w:tr w:rsidR="00605FA6" w:rsidRPr="006C626A" w14:paraId="03FAE5D5" w14:textId="77777777" w:rsidTr="00E44E1D">
        <w:trPr>
          <w:trHeight w:val="141"/>
        </w:trPr>
        <w:tc>
          <w:tcPr>
            <w:tcW w:w="3528" w:type="dxa"/>
            <w:gridSpan w:val="2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10851BC0" w14:textId="5CFFC38B" w:rsidR="00605FA6" w:rsidRPr="006C626A" w:rsidRDefault="00605FA6" w:rsidP="006C626A">
            <w:pPr>
              <w:pStyle w:val="Default"/>
              <w:jc w:val="center"/>
              <w:rPr>
                <w:sz w:val="20"/>
                <w:szCs w:val="20"/>
                <w:lang w:val="es-AR"/>
              </w:rPr>
            </w:pPr>
            <w:r w:rsidRPr="006C626A">
              <w:rPr>
                <w:sz w:val="20"/>
                <w:szCs w:val="20"/>
                <w:lang w:val="es-AR"/>
              </w:rPr>
              <w:t xml:space="preserve">70% </w:t>
            </w:r>
            <w:r w:rsidR="006C626A" w:rsidRPr="006C626A">
              <w:rPr>
                <w:sz w:val="20"/>
                <w:szCs w:val="20"/>
                <w:lang w:val="es-AR"/>
              </w:rPr>
              <w:t>l</w:t>
            </w:r>
            <w:r w:rsidRPr="006C626A">
              <w:rPr>
                <w:sz w:val="20"/>
                <w:szCs w:val="20"/>
                <w:lang w:val="es-AR"/>
              </w:rPr>
              <w:t xml:space="preserve">ibros                  20% </w:t>
            </w:r>
            <w:r w:rsidR="006C626A" w:rsidRPr="006C626A">
              <w:rPr>
                <w:sz w:val="20"/>
                <w:szCs w:val="20"/>
                <w:lang w:val="es-AR"/>
              </w:rPr>
              <w:t>l</w:t>
            </w:r>
            <w:r w:rsidRPr="006C626A">
              <w:rPr>
                <w:sz w:val="20"/>
                <w:szCs w:val="20"/>
                <w:lang w:val="es-AR"/>
              </w:rPr>
              <w:t>ibros</w:t>
            </w:r>
          </w:p>
        </w:tc>
        <w:tc>
          <w:tcPr>
            <w:tcW w:w="1828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5D864B12" w14:textId="1D44AB3D" w:rsidR="00605FA6" w:rsidRPr="006C626A" w:rsidRDefault="00605FA6" w:rsidP="006C626A">
            <w:pPr>
              <w:pStyle w:val="Default"/>
              <w:jc w:val="center"/>
              <w:rPr>
                <w:sz w:val="20"/>
                <w:szCs w:val="20"/>
                <w:lang w:val="es-AR"/>
              </w:rPr>
            </w:pPr>
            <w:r w:rsidRPr="006C626A">
              <w:rPr>
                <w:sz w:val="20"/>
                <w:szCs w:val="20"/>
                <w:lang w:val="es-AR"/>
              </w:rPr>
              <w:t>10%</w:t>
            </w:r>
            <w:r w:rsidR="000F25EB">
              <w:rPr>
                <w:sz w:val="20"/>
                <w:szCs w:val="20"/>
                <w:lang w:val="es-AR"/>
              </w:rPr>
              <w:t xml:space="preserve"> </w:t>
            </w:r>
            <w:r w:rsidR="006C626A" w:rsidRPr="006C626A">
              <w:rPr>
                <w:sz w:val="20"/>
                <w:szCs w:val="20"/>
                <w:lang w:val="es-AR"/>
              </w:rPr>
              <w:t>l</w:t>
            </w:r>
            <w:r w:rsidRPr="006C626A">
              <w:rPr>
                <w:sz w:val="20"/>
                <w:szCs w:val="20"/>
                <w:lang w:val="es-AR"/>
              </w:rPr>
              <w:t>Libros</w:t>
            </w:r>
          </w:p>
        </w:tc>
      </w:tr>
      <w:tr w:rsidR="00605FA6" w:rsidRPr="00AB03D6" w14:paraId="4F5BDC70" w14:textId="77777777" w:rsidTr="00605FA6">
        <w:trPr>
          <w:trHeight w:val="526"/>
        </w:trPr>
        <w:tc>
          <w:tcPr>
            <w:tcW w:w="5356" w:type="dxa"/>
            <w:gridSpan w:val="4"/>
            <w:tcBorders>
              <w:top w:val="none" w:sz="6" w:space="0" w:color="auto"/>
              <w:bottom w:val="none" w:sz="6" w:space="0" w:color="auto"/>
            </w:tcBorders>
          </w:tcPr>
          <w:p w14:paraId="5B1C7E19" w14:textId="77777777" w:rsidR="00972DDE" w:rsidRPr="006C626A" w:rsidRDefault="00605FA6" w:rsidP="006C626A">
            <w:pPr>
              <w:pStyle w:val="Default"/>
              <w:ind w:left="-90"/>
              <w:jc w:val="center"/>
              <w:rPr>
                <w:sz w:val="20"/>
                <w:szCs w:val="20"/>
                <w:lang w:val="es-AR"/>
              </w:rPr>
            </w:pPr>
            <w:r w:rsidRPr="006C626A">
              <w:rPr>
                <w:sz w:val="20"/>
                <w:szCs w:val="20"/>
                <w:lang w:val="es-AR"/>
              </w:rPr>
              <w:t>Viaje/Internet de</w:t>
            </w:r>
          </w:p>
          <w:p w14:paraId="142F6075" w14:textId="0E9C822E" w:rsidR="00972DDE" w:rsidRPr="006C626A" w:rsidRDefault="00605FA6" w:rsidP="006C626A">
            <w:pPr>
              <w:pStyle w:val="Default"/>
              <w:ind w:left="-90"/>
              <w:jc w:val="center"/>
              <w:rPr>
                <w:sz w:val="20"/>
                <w:szCs w:val="20"/>
                <w:lang w:val="es-AR"/>
              </w:rPr>
            </w:pPr>
            <w:r w:rsidRPr="006C626A">
              <w:rPr>
                <w:sz w:val="20"/>
                <w:szCs w:val="20"/>
                <w:lang w:val="es-AR"/>
              </w:rPr>
              <w:t>$</w:t>
            </w:r>
            <w:r w:rsidR="00E44E1D" w:rsidRPr="006C626A">
              <w:rPr>
                <w:sz w:val="20"/>
                <w:szCs w:val="20"/>
                <w:lang w:val="es-AR"/>
              </w:rPr>
              <w:t>6</w:t>
            </w:r>
            <w:r w:rsidRPr="006C626A">
              <w:rPr>
                <w:sz w:val="20"/>
                <w:szCs w:val="20"/>
                <w:lang w:val="es-AR"/>
              </w:rPr>
              <w:t>5 por semestre</w:t>
            </w:r>
          </w:p>
          <w:p w14:paraId="4B4FCC42" w14:textId="253AD111" w:rsidR="00605FA6" w:rsidRPr="006C626A" w:rsidRDefault="00972DDE" w:rsidP="006C626A">
            <w:pPr>
              <w:pStyle w:val="Default"/>
              <w:ind w:left="-90"/>
              <w:jc w:val="center"/>
              <w:rPr>
                <w:sz w:val="20"/>
                <w:szCs w:val="20"/>
                <w:lang w:val="es-AR"/>
              </w:rPr>
            </w:pPr>
            <w:r w:rsidRPr="006C626A">
              <w:rPr>
                <w:sz w:val="20"/>
                <w:szCs w:val="20"/>
                <w:lang w:val="es-AR"/>
              </w:rPr>
              <w:t>Para el</w:t>
            </w:r>
            <w:r w:rsidR="00605FA6" w:rsidRPr="006C626A">
              <w:rPr>
                <w:sz w:val="20"/>
                <w:szCs w:val="20"/>
                <w:lang w:val="es-AR"/>
              </w:rPr>
              <w:t xml:space="preserve"> beneficiario</w:t>
            </w:r>
          </w:p>
        </w:tc>
      </w:tr>
      <w:tr w:rsidR="00605FA6" w:rsidRPr="00AB03D6" w14:paraId="4C633D5E" w14:textId="77777777" w:rsidTr="00605FA6">
        <w:trPr>
          <w:trHeight w:val="653"/>
        </w:trPr>
        <w:tc>
          <w:tcPr>
            <w:tcW w:w="1785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12249413" w14:textId="5C732F0C" w:rsidR="00605FA6" w:rsidRPr="006C626A" w:rsidRDefault="00605FA6" w:rsidP="006C626A">
            <w:pPr>
              <w:pStyle w:val="Default"/>
              <w:jc w:val="center"/>
              <w:rPr>
                <w:sz w:val="20"/>
                <w:szCs w:val="20"/>
                <w:lang w:val="es-AR"/>
              </w:rPr>
            </w:pPr>
            <w:r w:rsidRPr="006C626A">
              <w:rPr>
                <w:sz w:val="20"/>
                <w:szCs w:val="20"/>
                <w:lang w:val="es-AR"/>
              </w:rPr>
              <w:t>Reembolsar al centro</w:t>
            </w:r>
          </w:p>
          <w:p w14:paraId="20515926" w14:textId="49E0D033" w:rsidR="00605FA6" w:rsidRPr="006C626A" w:rsidRDefault="00972DDE" w:rsidP="006C626A">
            <w:pPr>
              <w:pStyle w:val="Default"/>
              <w:jc w:val="center"/>
              <w:rPr>
                <w:sz w:val="20"/>
                <w:szCs w:val="20"/>
                <w:lang w:val="es-AR"/>
              </w:rPr>
            </w:pPr>
            <w:r w:rsidRPr="006C626A">
              <w:rPr>
                <w:sz w:val="20"/>
                <w:szCs w:val="20"/>
                <w:lang w:val="es-AR"/>
              </w:rPr>
              <w:t>$4.25/</w:t>
            </w:r>
            <w:r w:rsidR="00605FA6" w:rsidRPr="006C626A">
              <w:rPr>
                <w:sz w:val="20"/>
                <w:szCs w:val="20"/>
                <w:lang w:val="es-AR"/>
              </w:rPr>
              <w:t>hora por tiempo libre pago</w:t>
            </w:r>
          </w:p>
        </w:tc>
        <w:tc>
          <w:tcPr>
            <w:tcW w:w="1785" w:type="dxa"/>
            <w:gridSpan w:val="2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BD5BBC7" w14:textId="50A0237F" w:rsidR="00605FA6" w:rsidRPr="006C626A" w:rsidRDefault="00605FA6" w:rsidP="006C626A">
            <w:pPr>
              <w:pStyle w:val="Default"/>
              <w:jc w:val="center"/>
              <w:rPr>
                <w:sz w:val="20"/>
                <w:szCs w:val="20"/>
                <w:lang w:val="es-AR"/>
              </w:rPr>
            </w:pPr>
            <w:r w:rsidRPr="006C626A">
              <w:rPr>
                <w:sz w:val="20"/>
                <w:szCs w:val="20"/>
                <w:lang w:val="es-AR"/>
              </w:rPr>
              <w:t xml:space="preserve">Otorgar </w:t>
            </w:r>
            <w:r w:rsidR="00972DDE" w:rsidRPr="006C626A">
              <w:rPr>
                <w:sz w:val="20"/>
                <w:szCs w:val="20"/>
                <w:lang w:val="es-AR"/>
              </w:rPr>
              <w:t>3</w:t>
            </w:r>
            <w:r w:rsidRPr="006C626A">
              <w:rPr>
                <w:sz w:val="20"/>
                <w:szCs w:val="20"/>
                <w:lang w:val="es-AR"/>
              </w:rPr>
              <w:t xml:space="preserve"> horas de tiempo libre pago por semana a los participantes.</w:t>
            </w:r>
          </w:p>
        </w:tc>
        <w:tc>
          <w:tcPr>
            <w:tcW w:w="1786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0191AB3F" w14:textId="2A7E995A" w:rsidR="00605FA6" w:rsidRPr="006C626A" w:rsidRDefault="00605FA6" w:rsidP="006C626A">
            <w:pPr>
              <w:pStyle w:val="Default"/>
              <w:jc w:val="center"/>
              <w:rPr>
                <w:sz w:val="20"/>
                <w:szCs w:val="20"/>
                <w:lang w:val="es-AR"/>
              </w:rPr>
            </w:pPr>
            <w:r w:rsidRPr="006C626A">
              <w:rPr>
                <w:sz w:val="20"/>
                <w:szCs w:val="20"/>
                <w:lang w:val="es-AR"/>
              </w:rPr>
              <w:t xml:space="preserve">Recibir </w:t>
            </w:r>
            <w:r w:rsidR="00972DDE" w:rsidRPr="006C626A">
              <w:rPr>
                <w:sz w:val="20"/>
                <w:szCs w:val="20"/>
                <w:lang w:val="es-AR"/>
              </w:rPr>
              <w:t>3</w:t>
            </w:r>
            <w:r w:rsidRPr="006C626A">
              <w:rPr>
                <w:sz w:val="20"/>
                <w:szCs w:val="20"/>
                <w:lang w:val="es-AR"/>
              </w:rPr>
              <w:t xml:space="preserve"> horas pagas de tiempo libre por semana para estudiar</w:t>
            </w:r>
          </w:p>
        </w:tc>
      </w:tr>
    </w:tbl>
    <w:p w14:paraId="4321F38A" w14:textId="7030D39F" w:rsidR="00607D20" w:rsidRPr="006C626A" w:rsidRDefault="00607D20" w:rsidP="00605FA6">
      <w:pPr>
        <w:pStyle w:val="Default"/>
        <w:rPr>
          <w:sz w:val="20"/>
          <w:szCs w:val="20"/>
          <w:lang w:val="es-AR"/>
        </w:rPr>
      </w:pPr>
      <w:r w:rsidRPr="006C626A">
        <w:rPr>
          <w:sz w:val="20"/>
          <w:szCs w:val="20"/>
          <w:lang w:val="es-AR"/>
        </w:rPr>
        <w:t xml:space="preserve">de completar con éxito el trabajo del curso. </w:t>
      </w:r>
      <w:r w:rsidR="00605FA6" w:rsidRPr="006C626A">
        <w:rPr>
          <w:sz w:val="20"/>
          <w:szCs w:val="20"/>
          <w:lang w:val="es-AR"/>
        </w:rPr>
        <w:t xml:space="preserve">                                     </w:t>
      </w:r>
    </w:p>
    <w:p w14:paraId="0888C3E3" w14:textId="0D823852" w:rsidR="00607D20" w:rsidRDefault="00607D20" w:rsidP="00607D20">
      <w:pPr>
        <w:pStyle w:val="Default"/>
        <w:spacing w:before="117"/>
        <w:rPr>
          <w:sz w:val="20"/>
          <w:szCs w:val="20"/>
          <w:lang w:val="es-AR"/>
        </w:rPr>
      </w:pPr>
      <w:r w:rsidRPr="006C626A">
        <w:rPr>
          <w:sz w:val="20"/>
          <w:szCs w:val="20"/>
          <w:lang w:val="es-AR"/>
        </w:rPr>
        <w:t>El patrocinador otorga una bonificación de $3</w:t>
      </w:r>
      <w:r w:rsidR="00605FA6" w:rsidRPr="006C626A">
        <w:rPr>
          <w:sz w:val="20"/>
          <w:szCs w:val="20"/>
          <w:lang w:val="es-AR"/>
        </w:rPr>
        <w:t>50</w:t>
      </w:r>
    </w:p>
    <w:p w14:paraId="57B7630D" w14:textId="77777777" w:rsidR="000F25EB" w:rsidRPr="000F25EB" w:rsidRDefault="000F25EB" w:rsidP="00607D20">
      <w:pPr>
        <w:pStyle w:val="Default"/>
        <w:spacing w:before="117"/>
        <w:rPr>
          <w:sz w:val="16"/>
          <w:szCs w:val="16"/>
          <w:lang w:val="es-AR"/>
        </w:rPr>
      </w:pPr>
    </w:p>
    <w:p w14:paraId="575B0504" w14:textId="77777777" w:rsidR="00605FA6" w:rsidRPr="006C626A" w:rsidRDefault="00607D20" w:rsidP="000F25EB">
      <w:pPr>
        <w:ind w:right="5789"/>
        <w:rPr>
          <w:sz w:val="20"/>
          <w:szCs w:val="20"/>
          <w:lang w:val="es-AR"/>
        </w:rPr>
      </w:pPr>
      <w:r w:rsidRPr="006C626A">
        <w:rPr>
          <w:sz w:val="20"/>
          <w:szCs w:val="20"/>
          <w:u w:val="single"/>
          <w:lang w:val="es-AR"/>
        </w:rPr>
        <w:t xml:space="preserve">Compromiso: </w:t>
      </w:r>
      <w:r w:rsidRPr="006C626A">
        <w:rPr>
          <w:sz w:val="20"/>
          <w:szCs w:val="20"/>
          <w:lang w:val="es-AR"/>
        </w:rPr>
        <w:t xml:space="preserve">1 año de empleo continuo en el programa de cuidado infantil actual luego de </w:t>
      </w:r>
    </w:p>
    <w:p w14:paraId="0AE34C31" w14:textId="0C0BDFC8" w:rsidR="00245E1D" w:rsidRPr="006C626A" w:rsidRDefault="00607D20" w:rsidP="000F25EB">
      <w:pPr>
        <w:ind w:right="5789"/>
        <w:rPr>
          <w:sz w:val="20"/>
          <w:szCs w:val="20"/>
          <w:lang w:val="es-AR"/>
        </w:rPr>
      </w:pPr>
      <w:r w:rsidRPr="006C626A">
        <w:rPr>
          <w:sz w:val="20"/>
          <w:szCs w:val="20"/>
          <w:lang w:val="es-AR"/>
        </w:rPr>
        <w:t>completar el contrato de beca</w:t>
      </w:r>
    </w:p>
    <w:p w14:paraId="3E94AD7C" w14:textId="68D03FDE" w:rsidR="00E44E1D" w:rsidRPr="006C626A" w:rsidRDefault="00E44E1D" w:rsidP="00607D20">
      <w:pPr>
        <w:spacing w:before="69"/>
        <w:ind w:right="5787"/>
        <w:rPr>
          <w:lang w:val="es-AR"/>
        </w:rPr>
      </w:pPr>
    </w:p>
    <w:p w14:paraId="182F0EFA" w14:textId="605E52CD" w:rsidR="00E44E1D" w:rsidRPr="006C626A" w:rsidRDefault="00E44E1D" w:rsidP="00607D20">
      <w:pPr>
        <w:spacing w:before="69"/>
        <w:ind w:right="5787"/>
        <w:rPr>
          <w:lang w:val="es-AR"/>
        </w:rPr>
      </w:pPr>
    </w:p>
    <w:p w14:paraId="1D9B7557" w14:textId="6FF14F89" w:rsidR="00E44E1D" w:rsidRPr="006C626A" w:rsidRDefault="00E44E1D" w:rsidP="00607D20">
      <w:pPr>
        <w:spacing w:before="69"/>
        <w:ind w:right="5787"/>
        <w:rPr>
          <w:lang w:val="es-AR"/>
        </w:rPr>
      </w:pPr>
    </w:p>
    <w:p w14:paraId="17853F2C" w14:textId="6DD52CF6" w:rsidR="00E44E1D" w:rsidRPr="006C626A" w:rsidRDefault="00E44E1D" w:rsidP="00607D20">
      <w:pPr>
        <w:spacing w:before="69"/>
        <w:ind w:right="5787"/>
        <w:rPr>
          <w:lang w:val="es-AR"/>
        </w:rPr>
      </w:pPr>
    </w:p>
    <w:p w14:paraId="262AB921" w14:textId="500CDFDC" w:rsidR="00E44E1D" w:rsidRPr="006C626A" w:rsidRDefault="00E44E1D" w:rsidP="00607D20">
      <w:pPr>
        <w:spacing w:before="69"/>
        <w:ind w:right="5787"/>
        <w:rPr>
          <w:lang w:val="es-AR"/>
        </w:rPr>
      </w:pPr>
    </w:p>
    <w:p w14:paraId="18F4CF98" w14:textId="02CCB770" w:rsidR="00E44E1D" w:rsidRPr="006C626A" w:rsidRDefault="00E44E1D" w:rsidP="00607D20">
      <w:pPr>
        <w:spacing w:before="69"/>
        <w:ind w:right="5787"/>
        <w:rPr>
          <w:lang w:val="es-AR"/>
        </w:rPr>
      </w:pPr>
    </w:p>
    <w:p w14:paraId="02A60687" w14:textId="36551D6C" w:rsidR="00E44E1D" w:rsidRPr="006C626A" w:rsidRDefault="00E44E1D" w:rsidP="00C01619">
      <w:pPr>
        <w:spacing w:before="69"/>
        <w:ind w:right="-180"/>
        <w:rPr>
          <w:lang w:val="es-AR"/>
        </w:rPr>
      </w:pPr>
    </w:p>
    <w:p w14:paraId="6A59B5CB" w14:textId="4D526A7F" w:rsidR="00C01619" w:rsidRPr="006C626A" w:rsidRDefault="00C01619" w:rsidP="00C01619">
      <w:pPr>
        <w:spacing w:before="69"/>
        <w:ind w:right="270"/>
        <w:rPr>
          <w:b/>
          <w:bCs/>
          <w:color w:val="C0504D" w:themeColor="accent2"/>
          <w:sz w:val="28"/>
          <w:szCs w:val="28"/>
          <w:u w:val="single"/>
          <w:lang w:val="es-AR"/>
        </w:rPr>
      </w:pPr>
      <w:r w:rsidRPr="006C626A">
        <w:rPr>
          <w:b/>
          <w:bCs/>
          <w:color w:val="C0504D" w:themeColor="accent2"/>
          <w:sz w:val="28"/>
          <w:szCs w:val="28"/>
          <w:lang w:val="es-AR"/>
        </w:rPr>
        <w:t xml:space="preserve">                               </w:t>
      </w:r>
      <w:r w:rsidR="00E44E1D" w:rsidRPr="006C626A">
        <w:rPr>
          <w:b/>
          <w:bCs/>
          <w:color w:val="C0504D" w:themeColor="accent2"/>
          <w:sz w:val="28"/>
          <w:szCs w:val="28"/>
          <w:u w:val="single"/>
          <w:lang w:val="es-AR"/>
        </w:rPr>
        <w:t>Programa de Becas de T</w:t>
      </w:r>
      <w:r w:rsidR="000F25EB">
        <w:rPr>
          <w:b/>
          <w:bCs/>
          <w:color w:val="C0504D" w:themeColor="accent2"/>
          <w:sz w:val="28"/>
          <w:szCs w:val="28"/>
          <w:u w:val="single"/>
          <w:lang w:val="es-AR"/>
        </w:rPr>
        <w:t>í</w:t>
      </w:r>
      <w:r w:rsidR="00E44E1D" w:rsidRPr="006C626A">
        <w:rPr>
          <w:b/>
          <w:bCs/>
          <w:color w:val="C0504D" w:themeColor="accent2"/>
          <w:sz w:val="28"/>
          <w:szCs w:val="28"/>
          <w:u w:val="single"/>
          <w:lang w:val="es-AR"/>
        </w:rPr>
        <w:t xml:space="preserve">tulo </w:t>
      </w:r>
      <w:r w:rsidRPr="006C626A">
        <w:rPr>
          <w:b/>
          <w:bCs/>
          <w:color w:val="C0504D" w:themeColor="accent2"/>
          <w:sz w:val="28"/>
          <w:szCs w:val="28"/>
          <w:u w:val="single"/>
          <w:lang w:val="es-AR"/>
        </w:rPr>
        <w:t>Técnico</w:t>
      </w:r>
      <w:r w:rsidR="00E44E1D" w:rsidRPr="006C626A">
        <w:rPr>
          <w:b/>
          <w:bCs/>
          <w:color w:val="C0504D" w:themeColor="accent2"/>
          <w:sz w:val="28"/>
          <w:szCs w:val="28"/>
          <w:u w:val="single"/>
          <w:lang w:val="es-AR"/>
        </w:rPr>
        <w:t xml:space="preserve"> para la Infancia</w:t>
      </w:r>
      <w:r w:rsidRPr="006C626A">
        <w:rPr>
          <w:b/>
          <w:bCs/>
          <w:color w:val="C0504D" w:themeColor="accent2"/>
          <w:sz w:val="28"/>
          <w:szCs w:val="28"/>
          <w:u w:val="single"/>
          <w:lang w:val="es-AR"/>
        </w:rPr>
        <w:t xml:space="preserve"> Temprana</w:t>
      </w:r>
      <w:r w:rsidR="00E44E1D" w:rsidRPr="006C626A">
        <w:rPr>
          <w:b/>
          <w:bCs/>
          <w:color w:val="C0504D" w:themeColor="accent2"/>
          <w:sz w:val="28"/>
          <w:szCs w:val="28"/>
          <w:u w:val="single"/>
          <w:lang w:val="es-AR"/>
        </w:rPr>
        <w:t xml:space="preserve"> </w:t>
      </w:r>
    </w:p>
    <w:p w14:paraId="63B58F0C" w14:textId="6DCC6C37" w:rsidR="00C01619" w:rsidRPr="006C626A" w:rsidRDefault="00C01619" w:rsidP="00C01619">
      <w:pPr>
        <w:spacing w:before="69"/>
        <w:ind w:right="270"/>
        <w:rPr>
          <w:sz w:val="20"/>
          <w:szCs w:val="20"/>
          <w:lang w:val="es-AR"/>
        </w:rPr>
      </w:pPr>
      <w:r w:rsidRPr="006C626A">
        <w:rPr>
          <w:sz w:val="20"/>
          <w:szCs w:val="20"/>
          <w:lang w:val="es-AR"/>
        </w:rPr>
        <w:t>El modelo de becas para título técnicos de T.E.A.C.H. Early Childhood® es para proveedores de cuidado infantil KinderCare Education™ y/o directores inscritos o elegibles para inscribirse en un programa de Educación Infantil Temprana en una universidad acreditada de Colorado, trabajando para obtener un título técnico en la infancia temprana</w:t>
      </w:r>
      <w:r w:rsidR="000F25EB">
        <w:rPr>
          <w:sz w:val="20"/>
          <w:szCs w:val="20"/>
          <w:lang w:val="es-AR"/>
        </w:rPr>
        <w:t>.</w:t>
      </w:r>
    </w:p>
    <w:p w14:paraId="7E595C1D" w14:textId="77777777" w:rsidR="00774455" w:rsidRPr="006C626A" w:rsidRDefault="00774455" w:rsidP="00C01619">
      <w:pPr>
        <w:spacing w:before="69"/>
        <w:ind w:right="270"/>
        <w:rPr>
          <w:lang w:val="es-AR"/>
        </w:rPr>
      </w:pPr>
      <w:r w:rsidRPr="006C626A">
        <w:rPr>
          <w:b/>
          <w:bCs/>
          <w:color w:val="C0504D" w:themeColor="accent2"/>
          <w:lang w:val="es-AR"/>
        </w:rPr>
        <w:t>Beneficiarios de la Beca T.E.A.C.H.</w:t>
      </w:r>
    </w:p>
    <w:p w14:paraId="00DD80A0" w14:textId="01D07CA7" w:rsidR="00E44E1D" w:rsidRPr="006C626A" w:rsidRDefault="00774455" w:rsidP="00774455">
      <w:pPr>
        <w:ind w:right="274"/>
        <w:rPr>
          <w:sz w:val="20"/>
          <w:szCs w:val="20"/>
          <w:lang w:val="es-AR"/>
        </w:rPr>
      </w:pPr>
      <w:r w:rsidRPr="006C626A">
        <w:rPr>
          <w:sz w:val="20"/>
          <w:szCs w:val="20"/>
          <w:lang w:val="es-AR"/>
        </w:rPr>
        <w:t>El beneficiario de la beca recibirá un salario por semestre para matrícula, viaje, bonificación y tiempo de estudio para hasta tres semestres por contrato. El beneficiario aceptará pagar el diez por ciento de la matrícula, mantener</w:t>
      </w:r>
      <w:r w:rsidR="000F25EB">
        <w:rPr>
          <w:sz w:val="20"/>
          <w:szCs w:val="20"/>
          <w:lang w:val="es-AR"/>
        </w:rPr>
        <w:t xml:space="preserve"> una </w:t>
      </w:r>
      <w:r w:rsidRPr="006C626A">
        <w:rPr>
          <w:sz w:val="20"/>
          <w:szCs w:val="20"/>
          <w:lang w:val="es-AR"/>
        </w:rPr>
        <w:t>buena posición académica mientras trabaja al menos 30 horas por semana (si corresponde) en un cuidado infantil con licencia KinderCare Education y continuará trabajando en el programa participante durante al menos doce meses en ese entorno sirviendo a los niños al final del período de la beca.</w:t>
      </w:r>
    </w:p>
    <w:p w14:paraId="2BA76F56" w14:textId="5167006C" w:rsidR="00774455" w:rsidRPr="006C626A" w:rsidRDefault="00774455" w:rsidP="00774455">
      <w:pPr>
        <w:ind w:right="274"/>
        <w:rPr>
          <w:lang w:val="es-AR"/>
        </w:rPr>
      </w:pPr>
    </w:p>
    <w:p w14:paraId="77880254" w14:textId="2EA54290" w:rsidR="00774455" w:rsidRPr="006C626A" w:rsidRDefault="00774455" w:rsidP="00774455">
      <w:pPr>
        <w:ind w:right="274"/>
        <w:rPr>
          <w:b/>
          <w:bCs/>
          <w:color w:val="C0504D" w:themeColor="accent2"/>
          <w:lang w:val="es-AR"/>
        </w:rPr>
      </w:pPr>
      <w:r w:rsidRPr="006C626A">
        <w:rPr>
          <w:b/>
          <w:bCs/>
          <w:color w:val="C0504D" w:themeColor="accent2"/>
          <w:lang w:val="es-AR"/>
        </w:rPr>
        <w:t>Infancia Temprana</w:t>
      </w:r>
      <w:r w:rsidRPr="006C626A">
        <w:rPr>
          <w:lang w:val="es-AR"/>
        </w:rPr>
        <w:t xml:space="preserve"> </w:t>
      </w:r>
      <w:r w:rsidRPr="006C626A">
        <w:rPr>
          <w:b/>
          <w:bCs/>
          <w:color w:val="C0504D" w:themeColor="accent2"/>
          <w:lang w:val="es-AR"/>
        </w:rPr>
        <w:t>T.E.A.C.H.</w:t>
      </w:r>
    </w:p>
    <w:p w14:paraId="14F76502" w14:textId="06D49005" w:rsidR="00914503" w:rsidRPr="006C626A" w:rsidRDefault="00914503" w:rsidP="00914503">
      <w:pPr>
        <w:ind w:right="274"/>
        <w:rPr>
          <w:sz w:val="20"/>
          <w:szCs w:val="20"/>
          <w:lang w:val="es-AR"/>
        </w:rPr>
      </w:pPr>
      <w:r w:rsidRPr="006C626A">
        <w:rPr>
          <w:sz w:val="20"/>
          <w:szCs w:val="20"/>
          <w:lang w:val="es-AR"/>
        </w:rPr>
        <w:t>La beca T.E.A.C.H. pagará el 70 por ciento de la matrícula del beneficiario, reembolsará el 70 por ciento de los costos del libro hasta $ 35 por hora de crédito, reembolsar</w:t>
      </w:r>
      <w:r w:rsidR="000F25EB">
        <w:rPr>
          <w:sz w:val="20"/>
          <w:szCs w:val="20"/>
          <w:lang w:val="es-AR"/>
        </w:rPr>
        <w:t>á</w:t>
      </w:r>
      <w:r w:rsidRPr="006C626A">
        <w:rPr>
          <w:sz w:val="20"/>
          <w:szCs w:val="20"/>
          <w:lang w:val="es-AR"/>
        </w:rPr>
        <w:t xml:space="preserve"> a los programas de ECE participantes hasta $10 por hora para ofrecer al beneficiario tiempo de estudio pagado, pagar el beneficiario un </w:t>
      </w:r>
      <w:r w:rsidR="000F25EB">
        <w:rPr>
          <w:sz w:val="20"/>
          <w:szCs w:val="20"/>
          <w:lang w:val="es-AR"/>
        </w:rPr>
        <w:t>salario</w:t>
      </w:r>
      <w:r w:rsidRPr="006C626A">
        <w:rPr>
          <w:sz w:val="20"/>
          <w:szCs w:val="20"/>
          <w:lang w:val="es-AR"/>
        </w:rPr>
        <w:t xml:space="preserve"> de viaje/internet de $165 cada beca</w:t>
      </w:r>
      <w:r w:rsidR="000F25EB">
        <w:rPr>
          <w:sz w:val="20"/>
          <w:szCs w:val="20"/>
          <w:lang w:val="es-AR"/>
        </w:rPr>
        <w:t xml:space="preserve"> </w:t>
      </w:r>
      <w:r w:rsidRPr="006C626A">
        <w:rPr>
          <w:sz w:val="20"/>
          <w:szCs w:val="20"/>
          <w:lang w:val="es-AR"/>
        </w:rPr>
        <w:t xml:space="preserve">y pagar un bono basado en el desempeño académico </w:t>
      </w:r>
      <w:r w:rsidR="000F25EB">
        <w:rPr>
          <w:sz w:val="20"/>
          <w:szCs w:val="20"/>
          <w:lang w:val="es-AR"/>
        </w:rPr>
        <w:t>al</w:t>
      </w:r>
      <w:r w:rsidRPr="006C626A">
        <w:rPr>
          <w:sz w:val="20"/>
          <w:szCs w:val="20"/>
          <w:lang w:val="es-AR"/>
        </w:rPr>
        <w:t xml:space="preserve"> final del período de la beca.</w:t>
      </w:r>
    </w:p>
    <w:p w14:paraId="38BBFD5F" w14:textId="1EF3FE3B" w:rsidR="009C1770" w:rsidRPr="006C626A" w:rsidRDefault="009C1770" w:rsidP="00914503">
      <w:pPr>
        <w:ind w:right="274"/>
        <w:rPr>
          <w:sz w:val="20"/>
          <w:szCs w:val="20"/>
          <w:lang w:val="es-AR"/>
        </w:rPr>
      </w:pPr>
    </w:p>
    <w:p w14:paraId="4C554599" w14:textId="6669ED7A" w:rsidR="009C1770" w:rsidRPr="000F25EB" w:rsidRDefault="009C1770" w:rsidP="009C1770">
      <w:pPr>
        <w:ind w:right="274"/>
        <w:rPr>
          <w:color w:val="4F81BD" w:themeColor="accent1"/>
          <w:sz w:val="20"/>
          <w:szCs w:val="20"/>
          <w:lang w:val="es-AR"/>
        </w:rPr>
      </w:pPr>
      <w:r w:rsidRPr="000F25EB">
        <w:rPr>
          <w:color w:val="4F81BD" w:themeColor="accent1"/>
          <w:sz w:val="20"/>
          <w:szCs w:val="20"/>
          <w:lang w:val="es-AR"/>
        </w:rPr>
        <w:t>Participante en el Programa de Infancia Temprana</w:t>
      </w:r>
    </w:p>
    <w:p w14:paraId="08C84368" w14:textId="77777777" w:rsidR="00430C09" w:rsidRPr="006C626A" w:rsidRDefault="00430C09" w:rsidP="009C1770">
      <w:pPr>
        <w:ind w:right="274"/>
        <w:rPr>
          <w:sz w:val="20"/>
          <w:szCs w:val="20"/>
          <w:lang w:val="es-AR"/>
        </w:rPr>
      </w:pPr>
    </w:p>
    <w:p w14:paraId="116CD34F" w14:textId="20B18157" w:rsidR="009C1770" w:rsidRPr="006C626A" w:rsidRDefault="009C1770" w:rsidP="009C1770">
      <w:pPr>
        <w:ind w:right="274"/>
        <w:rPr>
          <w:sz w:val="20"/>
          <w:szCs w:val="20"/>
          <w:lang w:val="es-AR"/>
        </w:rPr>
      </w:pPr>
      <w:r w:rsidRPr="006C626A">
        <w:rPr>
          <w:sz w:val="20"/>
          <w:szCs w:val="20"/>
          <w:lang w:val="es-AR"/>
        </w:rPr>
        <w:t>La participación en el Programa de Infancia Temprana se compromete a pagar el 20 por ciento de la matrícula, ofrecer hasta tres horas pagas de tiempo de estudio por semana y pag</w:t>
      </w:r>
      <w:r w:rsidR="007C5D5E">
        <w:rPr>
          <w:sz w:val="20"/>
          <w:szCs w:val="20"/>
          <w:lang w:val="es-AR"/>
        </w:rPr>
        <w:t>ar</w:t>
      </w:r>
      <w:r w:rsidRPr="006C626A">
        <w:rPr>
          <w:sz w:val="20"/>
          <w:szCs w:val="20"/>
          <w:lang w:val="es-AR"/>
        </w:rPr>
        <w:t xml:space="preserve"> una bonificación al final del período de compromiso laboral.</w:t>
      </w:r>
    </w:p>
    <w:p w14:paraId="6190C509" w14:textId="09E3E1B5" w:rsidR="00430C09" w:rsidRPr="006C626A" w:rsidRDefault="00430C09" w:rsidP="009C1770">
      <w:pPr>
        <w:ind w:right="274"/>
        <w:rPr>
          <w:sz w:val="20"/>
          <w:szCs w:val="20"/>
          <w:lang w:val="es-AR"/>
        </w:rPr>
      </w:pPr>
    </w:p>
    <w:p w14:paraId="0656A4C4" w14:textId="635C450F" w:rsidR="00430C09" w:rsidRPr="006C626A" w:rsidRDefault="00430C09" w:rsidP="009C1770">
      <w:pPr>
        <w:ind w:right="274"/>
        <w:rPr>
          <w:b/>
          <w:bCs/>
          <w:color w:val="C0504D" w:themeColor="accent2"/>
          <w:lang w:val="es-AR"/>
        </w:rPr>
      </w:pPr>
      <w:r w:rsidRPr="006C626A">
        <w:rPr>
          <w:b/>
          <w:bCs/>
          <w:color w:val="C0504D" w:themeColor="accent2"/>
          <w:lang w:val="es-AR"/>
        </w:rPr>
        <w:t>Participante del Programa de la Infancia Temprana KinderCare Education™</w:t>
      </w:r>
    </w:p>
    <w:p w14:paraId="65D248A2" w14:textId="0FDE1AA1" w:rsidR="005141FE" w:rsidRPr="006C626A" w:rsidRDefault="005141FE" w:rsidP="005141FE">
      <w:pPr>
        <w:ind w:right="274"/>
        <w:rPr>
          <w:sz w:val="20"/>
          <w:szCs w:val="20"/>
          <w:lang w:val="es-AR"/>
        </w:rPr>
      </w:pPr>
      <w:r w:rsidRPr="006C626A">
        <w:rPr>
          <w:sz w:val="20"/>
          <w:szCs w:val="20"/>
          <w:lang w:val="es-AR"/>
        </w:rPr>
        <w:t>La participación en Programa de Infancia Temprana se compromete a pagar el 20 por ciento de la matrícula, el 20 por ciento de los costos del libro, hasta tres horas de tiempo de estudio remunerado por semana y pag</w:t>
      </w:r>
      <w:r w:rsidR="007C5D5E">
        <w:rPr>
          <w:sz w:val="20"/>
          <w:szCs w:val="20"/>
          <w:lang w:val="es-AR"/>
        </w:rPr>
        <w:t>ar</w:t>
      </w:r>
      <w:r w:rsidRPr="006C626A">
        <w:rPr>
          <w:sz w:val="20"/>
          <w:szCs w:val="20"/>
          <w:lang w:val="es-AR"/>
        </w:rPr>
        <w:t xml:space="preserve"> una bonificación al final del período de compromiso laboral.</w:t>
      </w:r>
    </w:p>
    <w:sectPr w:rsidR="005141FE" w:rsidRPr="006C626A">
      <w:headerReference w:type="default" r:id="rId9"/>
      <w:footerReference w:type="default" r:id="rId10"/>
      <w:type w:val="continuous"/>
      <w:pgSz w:w="12240" w:h="15840"/>
      <w:pgMar w:top="1580" w:right="740" w:bottom="840" w:left="8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5BCC99" w14:textId="77777777" w:rsidR="00845977" w:rsidRDefault="00845977">
      <w:r>
        <w:separator/>
      </w:r>
    </w:p>
  </w:endnote>
  <w:endnote w:type="continuationSeparator" w:id="0">
    <w:p w14:paraId="3494B510" w14:textId="77777777" w:rsidR="00845977" w:rsidRDefault="008459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2386DE" w14:textId="77777777" w:rsidR="00245E1D" w:rsidRDefault="00845977">
    <w:pPr>
      <w:pStyle w:val="BodyText"/>
      <w:spacing w:line="14" w:lineRule="auto"/>
      <w:rPr>
        <w:sz w:val="20"/>
      </w:rPr>
    </w:pPr>
    <w:r>
      <w:pict w14:anchorId="5F9770D5">
        <v:line id="_x0000_s1032" style="position:absolute;z-index:-252598272;mso-position-horizontal-relative:page;mso-position-vertical-relative:page" from="33pt,748.5pt" to="583.65pt,746.8pt" strokecolor="#001f5b" strokeweight="1.75pt">
          <w10:wrap anchorx="page" anchory="page"/>
        </v:line>
      </w:pict>
    </w:r>
    <w:r>
      <w:pict w14:anchorId="4FD078AA">
        <v:shapetype id="_x0000_t202" coordsize="21600,21600" o:spt="202" path="m,l,21600r21600,l21600,xe">
          <v:stroke joinstyle="miter"/>
          <v:path gradientshapeok="t" o:connecttype="rect"/>
        </v:shapetype>
        <v:shape id="_x0000_s1031" type="#_x0000_t202" style="position:absolute;margin-left:71.05pt;margin-top:756.15pt;width:468.65pt;height:10.5pt;z-index:-252597248;mso-position-horizontal-relative:page;mso-position-vertical-relative:page" filled="f" stroked="f">
          <v:textbox inset="0,0,0,0">
            <w:txbxContent>
              <w:p w14:paraId="5C13FD81" w14:textId="77777777" w:rsidR="00245E1D" w:rsidRDefault="00CB48E6">
                <w:pPr>
                  <w:spacing w:line="193" w:lineRule="exact"/>
                  <w:ind w:left="20"/>
                  <w:rPr>
                    <w:b/>
                    <w:sz w:val="17"/>
                  </w:rPr>
                </w:pPr>
                <w:r>
                  <w:rPr>
                    <w:b/>
                    <w:color w:val="001F5B"/>
                    <w:sz w:val="17"/>
                  </w:rPr>
                  <w:t xml:space="preserve">4891 Independence St., Suite 140 | Wheat Ridge, CO 80033 | Ph: (720) 588-2840 | </w:t>
                </w:r>
                <w:hyperlink r:id="rId1">
                  <w:r>
                    <w:rPr>
                      <w:b/>
                      <w:color w:val="001F5B"/>
                      <w:sz w:val="17"/>
                    </w:rPr>
                    <w:t xml:space="preserve">www.ecclacolorado.org </w:t>
                  </w:r>
                </w:hyperlink>
                <w:r>
                  <w:rPr>
                    <w:b/>
                    <w:color w:val="001F5B"/>
                    <w:sz w:val="17"/>
                  </w:rPr>
                  <w:t xml:space="preserve">| </w:t>
                </w:r>
                <w:hyperlink r:id="rId2">
                  <w:r>
                    <w:rPr>
                      <w:b/>
                      <w:color w:val="001F5B"/>
                      <w:sz w:val="17"/>
                    </w:rPr>
                    <w:t>info@ecclacolorado.org</w:t>
                  </w:r>
                </w:hyperlink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87DB9F" w14:textId="77777777" w:rsidR="00245E1D" w:rsidRDefault="00845977">
    <w:pPr>
      <w:pStyle w:val="BodyText"/>
      <w:spacing w:line="14" w:lineRule="auto"/>
      <w:rPr>
        <w:sz w:val="20"/>
      </w:rPr>
    </w:pPr>
    <w:r>
      <w:pict w14:anchorId="496D4EA1">
        <v:line id="_x0000_s1026" style="position:absolute;z-index:-252590080;mso-position-horizontal-relative:page;mso-position-vertical-relative:page" from="33pt,748.5pt" to="583.65pt,746.8pt" strokecolor="#001f5b" strokeweight="1.75pt">
          <w10:wrap anchorx="page" anchory="page"/>
        </v:line>
      </w:pict>
    </w:r>
    <w:r>
      <w:pict w14:anchorId="016E5906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71.05pt;margin-top:756.15pt;width:468.65pt;height:10.5pt;z-index:-252589056;mso-position-horizontal-relative:page;mso-position-vertical-relative:page" filled="f" stroked="f">
          <v:textbox inset="0,0,0,0">
            <w:txbxContent>
              <w:p w14:paraId="5DA9C499" w14:textId="77777777" w:rsidR="00245E1D" w:rsidRDefault="00CB48E6">
                <w:pPr>
                  <w:spacing w:line="193" w:lineRule="exact"/>
                  <w:ind w:left="20"/>
                  <w:rPr>
                    <w:b/>
                    <w:sz w:val="17"/>
                  </w:rPr>
                </w:pPr>
                <w:r>
                  <w:rPr>
                    <w:b/>
                    <w:color w:val="001F5B"/>
                    <w:sz w:val="17"/>
                  </w:rPr>
                  <w:t xml:space="preserve">4891 Independence St., Suite 140 | Wheat Ridge, CO 80033 | Ph: (720) 588-2840 | </w:t>
                </w:r>
                <w:hyperlink r:id="rId1">
                  <w:r>
                    <w:rPr>
                      <w:b/>
                      <w:color w:val="001F5B"/>
                      <w:sz w:val="17"/>
                    </w:rPr>
                    <w:t xml:space="preserve">www.ecclacolorado.org </w:t>
                  </w:r>
                </w:hyperlink>
                <w:r>
                  <w:rPr>
                    <w:b/>
                    <w:color w:val="001F5B"/>
                    <w:sz w:val="17"/>
                  </w:rPr>
                  <w:t xml:space="preserve">| </w:t>
                </w:r>
                <w:hyperlink r:id="rId2">
                  <w:r>
                    <w:rPr>
                      <w:b/>
                      <w:color w:val="001F5B"/>
                      <w:sz w:val="17"/>
                    </w:rPr>
                    <w:t>info@ecclacolorado.org</w:t>
                  </w:r>
                </w:hyperlink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DFB659" w14:textId="77777777" w:rsidR="00845977" w:rsidRDefault="00845977">
      <w:r>
        <w:separator/>
      </w:r>
    </w:p>
  </w:footnote>
  <w:footnote w:type="continuationSeparator" w:id="0">
    <w:p w14:paraId="594A7930" w14:textId="77777777" w:rsidR="00845977" w:rsidRDefault="008459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D0036F" w14:textId="67E985C9" w:rsidR="00245E1D" w:rsidRDefault="009219B0">
    <w:pPr>
      <w:pStyle w:val="BodyText"/>
      <w:spacing w:line="14" w:lineRule="auto"/>
      <w:rPr>
        <w:sz w:val="20"/>
      </w:rPr>
    </w:pPr>
    <w:r w:rsidRPr="009219B0">
      <w:rPr>
        <w:noProof/>
        <w:sz w:val="20"/>
      </w:rPr>
      <w:drawing>
        <wp:anchor distT="0" distB="0" distL="114300" distR="114300" simplePos="0" relativeHeight="251658240" behindDoc="1" locked="0" layoutInCell="1" allowOverlap="1" wp14:anchorId="2332396F" wp14:editId="652F691B">
          <wp:simplePos x="0" y="0"/>
          <wp:positionH relativeFrom="column">
            <wp:posOffset>1707515</wp:posOffset>
          </wp:positionH>
          <wp:positionV relativeFrom="paragraph">
            <wp:posOffset>-198120</wp:posOffset>
          </wp:positionV>
          <wp:extent cx="2745105" cy="805180"/>
          <wp:effectExtent l="0" t="0" r="0" b="0"/>
          <wp:wrapThrough wrapText="bothSides">
            <wp:wrapPolygon edited="0">
              <wp:start x="0" y="0"/>
              <wp:lineTo x="0" y="20953"/>
              <wp:lineTo x="21435" y="20953"/>
              <wp:lineTo x="21435" y="0"/>
              <wp:lineTo x="0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5105" cy="805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C7471" w14:textId="77777777" w:rsidR="00245E1D" w:rsidRDefault="00CB48E6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0725376" behindDoc="1" locked="0" layoutInCell="1" allowOverlap="1" wp14:anchorId="4B072576" wp14:editId="6C35077E">
          <wp:simplePos x="0" y="0"/>
          <wp:positionH relativeFrom="page">
            <wp:posOffset>3179866</wp:posOffset>
          </wp:positionH>
          <wp:positionV relativeFrom="page">
            <wp:posOffset>341277</wp:posOffset>
          </wp:positionV>
          <wp:extent cx="1417896" cy="664793"/>
          <wp:effectExtent l="0" t="0" r="0" b="0"/>
          <wp:wrapNone/>
          <wp:docPr id="5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417896" cy="66479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drawingGridHorizontalSpacing w:val="110"/>
  <w:displayHorizontalDrawingGridEvery w:val="2"/>
  <w:characterSpacingControl w:val="doNotCompress"/>
  <w:hdrShapeDefaults>
    <o:shapedefaults v:ext="edit" spidmax="2301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MDMysjCxNDIzMLJQ0lEKTi0uzszPAykwqQUA084shiwAAAA="/>
  </w:docVars>
  <w:rsids>
    <w:rsidRoot w:val="00245E1D"/>
    <w:rsid w:val="00007479"/>
    <w:rsid w:val="000B5C69"/>
    <w:rsid w:val="000B78A8"/>
    <w:rsid w:val="000D1295"/>
    <w:rsid w:val="000E512D"/>
    <w:rsid w:val="000F25EB"/>
    <w:rsid w:val="00145420"/>
    <w:rsid w:val="001C2F71"/>
    <w:rsid w:val="00215CB3"/>
    <w:rsid w:val="00245E1D"/>
    <w:rsid w:val="00336CEE"/>
    <w:rsid w:val="00365E7E"/>
    <w:rsid w:val="00392796"/>
    <w:rsid w:val="00410C4E"/>
    <w:rsid w:val="004128C5"/>
    <w:rsid w:val="00420157"/>
    <w:rsid w:val="00426CE4"/>
    <w:rsid w:val="00430C09"/>
    <w:rsid w:val="004456DA"/>
    <w:rsid w:val="004762FE"/>
    <w:rsid w:val="005141FE"/>
    <w:rsid w:val="005815F7"/>
    <w:rsid w:val="005F0376"/>
    <w:rsid w:val="00605FA6"/>
    <w:rsid w:val="00607D20"/>
    <w:rsid w:val="00654019"/>
    <w:rsid w:val="00675F73"/>
    <w:rsid w:val="006B130D"/>
    <w:rsid w:val="006C626A"/>
    <w:rsid w:val="006E11E6"/>
    <w:rsid w:val="006F771B"/>
    <w:rsid w:val="00733FEC"/>
    <w:rsid w:val="00774455"/>
    <w:rsid w:val="00787961"/>
    <w:rsid w:val="0079371F"/>
    <w:rsid w:val="007C5D5E"/>
    <w:rsid w:val="007E5846"/>
    <w:rsid w:val="00845977"/>
    <w:rsid w:val="00914503"/>
    <w:rsid w:val="009219B0"/>
    <w:rsid w:val="00962CAE"/>
    <w:rsid w:val="00972DDE"/>
    <w:rsid w:val="009A1470"/>
    <w:rsid w:val="009A222F"/>
    <w:rsid w:val="009C1770"/>
    <w:rsid w:val="009F2CA1"/>
    <w:rsid w:val="00A23F39"/>
    <w:rsid w:val="00A86E1E"/>
    <w:rsid w:val="00AA26CB"/>
    <w:rsid w:val="00AB03D6"/>
    <w:rsid w:val="00AF0DA7"/>
    <w:rsid w:val="00B96788"/>
    <w:rsid w:val="00C01619"/>
    <w:rsid w:val="00C658BA"/>
    <w:rsid w:val="00C923BF"/>
    <w:rsid w:val="00CA7ECC"/>
    <w:rsid w:val="00CB48E6"/>
    <w:rsid w:val="00CD325B"/>
    <w:rsid w:val="00CD48CA"/>
    <w:rsid w:val="00CE2880"/>
    <w:rsid w:val="00CF6CCC"/>
    <w:rsid w:val="00D01E36"/>
    <w:rsid w:val="00DA044E"/>
    <w:rsid w:val="00E16E5C"/>
    <w:rsid w:val="00E44E1D"/>
    <w:rsid w:val="00E7735D"/>
    <w:rsid w:val="00EA6313"/>
    <w:rsid w:val="00F14594"/>
    <w:rsid w:val="00F35D84"/>
    <w:rsid w:val="00F80587"/>
    <w:rsid w:val="00FB37F8"/>
    <w:rsid w:val="00FE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301"/>
    <o:shapelayout v:ext="edit">
      <o:idmap v:ext="edit" data="2"/>
      <o:rules v:ext="edit">
        <o:r id="V:Rule1" type="connector" idref="#_x0000_s2300"/>
      </o:rules>
    </o:shapelayout>
  </w:shapeDefaults>
  <w:decimalSymbol w:val="."/>
  <w:listSeparator w:val=","/>
  <w14:docId w14:val="583991AF"/>
  <w15:docId w15:val="{4D856610-62C8-4AEF-8B9E-944788E30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9"/>
    <w:qFormat/>
    <w:pPr>
      <w:spacing w:before="151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ind w:left="200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uiPriority w:val="9"/>
    <w:unhideWhenUsed/>
    <w:qFormat/>
    <w:pPr>
      <w:spacing w:before="44"/>
      <w:ind w:left="1666" w:hanging="1651"/>
      <w:outlineLvl w:val="2"/>
    </w:pPr>
    <w:rPr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spacing w:before="121"/>
      <w:ind w:left="20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spacing w:before="1"/>
      <w:jc w:val="center"/>
      <w:outlineLvl w:val="4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5"/>
    </w:pPr>
  </w:style>
  <w:style w:type="paragraph" w:styleId="Header">
    <w:name w:val="header"/>
    <w:basedOn w:val="Normal"/>
    <w:link w:val="HeaderChar"/>
    <w:uiPriority w:val="99"/>
    <w:unhideWhenUsed/>
    <w:rsid w:val="009219B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19B0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9219B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19B0"/>
    <w:rPr>
      <w:rFonts w:ascii="Calibri" w:eastAsia="Calibri" w:hAnsi="Calibri" w:cs="Calibri"/>
      <w:lang w:bidi="en-US"/>
    </w:rPr>
  </w:style>
  <w:style w:type="paragraph" w:customStyle="1" w:styleId="Default">
    <w:name w:val="Default"/>
    <w:rsid w:val="00607D20"/>
    <w:pPr>
      <w:widowControl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annon@ecclacolorado.org" TargetMode="External"/><Relationship Id="rId13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customXml" Target="../customXml/item3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customXml" Target="../customXml/item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ecclacolorado.org" TargetMode="External"/><Relationship Id="rId1" Type="http://schemas.openxmlformats.org/officeDocument/2006/relationships/hyperlink" Target="http://www.ecclacolorado.org/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ecclacolorado.org" TargetMode="External"/><Relationship Id="rId1" Type="http://schemas.openxmlformats.org/officeDocument/2006/relationships/hyperlink" Target="http://www.ecclacolorado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1A60A2EF1314468BFD14208DCBBCD1" ma:contentTypeVersion="14" ma:contentTypeDescription="Create a new document." ma:contentTypeScope="" ma:versionID="35cd5fc915d577deeda90218008a42e0">
  <xsd:schema xmlns:xsd="http://www.w3.org/2001/XMLSchema" xmlns:xs="http://www.w3.org/2001/XMLSchema" xmlns:p="http://schemas.microsoft.com/office/2006/metadata/properties" xmlns:ns2="7a3d3017-a6d6-473d-a884-89ba82998f06" xmlns:ns3="7a8f26c5-a98b-40ce-bc35-3bbd6694eb0d" targetNamespace="http://schemas.microsoft.com/office/2006/metadata/properties" ma:root="true" ma:fieldsID="1ac4520ef2d495ff12ec515e7ef4d9cc" ns2:_="" ns3:_="">
    <xsd:import namespace="7a3d3017-a6d6-473d-a884-89ba82998f06"/>
    <xsd:import namespace="7a8f26c5-a98b-40ce-bc35-3bbd6694eb0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3d3017-a6d6-473d-a884-89ba82998f0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8f26c5-a98b-40ce-bc35-3bbd6694eb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15BC54A-837A-4516-925C-077ECF6912AC}"/>
</file>

<file path=customXml/itemProps2.xml><?xml version="1.0" encoding="utf-8"?>
<ds:datastoreItem xmlns:ds="http://schemas.openxmlformats.org/officeDocument/2006/customXml" ds:itemID="{F549F043-AA5A-4D71-857D-49F520866C89}"/>
</file>

<file path=customXml/itemProps3.xml><?xml version="1.0" encoding="utf-8"?>
<ds:datastoreItem xmlns:ds="http://schemas.openxmlformats.org/officeDocument/2006/customXml" ds:itemID="{CBC5D71C-DA60-48FF-9755-CC8BE3420C4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</TotalTime>
  <Pages>7</Pages>
  <Words>1465</Words>
  <Characters>8351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 Barbee</dc:creator>
  <cp:lastModifiedBy>Maria Cecilia Peterson</cp:lastModifiedBy>
  <cp:revision>56</cp:revision>
  <dcterms:created xsi:type="dcterms:W3CDTF">2022-01-24T13:55:00Z</dcterms:created>
  <dcterms:modified xsi:type="dcterms:W3CDTF">2022-02-03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2-02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2-01-24T00:00:00Z</vt:filetime>
  </property>
  <property fmtid="{D5CDD505-2E9C-101B-9397-08002B2CF9AE}" pid="5" name="ContentTypeId">
    <vt:lpwstr>0x010100241A60A2EF1314468BFD14208DCBBCD1</vt:lpwstr>
  </property>
</Properties>
</file>